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33.jpg" ContentType="image/jpeg"/>
  <Override PartName="/word/media/rId40.jpg" ContentType="image/jpeg"/>
  <Override PartName="/word/media/rId52.jpg" ContentType="image/jpeg"/>
  <Override PartName="/word/media/rId49.jpg" ContentType="image/jpeg"/>
  <Override PartName="/word/media/rId129.jpg" ContentType="image/jpeg"/>
  <Override PartName="/word/media/rId24.jpg" ContentType="image/jpeg"/>
  <Override PartName="/word/media/rId43.jpg" ContentType="image/jpeg"/>
  <Override PartName="/word/media/rId139.jpg" ContentType="image/jpeg"/>
  <Override PartName="/word/media/rId136.jpg" ContentType="image/jpeg"/>
  <Override PartName="/word/media/rId126.jpg" ContentType="image/jpeg"/>
  <Override PartName="/word/media/rId55.jpg" ContentType="image/jpeg"/>
  <Override PartName="/word/media/rId46.jpg" ContentType="image/jpeg"/>
  <Override PartName="/word/media/rId3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Author"/>
      </w:pPr>
      <w:r>
        <w:t xml:space="preserve">Sarah</w:t>
      </w:r>
      <w:r>
        <w:t xml:space="preserve"> </w:t>
      </w:r>
      <w:r>
        <w:t xml:space="preserve">J.</w:t>
      </w:r>
      <w:r>
        <w:t xml:space="preserve"> </w:t>
      </w:r>
      <w:r>
        <w:t xml:space="preserve">Hart,</w:t>
      </w:r>
      <w:r>
        <w:t xml:space="preserve"> </w:t>
      </w:r>
      <w:r>
        <w:t xml:space="preserve">Asha</w:t>
      </w:r>
      <w:r>
        <w:t xml:space="preserve"> </w:t>
      </w:r>
      <w:r>
        <w:t xml:space="preserve">Paudel,</w:t>
      </w:r>
      <w:r>
        <w:t xml:space="preserve"> </w:t>
      </w:r>
      <w:r>
        <w:t xml:space="preserve">Josh</w:t>
      </w:r>
      <w:r>
        <w:t xml:space="preserve"> </w:t>
      </w:r>
      <w:r>
        <w:t xml:space="preserve">Carrell,</w:t>
      </w:r>
      <w:r>
        <w:t xml:space="preserve"> </w:t>
      </w:r>
      <w:r>
        <w:t xml:space="preserve">Maxwell</w:t>
      </w:r>
      <w:r>
        <w:t xml:space="preserve"> </w:t>
      </w:r>
      <w:r>
        <w:t xml:space="preserve">Cook</w:t>
      </w:r>
    </w:p>
    <w:p>
      <w:pPr>
        <w:pStyle w:val="Date"/>
      </w:pPr>
      <w:r>
        <w:t xml:space="preserve">Sept</w:t>
      </w:r>
      <w:r>
        <w:t xml:space="preserve"> </w:t>
      </w:r>
      <w:r>
        <w:t xml:space="preserve">20,</w:t>
      </w:r>
      <w:r>
        <w:t xml:space="preserve"> </w:t>
      </w:r>
      <w:r>
        <w:t xml:space="preserve">2023</w:t>
      </w:r>
    </w:p>
    <w:bookmarkStart w:id="20" w:name="abstract"/>
    <w:p>
      <w:pPr>
        <w:pStyle w:val="Heading1"/>
      </w:pPr>
      <w:r>
        <w:t xml:space="preserve">Abstract</w:t>
      </w:r>
    </w:p>
    <w:bookmarkEnd w:id="20"/>
    <w:bookmarkStart w:id="21" w:name="highlights"/>
    <w:p>
      <w:pPr>
        <w:pStyle w:val="Heading1"/>
      </w:pPr>
      <w:r>
        <w:t xml:space="preserve">Highlights</w:t>
      </w:r>
    </w:p>
    <w:p>
      <w:pPr>
        <w:numPr>
          <w:ilvl w:val="0"/>
          <w:numId w:val="1001"/>
        </w:numPr>
        <w:pStyle w:val="Compact"/>
      </w:pPr>
      <w:r>
        <w:t xml:space="preserve">Across the Southern Rocky Mountains, aspen occupies a wide climatic niche.</w:t>
      </w:r>
    </w:p>
    <w:p>
      <w:pPr>
        <w:numPr>
          <w:ilvl w:val="0"/>
          <w:numId w:val="1001"/>
        </w:numPr>
        <w:pStyle w:val="Compact"/>
      </w:pPr>
      <w:r>
        <w:t xml:space="preserve">Future warming will increase the area suitable for aspen</w:t>
      </w:r>
    </w:p>
    <w:bookmarkEnd w:id="21"/>
    <w:bookmarkStart w:id="23" w:name="introduction"/>
    <w:p>
      <w:pPr>
        <w:pStyle w:val="Heading1"/>
      </w:pPr>
      <w:r>
        <w:t xml:space="preserve">Introduction</w:t>
      </w:r>
    </w:p>
    <w:bookmarkStart w:id="22" w:name="paragraph-1"/>
    <w:p>
      <w:pPr>
        <w:pStyle w:val="Heading2"/>
      </w:pPr>
      <w:r>
        <w:rPr>
          <w:iCs/>
          <w:i/>
        </w:rPr>
        <w:t xml:space="preserve">Paragraph 1</w:t>
      </w:r>
    </w:p>
    <w:p>
      <w:pPr>
        <w:pStyle w:val="FirstParagraph"/>
      </w:pPr>
      <w:r>
        <w:t xml:space="preserve">Specifically our objectives are to: (1) better understand the relationships between aspen presence and climate, topographic, and edaphic factors and (2) map the area suitable for aspen under current climate conditions, and (3) project the area where aspen is most likely to contract, expand, and remain stable under future climate conditions. Relative to previous work, here we leverage a unique high resolution map of aspen coverage across the Southern Rocky Mountains to better characterize the relationship between aspen and historical climate conditions and understand how aspen’s existing distribution may influence the potential for climate-driven expansion. In addition, most previous SDMs for aspen draw upon data from the fifth phase of the Coupled Model Intercomparison Project (CMIP), here we use data from CMIP Phase six (CMIP6). CMIP6 provides more simulations, greater spatial resolution, and an improved set of emission scenarios than earlier .</w:t>
      </w:r>
    </w:p>
    <w:bookmarkEnd w:id="22"/>
    <w:bookmarkEnd w:id="23"/>
    <w:bookmarkStart w:id="34" w:name="materials-and-methods"/>
    <w:p>
      <w:pPr>
        <w:pStyle w:val="Heading1"/>
      </w:pPr>
      <w:r>
        <w:t xml:space="preserve">Materials and Methods</w:t>
      </w:r>
    </w:p>
    <w:bookmarkStart w:id="27" w:name="study-area"/>
    <w:p>
      <w:pPr>
        <w:pStyle w:val="Heading2"/>
      </w:pPr>
      <w:r>
        <w:t xml:space="preserve">Study area</w:t>
      </w:r>
    </w:p>
    <w:p>
      <w:pPr>
        <w:pStyle w:val="FirstParagraph"/>
      </w:pPr>
      <w:r>
        <w:t xml:space="preserve">The study area consists of the Southern Rocky Mountains Ecoregion (SRME), an area of approximately 145,700 km</w:t>
      </w:r>
      <w:r>
        <w:rPr>
          <w:vertAlign w:val="superscript"/>
        </w:rPr>
        <w:t xml:space="preserve">2</w:t>
      </w:r>
      <w:r>
        <w:t xml:space="preserve"> </w:t>
      </w:r>
      <w:r>
        <w:t xml:space="preserve">that extends from southern Wyoming to northern New Mexico (Fig.</w:t>
      </w:r>
      <w:r>
        <w:t xml:space="preserve"> </w:t>
      </w:r>
      <w:r>
        <w:t xml:space="preserve">1</w:t>
      </w:r>
      <w:r>
        <w:t xml:space="preserve">. The SRME region consists of rugged, mountainous topography with elevation ranging from XXXX m asl to above XXXX m asl. The SRME consists of seven mountain ranges that largely trend north-south and four intermontane basins</w:t>
      </w:r>
      <w:r>
        <w:t xml:space="preserve"> </w:t>
      </w:r>
      <w:r>
        <w:t xml:space="preserve">(</w:t>
      </w:r>
      <w:hyperlink w:anchor="ref-drummond2012SouthernRockiesEcoregion">
        <w:r>
          <w:rPr>
            <w:rStyle w:val="Hyperlink"/>
          </w:rPr>
          <w:t xml:space="preserve">Drummond, 2012</w:t>
        </w:r>
      </w:hyperlink>
      <w:r>
        <w:t xml:space="preserve">)</w:t>
      </w:r>
      <w:r>
        <w:t xml:space="preserve">.</w:t>
      </w:r>
    </w:p>
    <w:p>
      <w:pPr>
        <w:pStyle w:val="BodyText"/>
      </w:pPr>
      <w:r>
        <w:t xml:space="preserve">The SRME is characterized by a continental climate, with hot, dry summers and cool, wet winters. At local scales, the climate is driven by elevation patterns and the prevailing westerly winds. Temperatures can vary dramatically over short distances due to the dramatic topographic relief and predictable decrease with increasing elevation</w:t>
      </w:r>
      <w:r>
        <w:t xml:space="preserve"> </w:t>
      </w:r>
      <w:r>
        <w:t xml:space="preserve">(</w:t>
      </w:r>
      <w:hyperlink w:anchor="ref-comer2001SouthernRockyMountains">
        <w:r>
          <w:rPr>
            <w:rStyle w:val="Hyperlink"/>
          </w:rPr>
          <w:t xml:space="preserve">Comer, 2001</w:t>
        </w:r>
      </w:hyperlink>
      <w:r>
        <w:t xml:space="preserve">)</w:t>
      </w:r>
      <w:r>
        <w:t xml:space="preserve">. Precipitation is generally greatest on the windward side of the Rockies, and at higher elevations, particularly in winter</w:t>
      </w:r>
      <w:r>
        <w:t xml:space="preserve"> </w:t>
      </w:r>
      <w:r>
        <w:t xml:space="preserve">(</w:t>
      </w:r>
      <w:hyperlink w:anchor="ref-lukas2014ClimateChangeColorado">
        <w:r>
          <w:rPr>
            <w:rStyle w:val="Hyperlink"/>
          </w:rPr>
          <w:t xml:space="preserve">Lukas et al., 2014</w:t>
        </w:r>
      </w:hyperlink>
      <w:r>
        <w:t xml:space="preserve">)</w:t>
      </w:r>
      <w:r>
        <w:t xml:space="preserve">. Most precipitation falls during the winter months, however more southern locations generally receive more precipitation in the summer months due to the North American Monsoon system</w:t>
      </w:r>
      <w:r>
        <w:t xml:space="preserve"> </w:t>
      </w:r>
      <w:r>
        <w:t xml:space="preserve">(</w:t>
      </w:r>
      <w:hyperlink w:anchor="ref-lukas2014ClimateChangeColorado">
        <w:r>
          <w:rPr>
            <w:rStyle w:val="Hyperlink"/>
          </w:rPr>
          <w:t xml:space="preserve">Lukas et al., 2014</w:t>
        </w:r>
      </w:hyperlink>
      <w:r>
        <w:t xml:space="preserve">)</w:t>
      </w:r>
      <w:r>
        <w:t xml:space="preserve">.</w:t>
      </w:r>
    </w:p>
    <w:p>
      <w:pPr>
        <w:pStyle w:val="BodyText"/>
      </w:pPr>
      <w:r>
        <w:t xml:space="preserve">Ecosystems of the SRME reflect the topographically-driven climate patterns. Low elevation valleys and intermountain basins are dominated by grasslands and shrublands, forest occupy intermediate elevations, and the highest elevations are characterized by alpine plant communities. The species composition of forests across the SRME also show distinct elevation patterns. Lower Montane forests (&lt; 2,300 m) are generally composed of ponderosa pine (</w:t>
      </w:r>
      <w:r>
        <w:rPr>
          <w:iCs/>
          <w:i/>
        </w:rPr>
        <w:t xml:space="preserve">Pinus ponderosae</w:t>
      </w:r>
      <w:r>
        <w:t xml:space="preserve">) woodlands, piñon (</w:t>
      </w:r>
      <w:r>
        <w:rPr>
          <w:iCs/>
          <w:i/>
        </w:rPr>
        <w:t xml:space="preserve">Pinus edulis</w:t>
      </w:r>
      <w:r>
        <w:t xml:space="preserve">) and juniper (</w:t>
      </w:r>
      <w:r>
        <w:rPr>
          <w:iCs/>
          <w:i/>
        </w:rPr>
        <w:t xml:space="preserve">Juniperus</w:t>
      </w:r>
      <w:r>
        <w:t xml:space="preserve"> </w:t>
      </w:r>
      <w:r>
        <w:t xml:space="preserve">spp.) woodlands, and gambel oak (</w:t>
      </w:r>
      <w:r>
        <w:rPr>
          <w:iCs/>
          <w:i/>
        </w:rPr>
        <w:t xml:space="preserve">Quercus gambelii</w:t>
      </w:r>
      <w:r>
        <w:t xml:space="preserve">) shrublands. Forests of the Upper Montane zone (ca. 2,300 - 2,800 m) are dominated by ponderosa pine-Douglas fir mixed conifer systems, quaking aspen, and lodgepole pine (</w:t>
      </w:r>
      <w:r>
        <w:rPr>
          <w:iCs/>
          <w:i/>
        </w:rPr>
        <w:t xml:space="preserve">Pinus contorta</w:t>
      </w:r>
      <w:r>
        <w:t xml:space="preserve">). Forests of the subalpine zone (ca. 2,800 m - 3,200 m) are dominated by Engelmann spruce, subalpine fir, and to a lesser limber pine (</w:t>
      </w:r>
      <w:r>
        <w:rPr>
          <w:iCs/>
          <w:i/>
        </w:rPr>
        <w:t xml:space="preserve">Pinus flexilis)</w:t>
      </w:r>
      <w:r>
        <w:t xml:space="preserve"> </w:t>
      </w:r>
      <w:r>
        <w:t xml:space="preserve">and Rocky Mountain bristlecone pine (</w:t>
      </w:r>
      <w:r>
        <w:rPr>
          <w:iCs/>
          <w:i/>
        </w:rPr>
        <w:t xml:space="preserve">P. aristata).</w:t>
      </w:r>
      <w:r>
        <w:t xml:space="preserve"> </w:t>
      </w:r>
      <w:r>
        <w:t xml:space="preserve">Forests dynamics across the SRME are strongly shaped by climate-sensitive disturbances, notably wildfires, outbreaks of native bark beetles, and windstorms</w:t>
      </w:r>
      <w:r>
        <w:t xml:space="preserve"> </w:t>
      </w:r>
      <w:r>
        <w:t xml:space="preserve">(</w:t>
      </w:r>
      <w:hyperlink w:anchor="ref-baker1990">
        <w:r>
          <w:rPr>
            <w:rStyle w:val="Hyperlink"/>
          </w:rPr>
          <w:t xml:space="preserve">Baker and Veblen, 1990</w:t>
        </w:r>
      </w:hyperlink>
      <w:r>
        <w:t xml:space="preserve">;</w:t>
      </w:r>
      <w:r>
        <w:t xml:space="preserve"> </w:t>
      </w:r>
      <w:hyperlink w:anchor="ref-peet1981ForestVegetationColorado">
        <w:r>
          <w:rPr>
            <w:rStyle w:val="Hyperlink"/>
          </w:rPr>
          <w:t xml:space="preserve">Peet, 1981</w:t>
        </w:r>
      </w:hyperlink>
      <w:r>
        <w:t xml:space="preserve">;</w:t>
      </w:r>
      <w:r>
        <w:t xml:space="preserve"> </w:t>
      </w:r>
      <w:hyperlink w:anchor="ref-veblen2000ClimaticHumanInfluences">
        <w:r>
          <w:rPr>
            <w:rStyle w:val="Hyperlink"/>
          </w:rPr>
          <w:t xml:space="preserve">Veblen et al., 2000</w:t>
        </w:r>
      </w:hyperlink>
      <w:r>
        <w:t xml:space="preserve">;</w:t>
      </w:r>
      <w:r>
        <w:t xml:space="preserve"> </w:t>
      </w:r>
      <w:hyperlink w:anchor="X6d15166298ccfaa854e56f5197e8b0dbab0811c">
        <w:r>
          <w:rPr>
            <w:rStyle w:val="Hyperlink"/>
          </w:rPr>
          <w:t xml:space="preserve">Veblen et al., 1994</w:t>
        </w:r>
      </w:hyperlink>
      <w:r>
        <w:t xml:space="preserve">)</w:t>
      </w:r>
      <w:r>
        <w:t xml:space="preserve">.</w:t>
      </w:r>
    </w:p>
    <w:p>
      <w:pPr>
        <w:pStyle w:val="BodyText"/>
      </w:pPr>
      <w:r>
        <w:t xml:space="preserve">Aspen is widely distributed across the SRME (Fig.</w:t>
      </w:r>
      <w:r>
        <w:t xml:space="preserve"> </w:t>
      </w:r>
      <w:r>
        <w:t xml:space="preserve">1</w:t>
      </w:r>
      <w:r>
        <w:t xml:space="preserve">.</w:t>
      </w:r>
    </w:p>
    <w:p>
      <w:pPr>
        <w:pStyle w:val="CaptionedFigure"/>
      </w:pPr>
      <w:r>
        <w:drawing>
          <wp:inline>
            <wp:extent cx="3247802" cy="4333460"/>
            <wp:effectExtent b="0" l="0" r="0" t="0"/>
            <wp:docPr descr="Figure 1: The Southern Rocky Mountain Ecoregion and current distribution of aspen." title="" id="25" name="Picture"/>
            <a:graphic>
              <a:graphicData uri="http://schemas.openxmlformats.org/drawingml/2006/picture">
                <pic:pic>
                  <pic:nvPicPr>
                    <pic:cNvPr descr="../Results/Figures/StudyArea.jpg" id="26" name="Picture"/>
                    <pic:cNvPicPr>
                      <a:picLocks noChangeArrowheads="1" noChangeAspect="1"/>
                    </pic:cNvPicPr>
                  </pic:nvPicPr>
                  <pic:blipFill>
                    <a:blip r:embed="rId24"/>
                    <a:stretch>
                      <a:fillRect/>
                    </a:stretch>
                  </pic:blipFill>
                  <pic:spPr bwMode="auto">
                    <a:xfrm>
                      <a:off x="0" y="0"/>
                      <a:ext cx="3247802" cy="4333460"/>
                    </a:xfrm>
                    <a:prstGeom prst="rect">
                      <a:avLst/>
                    </a:prstGeom>
                    <a:noFill/>
                    <a:ln w="9525">
                      <a:noFill/>
                      <a:headEnd/>
                      <a:tailEnd/>
                    </a:ln>
                  </pic:spPr>
                </pic:pic>
              </a:graphicData>
            </a:graphic>
          </wp:inline>
        </w:drawing>
      </w:r>
    </w:p>
    <w:p>
      <w:pPr>
        <w:pStyle w:val="ImageCaption"/>
      </w:pPr>
      <w:r>
        <w:t xml:space="preserve">Figure 1: The Southern Rocky Mountain Ecoregion and current distribution of aspen.</w:t>
      </w:r>
    </w:p>
    <w:bookmarkEnd w:id="27"/>
    <w:bookmarkStart w:id="33" w:name="data"/>
    <w:p>
      <w:pPr>
        <w:pStyle w:val="Heading2"/>
      </w:pPr>
      <w:r>
        <w:t xml:space="preserve">Data</w:t>
      </w:r>
    </w:p>
    <w:bookmarkStart w:id="28" w:name="species-occurrence-data"/>
    <w:p>
      <w:pPr>
        <w:pStyle w:val="Heading3"/>
      </w:pPr>
      <w:r>
        <w:t xml:space="preserve">Species occurrence data</w:t>
      </w:r>
    </w:p>
    <w:p>
      <w:pPr>
        <w:pStyle w:val="FirstParagraph"/>
      </w:pPr>
      <w:r>
        <w:t xml:space="preserve">[MAX]</w:t>
      </w:r>
    </w:p>
    <w:bookmarkEnd w:id="28"/>
    <w:bookmarkStart w:id="29" w:name="predictor-variables"/>
    <w:p>
      <w:pPr>
        <w:pStyle w:val="Heading3"/>
      </w:pPr>
      <w:r>
        <w:t xml:space="preserve">Predictor variables</w:t>
      </w:r>
    </w:p>
    <w:p>
      <w:pPr>
        <w:pStyle w:val="FirstParagraph"/>
      </w:pPr>
      <w:r>
        <w:t xml:space="preserve">We obtained gridded climate data from the AdaptWest Project</w:t>
      </w:r>
      <w:r>
        <w:t xml:space="preserve"> </w:t>
      </w:r>
      <w:r>
        <w:t xml:space="preserve">(</w:t>
      </w:r>
      <w:hyperlink w:anchor="Xcb40ace7ff505c24620413cbf7691d7f26a4667">
        <w:r>
          <w:rPr>
            <w:rStyle w:val="Hyperlink"/>
          </w:rPr>
          <w:t xml:space="preserve">2022</w:t>
        </w:r>
      </w:hyperlink>
      <w:r>
        <w:t xml:space="preserve">)</w:t>
      </w:r>
      <w:r>
        <w:t xml:space="preserve">, which provides 1 x 1 km rasters of current and future climate. To represent current conditions (1981-2010) , ClimateNA software (version 7.3)</w:t>
      </w:r>
      <w:r>
        <w:t xml:space="preserve"> </w:t>
      </w:r>
      <w:r>
        <w:t xml:space="preserve">(</w:t>
      </w:r>
      <w:hyperlink w:anchor="ref-wang2016LocallyDownscaledSpatially">
        <w:r>
          <w:rPr>
            <w:rStyle w:val="Hyperlink"/>
          </w:rPr>
          <w:t xml:space="preserve">Wang et al., 2016</w:t>
        </w:r>
      </w:hyperlink>
      <w:r>
        <w:t xml:space="preserve">)</w:t>
      </w:r>
      <w:r>
        <w:t xml:space="preserve"> </w:t>
      </w:r>
      <w:r>
        <w:t xml:space="preserve">was used to downscale 4 x 4 km climate data from the PRISM Climate Group</w:t>
      </w:r>
      <w:r>
        <w:t xml:space="preserve"> </w:t>
      </w:r>
      <w:r>
        <w:t xml:space="preserve">(</w:t>
      </w:r>
      <w:hyperlink w:anchor="ref-prismclimategroup2021">
        <w:r>
          <w:rPr>
            <w:rStyle w:val="Hyperlink"/>
          </w:rPr>
          <w:t xml:space="preserve">2021</w:t>
        </w:r>
      </w:hyperlink>
      <w:r>
        <w:t xml:space="preserve">)</w:t>
      </w:r>
      <w:r>
        <w:t xml:space="preserve">. The ClimateNA software is also used to downscale data from CMIP6 to represent future conditions in three thirty-year periods, 2011-2040, 2041-2070, and 2071-2100. Given considerable uncertainty about future emissions, we used data depicting two scenarios (i.e., Shared Socioeconomic Pathways; SSPs) generated under CMIP6. SSP2-4.5 describes an intermediate scenario characterized by moderate increases in emission through 2040 followed by a decline. SSP5-8.5 describes a more extreme scenario where emissions increase through 2100</w:t>
      </w:r>
      <w:r>
        <w:t xml:space="preserve"> </w:t>
      </w:r>
      <w:r>
        <w:t xml:space="preserve">(</w:t>
      </w:r>
      <w:hyperlink w:anchor="ref-riahi2017SharedSocioeconomicPathways">
        <w:r>
          <w:rPr>
            <w:rStyle w:val="Hyperlink"/>
          </w:rPr>
          <w:t xml:space="preserve">Riahi et al., 2017</w:t>
        </w:r>
      </w:hyperlink>
      <w:r>
        <w:t xml:space="preserve">)</w:t>
      </w:r>
      <w:r>
        <w:t xml:space="preserve">.</w:t>
      </w:r>
    </w:p>
    <w:p>
      <w:pPr>
        <w:pStyle w:val="BodyText"/>
      </w:pPr>
      <w:r>
        <w:t xml:space="preserve">In addition to uncertainty about societal decisions about greenhouse gas emissions, considerable variation exists among the more than 50 atmosphere-ocean general circulation models (AOGCMs) included in CMIP6. This variation exists due to differences in complexity, assumptions, and parameterization among AOGCMs. For regional applications, AOCGMs with more simulations for the historical period, less bias, and a finer spatial grain are preferable []</w:t>
      </w:r>
    </w:p>
    <w:p>
      <w:pPr>
        <w:pStyle w:val="BodyText"/>
      </w:pPr>
      <w:r>
        <w:t xml:space="preserve">Importantly, predictions made by some AOGCMs are believed to overestimate future warming</w:t>
      </w:r>
      <w:r>
        <w:t xml:space="preserve"> </w:t>
      </w:r>
      <w:r>
        <w:t xml:space="preserve">(</w:t>
      </w:r>
      <w:hyperlink w:anchor="X0773c8e2ab11f078ec717d59314f0220fe06795">
        <w:r>
          <w:rPr>
            <w:rStyle w:val="Hyperlink"/>
          </w:rPr>
          <w:t xml:space="preserve">Hausfather et al., 2022</w:t>
        </w:r>
      </w:hyperlink>
      <w:r>
        <w:t xml:space="preserve">)</w:t>
      </w:r>
      <w:r>
        <w:t xml:space="preserve">.</w:t>
      </w:r>
    </w:p>
    <w:p>
      <w:pPr>
        <w:pStyle w:val="BodyText"/>
      </w:pPr>
      <w:r>
        <w:t xml:space="preserve">Given mountainous areas such as the Southern Rocky Mountains are characterized high topoclimatic variation</w:t>
      </w:r>
      <w:r>
        <w:t xml:space="preserve"> </w:t>
      </w:r>
      <w:r>
        <w:t xml:space="preserve">(</w:t>
      </w:r>
      <w:hyperlink w:anchor="ref-franklin2013ModelingPlantSpecies">
        <w:r>
          <w:rPr>
            <w:rStyle w:val="Hyperlink"/>
          </w:rPr>
          <w:t xml:space="preserve">Franklin et al., 2013</w:t>
        </w:r>
      </w:hyperlink>
      <w:r>
        <w:t xml:space="preserve">)</w:t>
      </w:r>
      <w:r>
        <w:t xml:space="preserve">, we further downscaled all climate variables from a 1 km resolution to a 250 m resolution using gradient and inverse distance squared (GIDS) interpolation</w:t>
      </w:r>
      <w:r>
        <w:t xml:space="preserve"> </w:t>
      </w:r>
      <w:r>
        <w:t xml:space="preserve">(</w:t>
      </w:r>
      <w:hyperlink w:anchor="ref-flint2012DownscalingFutureClimate">
        <w:r>
          <w:rPr>
            <w:rStyle w:val="Hyperlink"/>
          </w:rPr>
          <w:t xml:space="preserve">Flint and Flint, 2012</w:t>
        </w:r>
      </w:hyperlink>
      <w:r>
        <w:t xml:space="preserve">;</w:t>
      </w:r>
      <w:r>
        <w:t xml:space="preserve"> </w:t>
      </w:r>
      <w:hyperlink w:anchor="X44a33479d922de88fa614470bb4d0b1d1f5aa3e">
        <w:r>
          <w:rPr>
            <w:rStyle w:val="Hyperlink"/>
          </w:rPr>
          <w:t xml:space="preserve">Nalder and Wein, 1998</w:t>
        </w:r>
      </w:hyperlink>
      <w:r>
        <w:t xml:space="preserve">)</w:t>
      </w:r>
      <w:r>
        <w:t xml:space="preserve">, following methods outlined in Rodman et al.</w:t>
      </w:r>
      <w:r>
        <w:t xml:space="preserve"> </w:t>
      </w:r>
      <w:r>
        <w:t xml:space="preserve">(</w:t>
      </w:r>
      <w:hyperlink w:anchor="ref-rodman2020ChangingClimateSnuffing">
        <w:r>
          <w:rPr>
            <w:rStyle w:val="Hyperlink"/>
          </w:rPr>
          <w:t xml:space="preserve">2020</w:t>
        </w:r>
      </w:hyperlink>
      <w:r>
        <w:t xml:space="preserve">)</w:t>
      </w:r>
      <w:r>
        <w:t xml:space="preserve">. As ancillary data in the downscaling, we used a 30-m digital elevation model (DEM) from the USGS (ref).</w:t>
      </w:r>
    </w:p>
    <w:p>
      <w:pPr>
        <w:pStyle w:val="BodyText"/>
      </w:pPr>
      <w:r>
        <w:t xml:space="preserve">We initially explored 38 climate variables, including the 33 biologically relevant climate variables available from the AdaptWest Project</w:t>
      </w:r>
      <w:r>
        <w:t xml:space="preserve"> </w:t>
      </w:r>
      <w:r>
        <w:t xml:space="preserve">(</w:t>
      </w:r>
      <w:hyperlink w:anchor="Xcb40ace7ff505c24620413cbf7691d7f26a4667">
        <w:r>
          <w:rPr>
            <w:rStyle w:val="Hyperlink"/>
          </w:rPr>
          <w:t xml:space="preserve">2022</w:t>
        </w:r>
      </w:hyperlink>
      <w:r>
        <w:t xml:space="preserve">)</w:t>
      </w:r>
      <w:r>
        <w:t xml:space="preserve"> </w:t>
      </w:r>
      <w:r>
        <w:t xml:space="preserve">and five other variables previously identified as important predictors of aspen habitat</w:t>
      </w:r>
      <w:r>
        <w:t xml:space="preserve"> </w:t>
      </w:r>
      <w:r>
        <w:t xml:space="preserve">(</w:t>
      </w:r>
      <w:hyperlink w:anchor="ref-rehfeldt2009AspenClimateSuddena">
        <w:r>
          <w:rPr>
            <w:rStyle w:val="Hyperlink"/>
          </w:rPr>
          <w:t xml:space="preserve">Rehfeldt et al., 2009</w:t>
        </w:r>
      </w:hyperlink>
      <w:r>
        <w:t xml:space="preserve">;</w:t>
      </w:r>
      <w:r>
        <w:t xml:space="preserve"> </w:t>
      </w:r>
      <w:hyperlink w:anchor="X5be6899825a8c3d2d140aa48216acf46924864d">
        <w:r>
          <w:rPr>
            <w:rStyle w:val="Hyperlink"/>
          </w:rPr>
          <w:t xml:space="preserve">Rehfeldt et al., 2006</w:t>
        </w:r>
      </w:hyperlink>
      <w:r>
        <w:t xml:space="preserve">)</w:t>
      </w:r>
      <w:r>
        <w:t xml:space="preserve"> </w:t>
      </w:r>
      <w:r>
        <w:t xml:space="preserve">(Table</w:t>
      </w:r>
      <w:r>
        <w:t xml:space="preserve"> </w:t>
      </w:r>
      <w:r>
        <w:t xml:space="preserve">1</w:t>
      </w:r>
      <w:r>
        <w:t xml:space="preserve">. Preliminary analyses reveleaed</w:t>
      </w:r>
    </w:p>
    <w:p>
      <w:pPr>
        <w:pStyle w:val="BodyText"/>
      </w:pPr>
      <w:r>
        <w:t xml:space="preserve">Prior to building SDMs, we calculated pairwise Spearman correlations among our climate variables to assess multicollinearity.</w:t>
      </w:r>
    </w:p>
    <w:p>
      <w:pPr>
        <w:pStyle w:val="BodyText"/>
      </w:pPr>
      <w:r>
        <w:t xml:space="preserve">In addition to climate variables, we also included data describing terrain and soils as predictors in our models. To account for the potential effects of local topographic variation on soil transport and water balance, we use the DEM to calculate the topographic position index [TPI;</w:t>
      </w:r>
      <w:r>
        <w:t xml:space="preserve"> </w:t>
      </w:r>
      <w:r>
        <w:t xml:space="preserve">Weiss (</w:t>
      </w:r>
      <w:hyperlink w:anchor="ref-weiss2001">
        <w:r>
          <w:rPr>
            <w:rStyle w:val="Hyperlink"/>
          </w:rPr>
          <w:t xml:space="preserve">2001</w:t>
        </w:r>
      </w:hyperlink>
      <w:r>
        <w:t xml:space="preserve">)</w:t>
      </w:r>
      <w:r>
        <w:t xml:space="preserve">]. We calculated TPI for a 3-cell neighborhood (TPI3) and a 15-cell neighborhood (TPI15) to represent both fire and coarse scale topographic patterns</w:t>
      </w:r>
      <w:r>
        <w:t xml:space="preserve"> </w:t>
      </w:r>
      <w:r>
        <w:t xml:space="preserve">(</w:t>
      </w:r>
      <w:hyperlink w:anchor="ref-rodman2020ChangingClimateSnuffing">
        <w:r>
          <w:rPr>
            <w:rStyle w:val="Hyperlink"/>
          </w:rPr>
          <w:t xml:space="preserve">Rodman et al., 2020</w:t>
        </w:r>
      </w:hyperlink>
      <w:r>
        <w:t xml:space="preserve">)</w:t>
      </w:r>
      <w:r>
        <w:t xml:space="preserve">. To account for the effects of aspect and slope on microclimate, we calculated the Heat Load Index [HLI;</w:t>
      </w:r>
      <w:r>
        <w:t xml:space="preserve"> </w:t>
      </w:r>
      <w:r>
        <w:t xml:space="preserve">McCune and Keon (</w:t>
      </w:r>
      <w:hyperlink w:anchor="ref-mccune2002EquationsPotentialAnnual">
        <w:r>
          <w:rPr>
            <w:rStyle w:val="Hyperlink"/>
          </w:rPr>
          <w:t xml:space="preserve">2002</w:t>
        </w:r>
      </w:hyperlink>
      <w:r>
        <w:t xml:space="preserve">)</w:t>
      </w:r>
      <w:r>
        <w:t xml:space="preserve">;</w:t>
      </w:r>
      <w:r>
        <w:t xml:space="preserve"> </w:t>
      </w:r>
      <w:r>
        <w:t xml:space="preserve">McCune (</w:t>
      </w:r>
      <w:hyperlink w:anchor="ref-mccune2007ImprovedEstimatesIncident">
        <w:r>
          <w:rPr>
            <w:rStyle w:val="Hyperlink"/>
          </w:rPr>
          <w:t xml:space="preserve">2007</w:t>
        </w:r>
      </w:hyperlink>
      <w:r>
        <w:t xml:space="preserve">)</w:t>
      </w:r>
      <w:r>
        <w:t xml:space="preserve">]. Both HLI and TPI were calculated in R using the spatialeco package</w:t>
      </w:r>
      <w:r>
        <w:t xml:space="preserve">(</w:t>
      </w:r>
      <w:hyperlink w:anchor="ref-spatialEco">
        <w:r>
          <w:rPr>
            <w:rStyle w:val="Hyperlink"/>
          </w:rPr>
          <w:t xml:space="preserve">Evans and Murphy, 2021</w:t>
        </w:r>
      </w:hyperlink>
      <w:r>
        <w:t xml:space="preserve">)</w:t>
      </w:r>
      <w:r>
        <w:t xml:space="preserve">. We also included soil properties in our models of aspen habitat suitability. Specifically, we obtained 30-m probabilistic maps of soil pH, the percentage of organic material, the percentage of clay, and saturated soil water content from the POLARIS database</w:t>
      </w:r>
      <w:r>
        <w:t xml:space="preserve"> </w:t>
      </w:r>
      <w:r>
        <w:t xml:space="preserve">(</w:t>
      </w:r>
      <w:hyperlink w:anchor="ref-chaney2019POLARISSoilProperties">
        <w:r>
          <w:rPr>
            <w:rStyle w:val="Hyperlink"/>
          </w:rPr>
          <w:t xml:space="preserve">Chaney et al., 2019</w:t>
        </w:r>
      </w:hyperlink>
      <w:r>
        <w:t xml:space="preserve">)</w:t>
      </w:r>
      <w:r>
        <w:t xml:space="preserve">.</w:t>
      </w:r>
    </w:p>
    <w:p>
      <w:pPr>
        <w:pStyle w:val="BodyText"/>
      </w:pPr>
      <w:r>
        <w:t xml:space="preserve">We did not include elevation, latitude, and longitude in our modeling because relationships are expected to be only correlative and thus may affect predictor explanation and projection</w:t>
      </w:r>
      <w:r>
        <w:t xml:space="preserve"> </w:t>
      </w:r>
      <w:r>
        <w:t xml:space="preserve">(</w:t>
      </w:r>
      <w:hyperlink w:anchor="Xa394076d2f0f03ea6b9000cd6143e30f891c94f">
        <w:r>
          <w:rPr>
            <w:rStyle w:val="Hyperlink"/>
          </w:rPr>
          <w:t xml:space="preserve">Araújo et al., 2019</w:t>
        </w:r>
      </w:hyperlink>
      <w:r>
        <w:t xml:space="preserve">)</w:t>
      </w:r>
      <w:r>
        <w:t xml:space="preserve">. Instead we compare model residuals with these variables.</w:t>
      </w:r>
    </w:p>
    <w:p>
      <w:pPr>
        <w:pStyle w:val="TableCaption"/>
      </w:pPr>
      <w:r>
        <w:t xml:space="preserve">Table 1:</w:t>
      </w:r>
      <w:r>
        <w:t xml:space="preserve"> </w:t>
      </w:r>
      <w:r>
        <w:t xml:space="preserve">Predictor variables selected for modeling the distribution of asp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xpected relationship with aspen</w:t>
            </w:r>
          </w:p>
        </w:tc>
      </w:tr>
      <w:tr>
        <w:trPr>
          <w:trHeight w:val="36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limate variabl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nnual dryness index: (degree-days above 5 °C)^0.5 / (mean annual precipi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igher ADI is expected to limit aspen (Rehfeltd et al. 2009)</w:t>
            </w:r>
          </w:p>
        </w:tc>
      </w:tr>
      <w:tr>
        <w:trPr>
          <w:trHeight w:val="41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_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days below 0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Very cold temperatures may limit aspen (Rehfeltd et al. 2009)</w:t>
            </w:r>
          </w:p>
        </w:tc>
      </w:tr>
      <w:tr>
        <w:trPr>
          <w:trHeight w:val="41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solar radiation (MJ m‐2 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eater MAR may inhibit aspen, particularly at warmer sites</w:t>
            </w:r>
          </w:p>
        </w:tc>
      </w:tr>
      <w:tr>
        <w:trPr>
          <w:trHeight w:val="4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precipitation ratio: (growing season precipitation) / (mean annual precipi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venly distributed precipitation (intermediate PRATIO) may promote aspen by limiting seasonal  moisture stress (Rehfeltd et al. 2009)</w:t>
            </w:r>
          </w:p>
        </w:tc>
      </w:tr>
      <w:tr>
        <w:trPr>
          <w:trHeight w:val="4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relative humidit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igher relative humidity may limit seasonal moisture stress.</w:t>
            </w:r>
          </w:p>
        </w:tc>
      </w:tr>
      <w:tr>
        <w:trPr>
          <w:trHeight w:val="36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oil vari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oil organic matter [log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spen is expected grow better on soils with high organic matter content (Perala 1990)</w:t>
            </w:r>
          </w:p>
        </w:tc>
      </w:tr>
      <w:tr>
        <w:trPr>
          <w:trHeight w:val="4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W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aturated water content (m3/m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spen is expected grow better on soils with greater water holding capacity (Perala 1990)</w:t>
            </w:r>
          </w:p>
        </w:tc>
      </w:tr>
      <w:tr>
        <w:trPr>
          <w:trHeight w:val="4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l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l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igh clay contents may inhibit aspen growth (Jones and DeByle 1985)</w:t>
            </w:r>
          </w:p>
        </w:tc>
      </w:tr>
      <w:tr>
        <w:trPr>
          <w:trHeight w:val="4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oil p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igh soil pH may inhibit aspen growth (Zhang et al. 2013)</w:t>
            </w:r>
          </w:p>
        </w:tc>
      </w:tr>
      <w:tr>
        <w:trPr>
          <w:trHeight w:val="4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opographic vari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eat load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eater HLI may inhibit aspen, particularly at warmer sites</w:t>
            </w:r>
          </w:p>
        </w:tc>
      </w:tr>
      <w:tr>
        <w:trPr>
          <w:trHeight w:val="41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PI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opographic position index calculated using a 3 x 3 cell neighborh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spen is expected grow better in valley bottoms (low TPI) and on benches (moderate TPI) than steep slopes (high TPI) (Jones and DeByle 1985)</w:t>
            </w:r>
          </w:p>
        </w:tc>
      </w:tr>
      <w:tr>
        <w:trPr>
          <w:trHeight w:val="415"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PI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opographic position index calculated using a 15 x 15 cell neighborho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spen is expected grow better in valley bottoms (low TPI) and on benches (moderate TPI) than steep slopes (high TPI) (Jones and DeByle 1985)</w:t>
            </w:r>
          </w:p>
        </w:tc>
      </w:tr>
    </w:tbl>
    <w:bookmarkEnd w:id="29"/>
    <w:bookmarkStart w:id="30" w:name="data-processing"/>
    <w:p>
      <w:pPr>
        <w:pStyle w:val="Heading3"/>
      </w:pPr>
      <w:r>
        <w:t xml:space="preserve">Data processing</w:t>
      </w:r>
    </w:p>
    <w:bookmarkEnd w:id="30"/>
    <w:bookmarkStart w:id="31" w:name="modeling-approach"/>
    <w:p>
      <w:pPr>
        <w:pStyle w:val="Heading3"/>
      </w:pPr>
      <w:r>
        <w:t xml:space="preserve">Modeling Approach</w:t>
      </w:r>
    </w:p>
    <w:p>
      <w:pPr>
        <w:pStyle w:val="FirstParagraph"/>
      </w:pPr>
      <w:r>
        <w:t xml:space="preserve">To characterize suitable habitat for aspen, we used four different modeling approaches commonly applied in species distribution modeling, generalised linear models (GLMs), generalized additive models (GAMs), gradient boosted tree (GBTs), and random forests (RFs). All models were fit in R</w:t>
      </w:r>
      <w:r>
        <w:t xml:space="preserve"> </w:t>
      </w:r>
      <w:r>
        <w:t xml:space="preserve">(</w:t>
      </w:r>
      <w:hyperlink w:anchor="X4878592beea4a6dfca9c91383c925df652b2c7a">
        <w:r>
          <w:rPr>
            <w:rStyle w:val="Hyperlink"/>
          </w:rPr>
          <w:t xml:space="preserve">R Core Team, 2022</w:t>
        </w:r>
      </w:hyperlink>
      <w:r>
        <w:t xml:space="preserve">)</w:t>
      </w:r>
      <w:r>
        <w:t xml:space="preserve"> </w:t>
      </w:r>
      <w:r>
        <w:t xml:space="preserve">using the</w:t>
      </w:r>
      <w:r>
        <w:t xml:space="preserve"> </w:t>
      </w:r>
      <w:r>
        <w:rPr>
          <w:iCs/>
          <w:i/>
        </w:rPr>
        <w:t xml:space="preserve">tidymodels</w:t>
      </w:r>
      <w:r>
        <w:t xml:space="preserve"> </w:t>
      </w:r>
      <w:r>
        <w:t xml:space="preserve">package</w:t>
      </w:r>
      <w:r>
        <w:t xml:space="preserve"> </w:t>
      </w:r>
      <w:r>
        <w:t xml:space="preserve">(</w:t>
      </w:r>
      <w:hyperlink w:anchor="ref-kuhn2020TidymodelsCollectionPackages">
        <w:r>
          <w:rPr>
            <w:rStyle w:val="Hyperlink"/>
          </w:rPr>
          <w:t xml:space="preserve">Kuhn and Wickham, 2020</w:t>
        </w:r>
      </w:hyperlink>
      <w:r>
        <w:t xml:space="preserve">)</w:t>
      </w:r>
      <w:r>
        <w:t xml:space="preserve">, which draws upon the</w:t>
      </w:r>
      <w:r>
        <w:t xml:space="preserve"> </w:t>
      </w:r>
      <w:r>
        <w:rPr>
          <w:iCs/>
          <w:i/>
        </w:rPr>
        <w:t xml:space="preserve">stats</w:t>
      </w:r>
      <w:r>
        <w:t xml:space="preserve"> </w:t>
      </w:r>
      <w:r>
        <w:t xml:space="preserve">(</w:t>
      </w:r>
      <w:hyperlink w:anchor="X4878592beea4a6dfca9c91383c925df652b2c7a">
        <w:r>
          <w:rPr>
            <w:rStyle w:val="Hyperlink"/>
          </w:rPr>
          <w:t xml:space="preserve">R Core Team, 2022</w:t>
        </w:r>
      </w:hyperlink>
      <w:r>
        <w:t xml:space="preserve">)</w:t>
      </w:r>
      <w:r>
        <w:t xml:space="preserve">,</w:t>
      </w:r>
      <w:r>
        <w:t xml:space="preserve"> </w:t>
      </w:r>
      <w:r>
        <w:rPr>
          <w:iCs/>
          <w:i/>
        </w:rPr>
        <w:t xml:space="preserve">mgcv</w:t>
      </w:r>
      <w:r>
        <w:t xml:space="preserve"> </w:t>
      </w:r>
      <w:r>
        <w:t xml:space="preserve">(</w:t>
      </w:r>
      <w:hyperlink w:anchor="ref-mgcv">
        <w:r>
          <w:rPr>
            <w:rStyle w:val="Hyperlink"/>
          </w:rPr>
          <w:t xml:space="preserve">Wood, 2011</w:t>
        </w:r>
      </w:hyperlink>
      <w:r>
        <w:t xml:space="preserve">)</w:t>
      </w:r>
      <w:r>
        <w:t xml:space="preserve">,</w:t>
      </w:r>
      <w:r>
        <w:t xml:space="preserve"> </w:t>
      </w:r>
      <w:r>
        <w:rPr>
          <w:iCs/>
          <w:i/>
        </w:rPr>
        <w:t xml:space="preserve">ranger</w:t>
      </w:r>
      <w:r>
        <w:t xml:space="preserve"> </w:t>
      </w:r>
      <w:r>
        <w:t xml:space="preserve">(</w:t>
      </w:r>
      <w:hyperlink w:anchor="ref-wright2017RangerFastImplementation">
        <w:r>
          <w:rPr>
            <w:rStyle w:val="Hyperlink"/>
          </w:rPr>
          <w:t xml:space="preserve">Wright and Ziegler, 2017</w:t>
        </w:r>
      </w:hyperlink>
      <w:r>
        <w:t xml:space="preserve">)</w:t>
      </w:r>
      <w:r>
        <w:t xml:space="preserve">, and xgboost</w:t>
      </w:r>
      <w:r>
        <w:t xml:space="preserve"> </w:t>
      </w:r>
      <w:r>
        <w:t xml:space="preserve">(</w:t>
      </w:r>
      <w:hyperlink w:anchor="ref-chen2016XGBoostScalableTree">
        <w:r>
          <w:rPr>
            <w:rStyle w:val="Hyperlink"/>
          </w:rPr>
          <w:t xml:space="preserve">Chen and Guestrin, 2016</w:t>
        </w:r>
      </w:hyperlink>
      <w:r>
        <w:t xml:space="preserve">)</w:t>
      </w:r>
      <w:r>
        <w:t xml:space="preserve"> </w:t>
      </w:r>
      <w:r>
        <w:t xml:space="preserve">packages.</w:t>
      </w:r>
    </w:p>
    <w:p>
      <w:pPr>
        <w:pStyle w:val="BodyText"/>
      </w:pPr>
      <w:r>
        <w:t xml:space="preserve">GLMs were fit using a logit link function and a binomial error distribution. For all variables, we included both linear and quadratic effects. Models were fit using a Lasso regularization approach. The only tuned the penalty factor. We did not explore any interaction terms.</w:t>
      </w:r>
    </w:p>
    <w:p>
      <w:pPr>
        <w:pStyle w:val="BodyText"/>
      </w:pPr>
      <w:r>
        <w:t xml:space="preserve">GAMS were fit using restricted maximum likelihood (REML), following recommendations from Pedersen et al.</w:t>
      </w:r>
      <w:r>
        <w:t xml:space="preserve">(</w:t>
      </w:r>
      <w:hyperlink w:anchor="X9ce84d2edd409eea4a5bb93b0b43ed50266fe99">
        <w:r>
          <w:rPr>
            <w:rStyle w:val="Hyperlink"/>
          </w:rPr>
          <w:t xml:space="preserve">2018</w:t>
        </w:r>
      </w:hyperlink>
      <w:r>
        <w:t xml:space="preserve">)</w:t>
      </w:r>
      <w:r>
        <w:t xml:space="preserve">.</w:t>
      </w:r>
      <w:r>
        <w:t xml:space="preserve"> </w:t>
      </w:r>
      <w:r>
        <w:rPr>
          <w:iCs/>
          <w:i/>
        </w:rPr>
        <w:t xml:space="preserve">Second, the k parameter which is the number of basis functions (for creating smoothing terms) specifies the possible maximum Effective Degree of Freedom (EDF). This is the amount of wiggliness that each function can have. Thus k should be high enough to give sufficient flexibility and low enough to be computationally affordable (the higher the k, the longer it takes to fit the model). We used default k (k = 10) in our modeling procedure</w:t>
      </w:r>
    </w:p>
    <w:p>
      <w:pPr>
        <w:pStyle w:val="BodyText"/>
      </w:pPr>
      <w:r>
        <w:t xml:space="preserve">Random For the RF model, we tuned the minimum number of data points in a node that is required for the node to be split further (min_n) and the number of variables to try at each split (mtry).</w:t>
      </w:r>
    </w:p>
    <w:p>
      <w:pPr>
        <w:pStyle w:val="BodyText"/>
      </w:pPr>
      <w:r>
        <w:t xml:space="preserve">For the GBT model, we tuned the minimum number of data points in a node that is required for the node to be split further (min_n), the reduction in the loss function required to split further (loss_reduction), the learning rate (learn_rate) and the maximum depth of the tree (tree_depth). Based on highest AUC, min_n = XXX, loss_reduction = XXX , learn_rate = XXX , and tree_depth = XXX.</w:t>
      </w:r>
    </w:p>
    <w:p>
      <w:pPr>
        <w:pStyle w:val="BodyText"/>
      </w:pPr>
      <w:r>
        <w:t xml:space="preserve">The performance of individual models was</w:t>
      </w:r>
    </w:p>
    <w:bookmarkEnd w:id="31"/>
    <w:bookmarkStart w:id="32" w:name="ensemble-model"/>
    <w:p>
      <w:pPr>
        <w:pStyle w:val="Heading3"/>
      </w:pPr>
      <w:r>
        <w:t xml:space="preserve">Ensemble Model</w:t>
      </w:r>
    </w:p>
    <w:p>
      <w:pPr>
        <w:pStyle w:val="FirstParagraph"/>
      </w:pPr>
      <w:r>
        <w:t xml:space="preserve">We calculated a weighted probabilty of occurrence from all three presence-absence models. Weights assigned were based on the ROC AUC statistic.</w:t>
      </w:r>
    </w:p>
    <w:bookmarkEnd w:id="32"/>
    <w:bookmarkEnd w:id="33"/>
    <w:bookmarkEnd w:id="34"/>
    <w:bookmarkStart w:id="60" w:name="results"/>
    <w:p>
      <w:pPr>
        <w:pStyle w:val="Heading1"/>
      </w:pPr>
      <w:r>
        <w:t xml:space="preserve">Results</w:t>
      </w:r>
    </w:p>
    <w:bookmarkStart w:id="59" w:name="model"/>
    <w:p>
      <w:pPr>
        <w:pStyle w:val="Heading2"/>
      </w:pPr>
      <w:r>
        <w:t xml:space="preserve">Model</w:t>
      </w:r>
    </w:p>
    <w:bookmarkStart w:id="35" w:name="model-performance"/>
    <w:p>
      <w:pPr>
        <w:pStyle w:val="Heading3"/>
      </w:pPr>
      <w:r>
        <w:t xml:space="preserve">Model performance</w:t>
      </w:r>
    </w:p>
    <w:p>
      <w:pPr>
        <w:pStyle w:val="FirstParagraph"/>
      </w:pPr>
      <w:r>
        <w:t xml:space="preserve">(Table</w:t>
      </w:r>
      <w:r>
        <w:t xml:space="preserve"> </w:t>
      </w:r>
      <w:r>
        <w:t xml:space="preserve">2</w:t>
      </w:r>
      <w:r>
        <w:t xml:space="preserve">).</w:t>
      </w:r>
    </w:p>
    <w:p>
      <w:pPr>
        <w:pStyle w:val="BodyText"/>
      </w:pPr>
      <w:r>
        <w:t xml:space="preserve">(Table</w:t>
      </w:r>
      <w:r>
        <w:t xml:space="preserve"> </w:t>
      </w:r>
      <w:r>
        <w:t xml:space="preserve">4</w:t>
      </w:r>
      <w:r>
        <w:t xml:space="preserve">).</w:t>
      </w:r>
    </w:p>
    <w:p>
      <w:pPr>
        <w:pStyle w:val="TableCaption"/>
      </w:pPr>
      <w:r>
        <w:t xml:space="preserve">Table 2:</w:t>
      </w:r>
      <w:r>
        <w:t xml:space="preserve"> </w:t>
      </w:r>
      <w:r>
        <w:t xml:space="preserve">Model performance statistics. Observed values are from independent testing data and predicted value assume a modeled probabilty of aspen occurrence of at least 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ccura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F meas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kapp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ci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ca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UC RO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ensitiv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pecificity</w:t>
            </w:r>
          </w:p>
        </w:tc>
      </w:tr>
      <w:tr>
        <w:trPr>
          <w:trHeight w:val="36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L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0</w:t>
            </w:r>
          </w:p>
        </w:tc>
      </w:tr>
      <w:tr>
        <w:trPr>
          <w:trHeight w:val="36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1</w:t>
            </w:r>
          </w:p>
        </w:tc>
      </w:tr>
      <w:tr>
        <w:trPr>
          <w:trHeight w:val="365"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XG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0</w:t>
            </w:r>
          </w:p>
        </w:tc>
      </w:tr>
    </w:tbl>
    <w:bookmarkEnd w:id="35"/>
    <w:bookmarkStart w:id="36" w:name="variable-importance"/>
    <w:p>
      <w:pPr>
        <w:pStyle w:val="Heading3"/>
      </w:pPr>
      <w:r>
        <w:t xml:space="preserve">Variable importance</w:t>
      </w:r>
    </w:p>
    <w:p>
      <w:pPr>
        <w:pStyle w:val="FirstParagraph"/>
      </w:pPr>
      <w:r>
        <w:t xml:space="preserve">Across the in</w:t>
      </w:r>
    </w:p>
    <w:bookmarkEnd w:id="36"/>
    <w:bookmarkStart w:id="58" w:name="projection"/>
    <w:p>
      <w:pPr>
        <w:pStyle w:val="Heading3"/>
      </w:pPr>
      <w:r>
        <w:t xml:space="preserve">Projection</w:t>
      </w:r>
    </w:p>
    <w:p>
      <w:pPr>
        <w:pStyle w:val="FirstParagraph"/>
      </w:pPr>
      <w:r>
        <w:t xml:space="preserve">(Fig.</w:t>
      </w:r>
      <w:r>
        <w:t xml:space="preserve"> </w:t>
      </w:r>
      <w:r>
        <w:t xml:space="preserve">2</w:t>
      </w:r>
      <w:r>
        <w:t xml:space="preserve">.</w:t>
      </w:r>
    </w:p>
    <w:p>
      <w:pPr>
        <w:pStyle w:val="BodyText"/>
      </w:pPr>
      <w:r>
        <w:t xml:space="preserve">(Fig.</w:t>
      </w:r>
      <w:r>
        <w:t xml:space="preserve"> </w:t>
      </w:r>
      <w:r>
        <w:t xml:space="preserve">3</w:t>
      </w:r>
      <w:r>
        <w:t xml:space="preserve">. (Fig.</w:t>
      </w:r>
      <w:r>
        <w:t xml:space="preserve"> </w:t>
      </w:r>
      <w:r>
        <w:t xml:space="preserve">4</w:t>
      </w:r>
      <w:r>
        <w:t xml:space="preserve">.</w:t>
      </w:r>
    </w:p>
    <w:p>
      <w:pPr>
        <w:pStyle w:val="CaptionedFigure"/>
      </w:pPr>
      <w:r>
        <w:drawing>
          <wp:inline>
            <wp:extent cx="6400800" cy="3911600"/>
            <wp:effectExtent b="0" l="0" r="0" t="0"/>
            <wp:docPr descr="Figure 2: Variable importance" title="" id="38" name="Picture"/>
            <a:graphic>
              <a:graphicData uri="http://schemas.openxmlformats.org/drawingml/2006/picture">
                <pic:pic>
                  <pic:nvPicPr>
                    <pic:cNvPr descr="../Results/Figures/vip-ale.jpg" id="39" name="Picture"/>
                    <pic:cNvPicPr>
                      <a:picLocks noChangeArrowheads="1" noChangeAspect="1"/>
                    </pic:cNvPicPr>
                  </pic:nvPicPr>
                  <pic:blipFill>
                    <a:blip r:embed="rId37"/>
                    <a:stretch>
                      <a:fillRect/>
                    </a:stretch>
                  </pic:blipFill>
                  <pic:spPr bwMode="auto">
                    <a:xfrm>
                      <a:off x="0" y="0"/>
                      <a:ext cx="6400800" cy="3911600"/>
                    </a:xfrm>
                    <a:prstGeom prst="rect">
                      <a:avLst/>
                    </a:prstGeom>
                    <a:noFill/>
                    <a:ln w="9525">
                      <a:noFill/>
                      <a:headEnd/>
                      <a:tailEnd/>
                    </a:ln>
                  </pic:spPr>
                </pic:pic>
              </a:graphicData>
            </a:graphic>
          </wp:inline>
        </w:drawing>
      </w:r>
    </w:p>
    <w:p>
      <w:pPr>
        <w:pStyle w:val="ImageCaption"/>
      </w:pPr>
      <w:r>
        <w:t xml:space="preserve">Figure 2: Variable importance</w:t>
      </w:r>
    </w:p>
    <w:p>
      <w:pPr>
        <w:pStyle w:val="CaptionedFigure"/>
      </w:pPr>
      <w:r>
        <w:drawing>
          <wp:inline>
            <wp:extent cx="6400800" cy="2971800"/>
            <wp:effectExtent b="0" l="0" r="0" t="0"/>
            <wp:docPr descr="Figure 3: The ensemble projection of aspen habitat suitability under current conditions and projections for future periods based on an SSP5-8.5 scenario." title="" id="41" name="Picture"/>
            <a:graphic>
              <a:graphicData uri="http://schemas.openxmlformats.org/drawingml/2006/picture">
                <pic:pic>
                  <pic:nvPicPr>
                    <pic:cNvPr descr="../Results/Figures/FigMaps-Change.jpg" id="42" name="Picture"/>
                    <pic:cNvPicPr>
                      <a:picLocks noChangeArrowheads="1" noChangeAspect="1"/>
                    </pic:cNvPicPr>
                  </pic:nvPicPr>
                  <pic:blipFill>
                    <a:blip r:embed="rId40"/>
                    <a:stretch>
                      <a:fillRect/>
                    </a:stretch>
                  </pic:blipFill>
                  <pic:spPr bwMode="auto">
                    <a:xfrm>
                      <a:off x="0" y="0"/>
                      <a:ext cx="6400800" cy="2971800"/>
                    </a:xfrm>
                    <a:prstGeom prst="rect">
                      <a:avLst/>
                    </a:prstGeom>
                    <a:noFill/>
                    <a:ln w="9525">
                      <a:noFill/>
                      <a:headEnd/>
                      <a:tailEnd/>
                    </a:ln>
                  </pic:spPr>
                </pic:pic>
              </a:graphicData>
            </a:graphic>
          </wp:inline>
        </w:drawing>
      </w:r>
    </w:p>
    <w:p>
      <w:pPr>
        <w:pStyle w:val="ImageCaption"/>
      </w:pPr>
      <w:r>
        <w:t xml:space="preserve">Figure 3: The ensemble projection of aspen habitat suitability under current conditions and projections for future periods based on an SSP5-8.5 scenario.</w:t>
      </w:r>
    </w:p>
    <w:p>
      <w:pPr>
        <w:pStyle w:val="CaptionedFigure"/>
      </w:pPr>
      <w:r>
        <w:drawing>
          <wp:inline>
            <wp:extent cx="3239999" cy="2519999"/>
            <wp:effectExtent b="0" l="0" r="0" t="0"/>
            <wp:docPr descr="Figure 4: Change" title="" id="44" name="Picture"/>
            <a:graphic>
              <a:graphicData uri="http://schemas.openxmlformats.org/drawingml/2006/picture">
                <pic:pic>
                  <pic:nvPicPr>
                    <pic:cNvPr descr="../Results/Figures/change-probability.jpg" id="45" name="Picture"/>
                    <pic:cNvPicPr>
                      <a:picLocks noChangeArrowheads="1" noChangeAspect="1"/>
                    </pic:cNvPicPr>
                  </pic:nvPicPr>
                  <pic:blipFill>
                    <a:blip r:embed="rId43"/>
                    <a:stretch>
                      <a:fillRect/>
                    </a:stretch>
                  </pic:blipFill>
                  <pic:spPr bwMode="auto">
                    <a:xfrm>
                      <a:off x="0" y="0"/>
                      <a:ext cx="3239999" cy="2519999"/>
                    </a:xfrm>
                    <a:prstGeom prst="rect">
                      <a:avLst/>
                    </a:prstGeom>
                    <a:noFill/>
                    <a:ln w="9525">
                      <a:noFill/>
                      <a:headEnd/>
                      <a:tailEnd/>
                    </a:ln>
                  </pic:spPr>
                </pic:pic>
              </a:graphicData>
            </a:graphic>
          </wp:inline>
        </w:drawing>
      </w:r>
    </w:p>
    <w:p>
      <w:pPr>
        <w:pStyle w:val="ImageCaption"/>
      </w:pPr>
      <w:r>
        <w:t xml:space="preserve">Figure 4: Change</w:t>
      </w:r>
    </w:p>
    <w:p>
      <w:pPr>
        <w:pStyle w:val="CaptionedFigure"/>
      </w:pPr>
      <w:r>
        <w:drawing>
          <wp:inline>
            <wp:extent cx="3239999" cy="5399999"/>
            <wp:effectExtent b="0" l="0" r="0" t="0"/>
            <wp:docPr descr="Figure 5: GainLoss-Geo" title="" id="47" name="Picture"/>
            <a:graphic>
              <a:graphicData uri="http://schemas.openxmlformats.org/drawingml/2006/picture">
                <pic:pic>
                  <pic:nvPicPr>
                    <pic:cNvPr descr="../Results/Figures/gainloss-geography.jpg" id="48" name="Picture"/>
                    <pic:cNvPicPr>
                      <a:picLocks noChangeArrowheads="1" noChangeAspect="1"/>
                    </pic:cNvPicPr>
                  </pic:nvPicPr>
                  <pic:blipFill>
                    <a:blip r:embed="rId46"/>
                    <a:stretch>
                      <a:fillRect/>
                    </a:stretch>
                  </pic:blipFill>
                  <pic:spPr bwMode="auto">
                    <a:xfrm>
                      <a:off x="0" y="0"/>
                      <a:ext cx="3239999" cy="5399999"/>
                    </a:xfrm>
                    <a:prstGeom prst="rect">
                      <a:avLst/>
                    </a:prstGeom>
                    <a:noFill/>
                    <a:ln w="9525">
                      <a:noFill/>
                      <a:headEnd/>
                      <a:tailEnd/>
                    </a:ln>
                  </pic:spPr>
                </pic:pic>
              </a:graphicData>
            </a:graphic>
          </wp:inline>
        </w:drawing>
      </w:r>
    </w:p>
    <w:p>
      <w:pPr>
        <w:pStyle w:val="ImageCaption"/>
      </w:pPr>
      <w:r>
        <w:t xml:space="preserve">Figure 5: GainLoss-Geo</w:t>
      </w:r>
    </w:p>
    <w:p>
      <w:pPr>
        <w:pStyle w:val="CaptionedFigure"/>
      </w:pPr>
      <w:r>
        <w:drawing>
          <wp:inline>
            <wp:extent cx="3200400" cy="2971800"/>
            <wp:effectExtent b="0" l="0" r="0" t="0"/>
            <wp:docPr descr="Figure 6: LossGainMaps" title="" id="50" name="Picture"/>
            <a:graphic>
              <a:graphicData uri="http://schemas.openxmlformats.org/drawingml/2006/picture">
                <pic:pic>
                  <pic:nvPicPr>
                    <pic:cNvPr descr="../Results/Figures/FigMaps-LossGain.jpg" id="51" name="Picture"/>
                    <pic:cNvPicPr>
                      <a:picLocks noChangeArrowheads="1" noChangeAspect="1"/>
                    </pic:cNvPicPr>
                  </pic:nvPicPr>
                  <pic:blipFill>
                    <a:blip r:embed="rId49"/>
                    <a:stretch>
                      <a:fillRect/>
                    </a:stretch>
                  </pic:blipFill>
                  <pic:spPr bwMode="auto">
                    <a:xfrm>
                      <a:off x="0" y="0"/>
                      <a:ext cx="3200400" cy="2971800"/>
                    </a:xfrm>
                    <a:prstGeom prst="rect">
                      <a:avLst/>
                    </a:prstGeom>
                    <a:noFill/>
                    <a:ln w="9525">
                      <a:noFill/>
                      <a:headEnd/>
                      <a:tailEnd/>
                    </a:ln>
                  </pic:spPr>
                </pic:pic>
              </a:graphicData>
            </a:graphic>
          </wp:inline>
        </w:drawing>
      </w:r>
    </w:p>
    <w:p>
      <w:pPr>
        <w:pStyle w:val="ImageCaption"/>
      </w:pPr>
      <w:r>
        <w:t xml:space="preserve">Figure 6: LossGainMaps</w:t>
      </w:r>
    </w:p>
    <w:p>
      <w:pPr>
        <w:pStyle w:val="CaptionedFigure"/>
      </w:pPr>
      <w:r>
        <w:drawing>
          <wp:inline>
            <wp:extent cx="3200400" cy="2971800"/>
            <wp:effectExtent b="0" l="0" r="0" t="0"/>
            <wp:docPr descr="Figure 7: GainDistanceMaps" title="" id="53" name="Picture"/>
            <a:graphic>
              <a:graphicData uri="http://schemas.openxmlformats.org/drawingml/2006/picture">
                <pic:pic>
                  <pic:nvPicPr>
                    <pic:cNvPr descr="../Results/Figures/FigMaps-Gain-Distance.jpg" id="54" name="Picture"/>
                    <pic:cNvPicPr>
                      <a:picLocks noChangeArrowheads="1" noChangeAspect="1"/>
                    </pic:cNvPicPr>
                  </pic:nvPicPr>
                  <pic:blipFill>
                    <a:blip r:embed="rId52"/>
                    <a:stretch>
                      <a:fillRect/>
                    </a:stretch>
                  </pic:blipFill>
                  <pic:spPr bwMode="auto">
                    <a:xfrm>
                      <a:off x="0" y="0"/>
                      <a:ext cx="3200400" cy="2971800"/>
                    </a:xfrm>
                    <a:prstGeom prst="rect">
                      <a:avLst/>
                    </a:prstGeom>
                    <a:noFill/>
                    <a:ln w="9525">
                      <a:noFill/>
                      <a:headEnd/>
                      <a:tailEnd/>
                    </a:ln>
                  </pic:spPr>
                </pic:pic>
              </a:graphicData>
            </a:graphic>
          </wp:inline>
        </w:drawing>
      </w:r>
    </w:p>
    <w:p>
      <w:pPr>
        <w:pStyle w:val="ImageCaption"/>
      </w:pPr>
      <w:r>
        <w:t xml:space="preserve">Figure 7: GainDistanceMaps</w:t>
      </w:r>
    </w:p>
    <w:p>
      <w:pPr>
        <w:pStyle w:val="CaptionedFigure"/>
      </w:pPr>
      <w:r>
        <w:drawing>
          <wp:inline>
            <wp:extent cx="3239999" cy="5399999"/>
            <wp:effectExtent b="0" l="0" r="0" t="0"/>
            <wp:docPr descr="Figure 8: GainDistanceMaps" title="" id="56" name="Picture"/>
            <a:graphic>
              <a:graphicData uri="http://schemas.openxmlformats.org/drawingml/2006/picture">
                <pic:pic>
                  <pic:nvPicPr>
                    <pic:cNvPr descr="../Results/Figures/gaindist-geography.jpg" id="57" name="Picture"/>
                    <pic:cNvPicPr>
                      <a:picLocks noChangeArrowheads="1" noChangeAspect="1"/>
                    </pic:cNvPicPr>
                  </pic:nvPicPr>
                  <pic:blipFill>
                    <a:blip r:embed="rId55"/>
                    <a:stretch>
                      <a:fillRect/>
                    </a:stretch>
                  </pic:blipFill>
                  <pic:spPr bwMode="auto">
                    <a:xfrm>
                      <a:off x="0" y="0"/>
                      <a:ext cx="3239999" cy="5399999"/>
                    </a:xfrm>
                    <a:prstGeom prst="rect">
                      <a:avLst/>
                    </a:prstGeom>
                    <a:noFill/>
                    <a:ln w="9525">
                      <a:noFill/>
                      <a:headEnd/>
                      <a:tailEnd/>
                    </a:ln>
                  </pic:spPr>
                </pic:pic>
              </a:graphicData>
            </a:graphic>
          </wp:inline>
        </w:drawing>
      </w:r>
    </w:p>
    <w:p>
      <w:pPr>
        <w:pStyle w:val="ImageCaption"/>
      </w:pPr>
      <w:r>
        <w:t xml:space="preserve">Figure 8: GainDistanceMaps</w:t>
      </w:r>
    </w:p>
    <w:bookmarkEnd w:id="58"/>
    <w:bookmarkEnd w:id="59"/>
    <w:bookmarkEnd w:id="60"/>
    <w:bookmarkStart w:id="61" w:name="discussion"/>
    <w:p>
      <w:pPr>
        <w:pStyle w:val="Heading1"/>
      </w:pPr>
      <w:r>
        <w:t xml:space="preserve">Discussion</w:t>
      </w:r>
    </w:p>
    <w:p>
      <w:pPr>
        <w:pStyle w:val="FirstParagraph"/>
      </w:pPr>
      <w:r>
        <w:t xml:space="preserve">Quaking aspen is one of the most widely distributed tree species. While our study area clearly includes areas where aspen is absent, we acknowledge that our dataset may be environmentally truncated</w:t>
      </w:r>
      <w:r>
        <w:t xml:space="preserve"> </w:t>
      </w:r>
      <w:r>
        <w:t xml:space="preserve">(</w:t>
      </w:r>
      <w:hyperlink w:anchor="ref-hannemann2016DevilDetailUnstable">
        <w:r>
          <w:rPr>
            <w:rStyle w:val="Hyperlink"/>
          </w:rPr>
          <w:t xml:space="preserve">Hannemann et al., 2016</w:t>
        </w:r>
      </w:hyperlink>
      <w:r>
        <w:t xml:space="preserve">;</w:t>
      </w:r>
      <w:r>
        <w:t xml:space="preserve"> </w:t>
      </w:r>
      <w:hyperlink w:anchor="Xb5e3a842768cfe7ba494facd83499a616e17792">
        <w:r>
          <w:rPr>
            <w:rStyle w:val="Hyperlink"/>
          </w:rPr>
          <w:t xml:space="preserve">Thuiller et al., 2004</w:t>
        </w:r>
      </w:hyperlink>
      <w:r>
        <w:t xml:space="preserve">)</w:t>
      </w:r>
      <w:r>
        <w:t xml:space="preserve">.</w:t>
      </w:r>
    </w:p>
    <w:bookmarkEnd w:id="61"/>
    <w:bookmarkStart w:id="62" w:name="conclusions"/>
    <w:p>
      <w:pPr>
        <w:pStyle w:val="Heading1"/>
      </w:pPr>
      <w:r>
        <w:t xml:space="preserve">Conclusions</w:t>
      </w:r>
    </w:p>
    <w:bookmarkEnd w:id="62"/>
    <w:bookmarkStart w:id="123" w:name="references"/>
    <w:p>
      <w:pPr>
        <w:pStyle w:val="Heading1"/>
      </w:pPr>
      <w:r>
        <w:t xml:space="preserve">References</w:t>
      </w:r>
    </w:p>
    <w:bookmarkStart w:id="122" w:name="refs"/>
    <w:bookmarkStart w:id="64" w:name="Xcb40ace7ff505c24620413cbf7691d7f26a4667"/>
    <w:p>
      <w:pPr>
        <w:pStyle w:val="Bibliography"/>
      </w:pPr>
      <w:r>
        <w:t xml:space="preserve">AdaptWest Project, 2022.</w:t>
      </w:r>
      <w:r>
        <w:t xml:space="preserve"> </w:t>
      </w:r>
      <w:hyperlink r:id="rId63">
        <w:r>
          <w:rPr>
            <w:rStyle w:val="Hyperlink"/>
          </w:rPr>
          <w:t xml:space="preserve">Gridded current and projected climate data for north america at 1km resolution, generated using the ClimateNA v7.30 software (t. Wang et al., 2022).</w:t>
        </w:r>
      </w:hyperlink>
    </w:p>
    <w:bookmarkEnd w:id="64"/>
    <w:bookmarkStart w:id="66" w:name="Xa394076d2f0f03ea6b9000cd6143e30f891c94f"/>
    <w:p>
      <w:pPr>
        <w:pStyle w:val="Bibliography"/>
      </w:pPr>
      <w:r>
        <w:t xml:space="preserve">Araújo, M.B., Anderson, R.P., Márcia Barbosa, A., Beale, C.M., Dormann, C.F., Early, R., Garcia, R.A., Guisan, A., Maiorano, L., Naimi, B., O’Hara, R.B., Zimmermann, N.E., Rahbek, C., 2019. Standards for distribution models in biodiversity assessments. Science Advances 5, eaat4858.</w:t>
      </w:r>
      <w:r>
        <w:t xml:space="preserve"> </w:t>
      </w:r>
      <w:hyperlink r:id="rId65">
        <w:r>
          <w:rPr>
            <w:rStyle w:val="Hyperlink"/>
          </w:rPr>
          <w:t xml:space="preserve">https://doi.org/10.1126/sciadv.aat4858</w:t>
        </w:r>
      </w:hyperlink>
    </w:p>
    <w:bookmarkEnd w:id="66"/>
    <w:bookmarkStart w:id="67" w:name="ref-baker1990"/>
    <w:p>
      <w:pPr>
        <w:pStyle w:val="Bibliography"/>
      </w:pPr>
      <w:r>
        <w:t xml:space="preserve">Baker, W.L., Veblen, T.T., 1990. Spruce beetles and fires in the nineteenth-century subalpine forests of western colorado, USA. Arctic and Alpine Research 22, 6580.</w:t>
      </w:r>
    </w:p>
    <w:bookmarkEnd w:id="67"/>
    <w:bookmarkStart w:id="69" w:name="ref-chaney2019POLARISSoilProperties"/>
    <w:p>
      <w:pPr>
        <w:pStyle w:val="Bibliography"/>
      </w:pPr>
      <w:r>
        <w:t xml:space="preserve">Chaney, N.W., Minasny, B., Herman, J.D., Nauman, T.W., Brungard, C.W., Morgan, C.L.S., McBratney, A.B., Wood, E.F., Yimam, Y., 2019. POLARIS Soil Properties: 30-m Probabilistic Maps of Soil Properties Over the Contiguous United States. Water Resources Research 55, 2916–2938.</w:t>
      </w:r>
      <w:r>
        <w:t xml:space="preserve"> </w:t>
      </w:r>
      <w:hyperlink r:id="rId68">
        <w:r>
          <w:rPr>
            <w:rStyle w:val="Hyperlink"/>
          </w:rPr>
          <w:t xml:space="preserve">https://doi.org/10.1029/2018WR022797</w:t>
        </w:r>
      </w:hyperlink>
    </w:p>
    <w:bookmarkEnd w:id="69"/>
    <w:bookmarkStart w:id="71" w:name="ref-chen2016XGBoostScalableTree"/>
    <w:p>
      <w:pPr>
        <w:pStyle w:val="Bibliography"/>
      </w:pPr>
      <w:r>
        <w:t xml:space="preserve">Chen, T., Guestrin, C., 2016. XGBoost: A scalable tree boosting system. pp. 785–794.</w:t>
      </w:r>
      <w:r>
        <w:t xml:space="preserve"> </w:t>
      </w:r>
      <w:hyperlink r:id="rId70">
        <w:r>
          <w:rPr>
            <w:rStyle w:val="Hyperlink"/>
          </w:rPr>
          <w:t xml:space="preserve">https://doi.org/10.1145/2939672.2939785</w:t>
        </w:r>
      </w:hyperlink>
    </w:p>
    <w:bookmarkEnd w:id="71"/>
    <w:bookmarkStart w:id="72" w:name="ref-comer2001SouthernRockyMountains"/>
    <w:p>
      <w:pPr>
        <w:pStyle w:val="Bibliography"/>
      </w:pPr>
      <w:r>
        <w:t xml:space="preserve">Comer, P., 2001. Southern rocky mountains: An ecoregional assessment and conservation blueprint.</w:t>
      </w:r>
    </w:p>
    <w:bookmarkEnd w:id="72"/>
    <w:bookmarkStart w:id="74" w:name="ref-drummond2012SouthernRockiesEcoregion"/>
    <w:p>
      <w:pPr>
        <w:pStyle w:val="Bibliography"/>
      </w:pPr>
      <w:r>
        <w:t xml:space="preserve">Drummond, M.A., 2012.</w:t>
      </w:r>
      <w:r>
        <w:t xml:space="preserve"> </w:t>
      </w:r>
      <w:hyperlink r:id="rId73">
        <w:r>
          <w:rPr>
            <w:rStyle w:val="Hyperlink"/>
          </w:rPr>
          <w:t xml:space="preserve">Southern rockies ecoregion: Chapter 8 in status and trends of land change in the western united states–1973 to 2000</w:t>
        </w:r>
      </w:hyperlink>
      <w:r>
        <w:t xml:space="preserve">. Reston, VA.</w:t>
      </w:r>
    </w:p>
    <w:bookmarkEnd w:id="74"/>
    <w:bookmarkStart w:id="76" w:name="ref-spatialEco"/>
    <w:p>
      <w:pPr>
        <w:pStyle w:val="Bibliography"/>
      </w:pPr>
      <w:r>
        <w:t xml:space="preserve">Evans, J.S., Murphy, M.A., 2021.</w:t>
      </w:r>
      <w:r>
        <w:t xml:space="preserve"> </w:t>
      </w:r>
      <w:hyperlink r:id="rId75">
        <w:r>
          <w:rPr>
            <w:rStyle w:val="Hyperlink"/>
          </w:rPr>
          <w:t xml:space="preserve">spatialEco</w:t>
        </w:r>
      </w:hyperlink>
      <w:r>
        <w:t xml:space="preserve">.</w:t>
      </w:r>
    </w:p>
    <w:bookmarkEnd w:id="76"/>
    <w:bookmarkStart w:id="78" w:name="ref-flint2012DownscalingFutureClimate"/>
    <w:p>
      <w:pPr>
        <w:pStyle w:val="Bibliography"/>
      </w:pPr>
      <w:r>
        <w:t xml:space="preserve">Flint, L.E., Flint, A.L., 2012. Downscaling future climate scenarios to fine scales for hydrologic and ecological modeling and analysis. Ecological Processes 1, 2.</w:t>
      </w:r>
      <w:r>
        <w:t xml:space="preserve"> </w:t>
      </w:r>
      <w:hyperlink r:id="rId77">
        <w:r>
          <w:rPr>
            <w:rStyle w:val="Hyperlink"/>
          </w:rPr>
          <w:t xml:space="preserve">https://doi.org/10.1186/2192-1709-1-2</w:t>
        </w:r>
      </w:hyperlink>
    </w:p>
    <w:bookmarkEnd w:id="78"/>
    <w:bookmarkStart w:id="80" w:name="ref-franklin2013ModelingPlantSpecies"/>
    <w:p>
      <w:pPr>
        <w:pStyle w:val="Bibliography"/>
      </w:pPr>
      <w:r>
        <w:t xml:space="preserve">Franklin, J., Davis, F.W., Ikegami, M., Syphard, A.D., Flint, L.E., Flint, A.L., Hannah, L., 2013. Modeling plant species distributions under future climates: how fine scale do climate projections need to be? Global Change Biology 19, 473–483.</w:t>
      </w:r>
      <w:r>
        <w:t xml:space="preserve"> </w:t>
      </w:r>
      <w:hyperlink r:id="rId79">
        <w:r>
          <w:rPr>
            <w:rStyle w:val="Hyperlink"/>
          </w:rPr>
          <w:t xml:space="preserve">https://doi.org/10.1111/gcb.12051</w:t>
        </w:r>
      </w:hyperlink>
    </w:p>
    <w:bookmarkEnd w:id="80"/>
    <w:bookmarkStart w:id="82" w:name="ref-hannemann2016DevilDetailUnstable"/>
    <w:p>
      <w:pPr>
        <w:pStyle w:val="Bibliography"/>
      </w:pPr>
      <w:r>
        <w:t xml:space="preserve">Hannemann, H., Willis, K.J., Macias-Fauria, M., 2016. The devil is in the detail: unstable response functions in species distribution models challenge bulk ensemble modelling. Global Ecology and Biogeography 25, 26–35.</w:t>
      </w:r>
      <w:r>
        <w:t xml:space="preserve"> </w:t>
      </w:r>
      <w:hyperlink r:id="rId81">
        <w:r>
          <w:rPr>
            <w:rStyle w:val="Hyperlink"/>
          </w:rPr>
          <w:t xml:space="preserve">https://doi.org/10.1111/geb.12381</w:t>
        </w:r>
      </w:hyperlink>
    </w:p>
    <w:bookmarkEnd w:id="82"/>
    <w:bookmarkStart w:id="84" w:name="X0773c8e2ab11f078ec717d59314f0220fe06795"/>
    <w:p>
      <w:pPr>
        <w:pStyle w:val="Bibliography"/>
      </w:pPr>
      <w:r>
        <w:t xml:space="preserve">Hausfather, Z., Marvel, K., Schmidt, G.A., Nielsen-Gammon, J.W., Zelinka, M., 2022. Climate simulations: recognize the</w:t>
      </w:r>
      <w:r>
        <w:t xml:space="preserve"> </w:t>
      </w:r>
      <w:r>
        <w:t xml:space="preserve">‘</w:t>
      </w:r>
      <w:r>
        <w:t xml:space="preserve">hot model</w:t>
      </w:r>
      <w:r>
        <w:t xml:space="preserve">’</w:t>
      </w:r>
      <w:r>
        <w:t xml:space="preserve"> </w:t>
      </w:r>
      <w:r>
        <w:t xml:space="preserve">problem. Nature 605, 26–29.</w:t>
      </w:r>
      <w:r>
        <w:t xml:space="preserve"> </w:t>
      </w:r>
      <w:hyperlink r:id="rId83">
        <w:r>
          <w:rPr>
            <w:rStyle w:val="Hyperlink"/>
          </w:rPr>
          <w:t xml:space="preserve">https://doi.org/10.1038/d41586-022-01192-2</w:t>
        </w:r>
      </w:hyperlink>
    </w:p>
    <w:bookmarkEnd w:id="84"/>
    <w:bookmarkStart w:id="86" w:name="ref-kuhn2020TidymodelsCollectionPackages"/>
    <w:p>
      <w:pPr>
        <w:pStyle w:val="Bibliography"/>
      </w:pPr>
      <w:r>
        <w:t xml:space="preserve">Kuhn, M., Wickham, H., 2020.</w:t>
      </w:r>
      <w:r>
        <w:t xml:space="preserve"> </w:t>
      </w:r>
      <w:hyperlink r:id="rId85">
        <w:r>
          <w:rPr>
            <w:rStyle w:val="Hyperlink"/>
          </w:rPr>
          <w:t xml:space="preserve">Tidymodels: A collection of packages for modeling and machine learning using tidyverse principles</w:t>
        </w:r>
      </w:hyperlink>
      <w:r>
        <w:t xml:space="preserve">.</w:t>
      </w:r>
    </w:p>
    <w:bookmarkEnd w:id="86"/>
    <w:bookmarkStart w:id="87" w:name="ref-lukas2014ClimateChangeColorado"/>
    <w:p>
      <w:pPr>
        <w:pStyle w:val="Bibliography"/>
      </w:pPr>
      <w:r>
        <w:t xml:space="preserve">Lukas, J., Barsugli, J., Doesken, N., Rangwala, I., Wolter, K., 2014. Climate change in colorado: A synthesis to support water resources management and adaptation. University of Colorado, Boulder, Colorado.</w:t>
      </w:r>
    </w:p>
    <w:bookmarkEnd w:id="87"/>
    <w:bookmarkStart w:id="89" w:name="ref-mccune2007ImprovedEstimatesIncident"/>
    <w:p>
      <w:pPr>
        <w:pStyle w:val="Bibliography"/>
      </w:pPr>
      <w:r>
        <w:t xml:space="preserve">McCune, B., 2007.</w:t>
      </w:r>
      <w:r>
        <w:t xml:space="preserve"> </w:t>
      </w:r>
      <w:hyperlink r:id="rId88">
        <w:r>
          <w:rPr>
            <w:rStyle w:val="Hyperlink"/>
          </w:rPr>
          <w:t xml:space="preserve">Improved estimates of incident radiation and heat load using non-parametric regression against topographic variables</w:t>
        </w:r>
      </w:hyperlink>
      <w:r>
        <w:t xml:space="preserve">. Journal of Vegetation Science 18, 751–754.</w:t>
      </w:r>
    </w:p>
    <w:bookmarkEnd w:id="89"/>
    <w:bookmarkStart w:id="91" w:name="ref-mccune2002EquationsPotentialAnnual"/>
    <w:p>
      <w:pPr>
        <w:pStyle w:val="Bibliography"/>
      </w:pPr>
      <w:r>
        <w:t xml:space="preserve">McCune, B., Keon, D., 2002.</w:t>
      </w:r>
      <w:r>
        <w:t xml:space="preserve"> </w:t>
      </w:r>
      <w:hyperlink r:id="rId90">
        <w:r>
          <w:rPr>
            <w:rStyle w:val="Hyperlink"/>
          </w:rPr>
          <w:t xml:space="preserve">Equations for potential annual direct incident radiation and heat load</w:t>
        </w:r>
      </w:hyperlink>
      <w:r>
        <w:t xml:space="preserve">. Journal of Vegetation Science 13, 603–606.</w:t>
      </w:r>
    </w:p>
    <w:bookmarkEnd w:id="91"/>
    <w:bookmarkStart w:id="93" w:name="X44a33479d922de88fa614470bb4d0b1d1f5aa3e"/>
    <w:p>
      <w:pPr>
        <w:pStyle w:val="Bibliography"/>
      </w:pPr>
      <w:r>
        <w:t xml:space="preserve">Nalder, I.A., Wein, R.W., 1998. Spatial interpolation of climatic Normals: test of a new method in the Canadian boreal forest. Agricultural and Forest Meteorology 92, 211–225.</w:t>
      </w:r>
      <w:r>
        <w:t xml:space="preserve"> </w:t>
      </w:r>
      <w:hyperlink r:id="rId92">
        <w:r>
          <w:rPr>
            <w:rStyle w:val="Hyperlink"/>
          </w:rPr>
          <w:t xml:space="preserve">https://doi.org/10.1016/S0168-1923(98)00102-6</w:t>
        </w:r>
      </w:hyperlink>
    </w:p>
    <w:bookmarkEnd w:id="93"/>
    <w:bookmarkStart w:id="95" w:name="X9ce84d2edd409eea4a5bb93b0b43ed50266fe99"/>
    <w:p>
      <w:pPr>
        <w:pStyle w:val="Bibliography"/>
      </w:pPr>
      <w:r>
        <w:t xml:space="preserve">Pedersen, E.J., Miller, D.L., Simpson, G.L., Ross, N., 2018. Hierarchical generalized additive models: an introduction with mgcv.</w:t>
      </w:r>
      <w:r>
        <w:t xml:space="preserve"> </w:t>
      </w:r>
      <w:hyperlink r:id="rId94">
        <w:r>
          <w:rPr>
            <w:rStyle w:val="Hyperlink"/>
          </w:rPr>
          <w:t xml:space="preserve">https://doi.org/10.7287/peerj.preprints.27320v1</w:t>
        </w:r>
      </w:hyperlink>
    </w:p>
    <w:bookmarkEnd w:id="95"/>
    <w:bookmarkStart w:id="96" w:name="ref-peet1981ForestVegetationColorado"/>
    <w:p>
      <w:pPr>
        <w:pStyle w:val="Bibliography"/>
      </w:pPr>
      <w:r>
        <w:t xml:space="preserve">Peet, R.K., 1981. Forest vegetation of the colorado front range. Vegetatio 45, 375.</w:t>
      </w:r>
    </w:p>
    <w:bookmarkEnd w:id="96"/>
    <w:bookmarkStart w:id="98" w:name="ref-prismclimategroup2021"/>
    <w:p>
      <w:pPr>
        <w:pStyle w:val="Bibliography"/>
      </w:pPr>
      <w:r>
        <w:t xml:space="preserve">PRISM Climate Group, 2021.</w:t>
      </w:r>
      <w:r>
        <w:t xml:space="preserve"> </w:t>
      </w:r>
      <w:hyperlink r:id="rId97">
        <w:r>
          <w:rPr>
            <w:rStyle w:val="Hyperlink"/>
          </w:rPr>
          <w:t xml:space="preserve">Monthly 30-year climate normals (1981-2010)</w:t>
        </w:r>
      </w:hyperlink>
      <w:r>
        <w:t xml:space="preserve">.</w:t>
      </w:r>
    </w:p>
    <w:bookmarkEnd w:id="98"/>
    <w:bookmarkStart w:id="100" w:name="X4878592beea4a6dfca9c91383c925df652b2c7a"/>
    <w:p>
      <w:pPr>
        <w:pStyle w:val="Bibliography"/>
      </w:pPr>
      <w:r>
        <w:t xml:space="preserve">R Core Team, 2022.</w:t>
      </w:r>
      <w:r>
        <w:t xml:space="preserve"> </w:t>
      </w:r>
      <w:hyperlink r:id="rId99">
        <w:r>
          <w:rPr>
            <w:rStyle w:val="Hyperlink"/>
          </w:rPr>
          <w:t xml:space="preserve">R: A language and environment for statistical computing</w:t>
        </w:r>
      </w:hyperlink>
      <w:r>
        <w:t xml:space="preserve">. R Foundation for Statistical Computing, Vienna, Austria.</w:t>
      </w:r>
    </w:p>
    <w:bookmarkEnd w:id="100"/>
    <w:bookmarkStart w:id="101" w:name="X5be6899825a8c3d2d140aa48216acf46924864d"/>
    <w:p>
      <w:pPr>
        <w:pStyle w:val="Bibliography"/>
      </w:pPr>
      <w:r>
        <w:t xml:space="preserve">Rehfeldt, G.E., Crookston, N.L., Warwell, M.V., Evans, J.S., 2006. Empirical analyses of plant-climate relationships for the western united states. International Journal of Plant Sciences 167, 11231150.</w:t>
      </w:r>
    </w:p>
    <w:bookmarkEnd w:id="101"/>
    <w:bookmarkStart w:id="103" w:name="ref-rehfeldt2009AspenClimateSuddena"/>
    <w:p>
      <w:pPr>
        <w:pStyle w:val="Bibliography"/>
      </w:pPr>
      <w:r>
        <w:t xml:space="preserve">Rehfeldt, G.E., Ferguson, D.E., Crookston, N.L., 2009. Aspen, climate, and sudden decline in western USA. Forest Ecology and Management 258, 2353–2364.</w:t>
      </w:r>
      <w:r>
        <w:t xml:space="preserve"> </w:t>
      </w:r>
      <w:hyperlink r:id="rId102">
        <w:r>
          <w:rPr>
            <w:rStyle w:val="Hyperlink"/>
          </w:rPr>
          <w:t xml:space="preserve">https://doi.org/10.1016/j.foreco.2009.06.005</w:t>
        </w:r>
      </w:hyperlink>
    </w:p>
    <w:bookmarkEnd w:id="103"/>
    <w:bookmarkStart w:id="105" w:name="ref-riahi2017SharedSocioeconomicPathways"/>
    <w:p>
      <w:pPr>
        <w:pStyle w:val="Bibliography"/>
      </w:pPr>
      <w:r>
        <w:t xml:space="preserve">Riahi, K., Vuuren, D.P. van, Kriegler, E., Edmonds, J., O’Neill, B.C., Fujimori, S., Bauer, N., Calvin, K., Dellink, R., Fricko, O., Lutz, W., Popp, A., Cuaresma, J.C., Kc, S., Leimbach, M., Jiang, L., Kram, T., Rao, S., Emmerling, J., Ebi, K., Hasegawa, T., Havlik, P., Humpenöder, F., Da Silva, L.A., Smith, S., Stehfest, E., Bosetti, V., Eom, J., Gernaat, D., Masui, T., Rogelj, J., Strefler, J., Drouet, L., Krey, V., Luderer, G., Harmsen, M., Takahashi, K., Baumstark, L., Doelman, J.C., Kainuma, M., Klimont, Z., Marangoni, G., Lotze-Campen, H., Obersteiner, M., Tabeau, A., Tavoni, M., 2017. The shared socioeconomic pathways and their energy, land use, and greenhouse gas emissions implications: An overview. Global Environmental Change 42, 153–168.</w:t>
      </w:r>
      <w:r>
        <w:t xml:space="preserve"> </w:t>
      </w:r>
      <w:hyperlink r:id="rId104">
        <w:r>
          <w:rPr>
            <w:rStyle w:val="Hyperlink"/>
          </w:rPr>
          <w:t xml:space="preserve">https://doi.org/10.1016/j.gloenvcha.2016.05.009</w:t>
        </w:r>
      </w:hyperlink>
    </w:p>
    <w:bookmarkEnd w:id="105"/>
    <w:bookmarkStart w:id="107" w:name="ref-rodman2020ChangingClimateSnuffing"/>
    <w:p>
      <w:pPr>
        <w:pStyle w:val="Bibliography"/>
      </w:pPr>
      <w:r>
        <w:t xml:space="preserve">Rodman, K.C., Veblen, T.T., Battaglia, M.A., Chambers, M.E., Fornwalt, P.J., Holden, Z.A., Kolb, T.E., Ouzts, J.R., Rother, M.T., 2020. A changing climate is snuffing out post</w:t>
      </w:r>
      <w:r>
        <w:t xml:space="preserve">-</w:t>
      </w:r>
      <w:r>
        <w:t xml:space="preserve">fire recovery in montane forests. Global Ecology and Biogeography geb.13174.</w:t>
      </w:r>
      <w:r>
        <w:t xml:space="preserve"> </w:t>
      </w:r>
      <w:hyperlink r:id="rId106">
        <w:r>
          <w:rPr>
            <w:rStyle w:val="Hyperlink"/>
          </w:rPr>
          <w:t xml:space="preserve">https://doi.org/10.1111/geb.13174</w:t>
        </w:r>
      </w:hyperlink>
    </w:p>
    <w:bookmarkEnd w:id="107"/>
    <w:bookmarkStart w:id="109" w:name="Xb5e3a842768cfe7ba494facd83499a616e17792"/>
    <w:p>
      <w:pPr>
        <w:pStyle w:val="Bibliography"/>
      </w:pPr>
      <w:r>
        <w:t xml:space="preserve">Thuiller, W., Brotons, L., Araújo, M.B., Lavorel, S., 2004. Effects of restricting environmental range of data to project current and future species distributions. Ecography 27, 165–172.</w:t>
      </w:r>
      <w:r>
        <w:t xml:space="preserve"> </w:t>
      </w:r>
      <w:hyperlink r:id="rId108">
        <w:r>
          <w:rPr>
            <w:rStyle w:val="Hyperlink"/>
          </w:rPr>
          <w:t xml:space="preserve">https://doi.org/10.1111/j.0906-7590.2004.03673.x</w:t>
        </w:r>
      </w:hyperlink>
    </w:p>
    <w:bookmarkEnd w:id="109"/>
    <w:bookmarkStart w:id="111" w:name="X6d15166298ccfaa854e56f5197e8b0dbab0811c"/>
    <w:p>
      <w:pPr>
        <w:pStyle w:val="Bibliography"/>
      </w:pPr>
      <w:r>
        <w:t xml:space="preserve">Veblen, T.T., Hadley, K.S., Nel, E.M., Kitzberger, T., Reid, M., Villalba, R., 1994. Disturbance regime and disturbance interactions in a rocky mountain subalpine forest. Journal of Ecology 82, 125–135.</w:t>
      </w:r>
      <w:r>
        <w:t xml:space="preserve"> </w:t>
      </w:r>
      <w:hyperlink r:id="rId110">
        <w:r>
          <w:rPr>
            <w:rStyle w:val="Hyperlink"/>
          </w:rPr>
          <w:t xml:space="preserve">https://doi.org/10.2307/2261392</w:t>
        </w:r>
      </w:hyperlink>
    </w:p>
    <w:bookmarkEnd w:id="111"/>
    <w:bookmarkStart w:id="113" w:name="ref-veblen2000ClimaticHumanInfluences"/>
    <w:p>
      <w:pPr>
        <w:pStyle w:val="Bibliography"/>
      </w:pPr>
      <w:r>
        <w:t xml:space="preserve">Veblen, T.T., Kitzberger, T., Donnegan, J., 2000. Climatic and Human Influences on Fire Regimes in Ponderosa Pine Forests in the Colorado Front Range. Ecological Applications 10, 1178–1195. https://doi.org/</w:t>
      </w:r>
      <w:hyperlink r:id="rId112">
        <w:r>
          <w:rPr>
            <w:rStyle w:val="Hyperlink"/>
          </w:rPr>
          <w:t xml:space="preserve">https://doi.org/10.1890/1051-0761(2000)010[1178:CAHIOF]2.0.CO;2</w:t>
        </w:r>
      </w:hyperlink>
    </w:p>
    <w:bookmarkEnd w:id="113"/>
    <w:bookmarkStart w:id="115" w:name="ref-wang2016LocallyDownscaledSpatially"/>
    <w:p>
      <w:pPr>
        <w:pStyle w:val="Bibliography"/>
      </w:pPr>
      <w:r>
        <w:t xml:space="preserve">Wang, T., Hamann, A., Spittlehouse, D., Carroll, C., 2016. Locally Downscaled and Spatially Customizable Climate Data for Historical and Future Periods for North America. PLOS ONE 11, e0156720.</w:t>
      </w:r>
      <w:r>
        <w:t xml:space="preserve"> </w:t>
      </w:r>
      <w:hyperlink r:id="rId114">
        <w:r>
          <w:rPr>
            <w:rStyle w:val="Hyperlink"/>
          </w:rPr>
          <w:t xml:space="preserve">https://doi.org/10.1371/journal.pone.0156720</w:t>
        </w:r>
      </w:hyperlink>
    </w:p>
    <w:bookmarkEnd w:id="115"/>
    <w:bookmarkStart w:id="116" w:name="ref-weiss2001"/>
    <w:p>
      <w:pPr>
        <w:pStyle w:val="Bibliography"/>
      </w:pPr>
      <w:r>
        <w:t xml:space="preserve">Weiss, A., 2001. Topographic position and landforms analysis.</w:t>
      </w:r>
    </w:p>
    <w:bookmarkEnd w:id="116"/>
    <w:bookmarkStart w:id="117" w:name="ref-mgcv"/>
    <w:p>
      <w:pPr>
        <w:pStyle w:val="Bibliography"/>
      </w:pPr>
      <w:r>
        <w:t xml:space="preserve">Wood, S.N., 2011. Fast stable restricted maximum likelihood and marginal likelihood estimation of semiparametric generalized linear models 73, 3–36.</w:t>
      </w:r>
    </w:p>
    <w:bookmarkEnd w:id="117"/>
    <w:bookmarkStart w:id="119" w:name="ref-wright2017RangerFastImplementation"/>
    <w:p>
      <w:pPr>
        <w:pStyle w:val="Bibliography"/>
      </w:pPr>
      <w:r>
        <w:t xml:space="preserve">Wright, M.N., Ziegler, A., 2017. ranger: A Fast Implementation of Random Forests for High Dimensional Data in C++ and R. Journal of Statistical Software 77.</w:t>
      </w:r>
      <w:r>
        <w:t xml:space="preserve"> </w:t>
      </w:r>
      <w:hyperlink r:id="rId118">
        <w:r>
          <w:rPr>
            <w:rStyle w:val="Hyperlink"/>
          </w:rPr>
          <w:t xml:space="preserve">https://doi.org/10.18637/jss.v077.i01</w:t>
        </w:r>
      </w:hyperlink>
    </w:p>
    <w:bookmarkEnd w:id="119"/>
    <w:bookmarkStart w:id="121" w:name="ref-zurell2020StandardProtocolReporting"/>
    <w:p>
      <w:pPr>
        <w:pStyle w:val="Bibliography"/>
      </w:pPr>
      <w:r>
        <w:t xml:space="preserve">Zurell, D., Franklin, J., König, C., Bouchet, P.J., Dormann, C.F., Elith, J., Fandos, G., Feng, X., Guillera-Arroita, G., Guisan, A., Lahoz-Monfort, J.J., Leitão, P.J., Park, D.S., Peterson, A.T., Rapacciuolo, G., Schmatz, D.R., Schröder, B., Serra-Diaz, J.M., Thuiller, W., Yates, K.L., Zimmermann, N.E., Merow, C., 2020. A standard protocol for reporting species distribution models. Ecography 43, 1261–1277.</w:t>
      </w:r>
      <w:r>
        <w:t xml:space="preserve"> </w:t>
      </w:r>
      <w:hyperlink r:id="rId120">
        <w:r>
          <w:rPr>
            <w:rStyle w:val="Hyperlink"/>
          </w:rPr>
          <w:t xml:space="preserve">https://doi.org/10.1111/ecog.04960</w:t>
        </w:r>
      </w:hyperlink>
    </w:p>
    <w:bookmarkEnd w:id="121"/>
    <w:bookmarkEnd w:id="122"/>
    <w:p>
      <w:r>
        <w:br w:type="page"/>
      </w:r>
    </w:p>
    <w:bookmarkEnd w:id="123"/>
    <w:bookmarkStart w:id="125" w:name="appendix-a-odmap"/>
    <w:p>
      <w:pPr>
        <w:pStyle w:val="Heading1"/>
      </w:pPr>
      <w:r>
        <w:t xml:space="preserve">Appendix A: ODMAP</w:t>
      </w:r>
    </w:p>
    <w:bookmarkStart w:id="124" w:name="overview"/>
    <w:p>
      <w:pPr>
        <w:pStyle w:val="Heading2"/>
      </w:pPr>
      <w:r>
        <w:t xml:space="preserve">Overview</w:t>
      </w:r>
    </w:p>
    <w:p>
      <w:pPr>
        <w:pStyle w:val="FirstParagraph"/>
      </w:pPr>
      <w:r>
        <w:t xml:space="preserve">Here we describe the SDMs produced herein following the Overview, Data, Model, Assessment, Prediction (ODMAP) protocol for species distribution models</w:t>
      </w:r>
      <w:r>
        <w:t xml:space="preserve"> </w:t>
      </w:r>
      <w:r>
        <w:t xml:space="preserve">(</w:t>
      </w:r>
      <w:hyperlink w:anchor="ref-zurell2020StandardProtocolReporting">
        <w:r>
          <w:rPr>
            <w:rStyle w:val="Hyperlink"/>
          </w:rPr>
          <w:t xml:space="preserve">Zurell et al., 2020</w:t>
        </w:r>
      </w:hyperlink>
      <w:r>
        <w:t xml:space="preserve">)</w:t>
      </w:r>
      <w:r>
        <w:t xml:space="preserve">. Here, we first provide the Overview for our modeling, while the remaining ODMAP sections are detailed in Table S</w:t>
      </w:r>
      <w:r>
        <w:t xml:space="preserve">3</w:t>
      </w:r>
      <w:r>
        <w:t xml:space="preserve">.</w:t>
      </w:r>
    </w:p>
    <w:p>
      <w:pPr>
        <w:pStyle w:val="BodyText"/>
      </w:pPr>
      <w:r>
        <w:t xml:space="preserve">The objectives of this modelling exercise are to (1) better explain the drivers of aspen’s distribution across the Southern Rocky Mountains, (2) map the area suitable for aspen, and (3) forecast the area suitable for aspen presence in the future under two different climate scenarios.</w:t>
      </w:r>
    </w:p>
    <w:p>
      <w:pPr>
        <w:pStyle w:val="TableCaption"/>
      </w:pPr>
      <w:r>
        <w:t xml:space="preserve">Table 3:</w:t>
      </w:r>
      <w:r>
        <w:t xml:space="preserve"> </w:t>
      </w:r>
      <w:r>
        <w:t xml:space="preserve">ODMAP protocol information. Details on Data, Model, Assessment, Prediction. For Overview section, please refer to main tex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DMAP ele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ontents</w:t>
            </w:r>
          </w:p>
        </w:tc>
      </w:tr>
      <w:tr>
        <w:trPr>
          <w:trHeight w:val="36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vervie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uthorsh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uthors: Sarah J. Hart, Asha Paudel, Maxwell Cook</w:t>
            </w:r>
          </w:p>
        </w:tc>
      </w:tr>
      <w:tr>
        <w:trPr>
          <w:trHeight w:val="36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ontact email: sarah.hart@colostate.edu</w:t>
            </w:r>
          </w:p>
        </w:tc>
      </w:tr>
      <w:tr>
        <w:trPr>
          <w:trHeight w:val="36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itle:</w:t>
            </w:r>
          </w:p>
        </w:tc>
      </w:tr>
      <w:tr>
        <w:trPr>
          <w:trHeight w:val="36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OI:</w:t>
            </w:r>
          </w:p>
        </w:tc>
      </w:tr>
      <w:tr>
        <w:trPr>
          <w:trHeight w:val="4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obje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bjective: Inference, Mapping, and Forecasting</w:t>
            </w:r>
          </w:p>
        </w:tc>
      </w:tr>
      <w:tr>
        <w:trPr>
          <w:trHeight w:val="4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rget outputs: continuous occurrence probabilities, binary maps of potential presence, and maps of potential loss, gain, and stable habitat</w:t>
            </w:r>
          </w:p>
        </w:tc>
      </w:tr>
      <w:tr>
        <w:trPr>
          <w:trHeight w:val="4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Quaking aspen (Populus tremuloides)</w:t>
            </w:r>
          </w:p>
        </w:tc>
      </w:tr>
      <w:tr>
        <w:trPr>
          <w:trHeight w:val="4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Lo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outhern Rocky Mountains, US</w:t>
            </w:r>
          </w:p>
        </w:tc>
      </w:tr>
      <w:tr>
        <w:trPr>
          <w:trHeight w:val="4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cale of analy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patial extent (Lon/Lat): Longitude 103.86 ° W - 109.61 ° W, Latitude 35.28 ° N - 47.78 ° N</w:t>
            </w:r>
          </w:p>
        </w:tc>
      </w:tr>
      <w:tr>
        <w:trPr>
          <w:trHeight w:val="4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patial resolution: 90 x 90 m</w:t>
            </w:r>
          </w:p>
        </w:tc>
      </w:tr>
      <w:tr>
        <w:trPr>
          <w:trHeight w:val="4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emporal resolution and extent: We modelled the presence of aspen based on remotely sensed maps generated from imagery collected in XXXX</w:t>
            </w:r>
          </w:p>
        </w:tc>
      </w:tr>
      <w:tr>
        <w:trPr>
          <w:trHeight w:val="41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ype of extent boundary: ecoregion (Southern Rocky Mountains)</w:t>
            </w:r>
          </w:p>
        </w:tc>
      </w:tr>
      <w:tr>
        <w:trPr>
          <w:trHeight w:val="41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iodiversity data overvi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bservation type: remotely sensed</w:t>
            </w:r>
          </w:p>
        </w:tc>
      </w:tr>
      <w:tr>
        <w:trPr>
          <w:trHeight w:val="4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sponse type: presence/absence</w:t>
            </w:r>
          </w:p>
        </w:tc>
      </w:tr>
      <w:tr>
        <w:trPr>
          <w:trHeight w:val="41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ype of predict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limatic, topographic, edaphic</w:t>
            </w:r>
          </w:p>
        </w:tc>
      </w:tr>
      <w:tr>
        <w:trPr>
          <w:trHeight w:val="41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onceptual model / Hypothe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ased on previous studies, we tested climate, topography and edaphic factors as important environmental predictor variables for aspen presence in the Southern Rocky Mountains.</w:t>
            </w:r>
          </w:p>
        </w:tc>
      </w:tr>
      <w:tr>
        <w:trPr>
          <w:trHeight w:val="128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ssump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make the following key assumpti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aspen is at pseudo-equilibrium with the environ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topography, climate, and soil conditions are the key drivers of aspen's distribu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classification error (estimated at XX) in maps of aspen occurrence were negligibl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4) the relationship fit under current conditions apply to future climate conditions (i.e., no change in key limiting processes)</w:t>
            </w:r>
          </w:p>
        </w:tc>
      </w:tr>
      <w:tr>
        <w:trPr>
          <w:trHeight w:val="41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DM algorith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lgorithms: SDMs were fit using four different algorithms: generalized linear models (GLMs), generalized additive models (GAMs), gradient boosted trees (GBTs), and random forests (RFs).</w:t>
            </w:r>
          </w:p>
        </w:tc>
      </w:tr>
      <w:tr>
        <w:trPr>
          <w:trHeight w:val="41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complexity: We chose different modelling parameters to optimize each statistical technique.</w:t>
            </w:r>
          </w:p>
        </w:tc>
      </w:tr>
      <w:tr>
        <w:trPr>
          <w:trHeight w:val="41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nsembles: We combined the four SDMs to generate an ensemble prediction</w:t>
            </w:r>
          </w:p>
        </w:tc>
      </w:tr>
      <w:tr>
        <w:trPr>
          <w:trHeight w:val="41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work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ior to model building, all predictor variables were standardized. Model hyperparemeters were then tuned using a spatial cross-validation approach, with the best parameters selected using the area under the reciever operating chracteristic (ROC) curve (AUC).</w:t>
            </w:r>
          </w:p>
        </w:tc>
      </w:tr>
      <w:tr>
        <w:trPr>
          <w:trHeight w:val="41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oftw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oftware: All analyses were conducted using R version 4.3.1 (R Core Team 2023) with the packages XXX, XXX, XXX</w:t>
            </w:r>
          </w:p>
        </w:tc>
      </w:tr>
      <w:tr>
        <w:trPr>
          <w:trHeight w:val="41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ode availability: All code is publicly available on GitHub (LINK)</w:t>
            </w:r>
          </w:p>
        </w:tc>
      </w:tr>
      <w:tr>
        <w:trPr>
          <w:trHeight w:val="41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availability: Data are available from XXXX</w:t>
            </w:r>
          </w:p>
        </w:tc>
      </w:tr>
      <w:tr>
        <w:trPr>
          <w:trHeight w:val="35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iodiversity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xon names: Trembling aspen (Populus tremuloides)</w:t>
            </w:r>
          </w:p>
        </w:tc>
      </w:tr>
      <w:tr>
        <w:trPr>
          <w:trHeight w:val="41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xonomic reference system: US Department of Agriculture (USDA) Plant List of Attributes, Names, Taxonomy, and Symbols (PLANTS) Database</w:t>
            </w:r>
          </w:p>
        </w:tc>
      </w:tr>
      <w:tr>
        <w:trPr>
          <w:trHeight w:val="41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cological level: population</w:t>
            </w:r>
          </w:p>
        </w:tc>
      </w:tr>
      <w:tr>
        <w:trPr>
          <w:trHeight w:val="41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source: Aspen presence-absence data at 10x10 m spatial resolution were obtained from Cook et al. (XXXX)</w:t>
            </w:r>
          </w:p>
        </w:tc>
      </w:tr>
      <w:tr>
        <w:trPr>
          <w:trHeight w:val="41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ampling design:</w:t>
            </w:r>
          </w:p>
        </w:tc>
      </w:tr>
      <w:tr>
        <w:trPr>
          <w:trHeight w:val="41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ample size: The aspen dataset consists of 4,312,302,640 10 x 10 m cells, of which 117,140,964 recorded the presence of aspen.</w:t>
            </w:r>
          </w:p>
        </w:tc>
      </w:tr>
      <w:tr>
        <w:trPr>
          <w:trHeight w:val="41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coregion mask: We clipped all data to the Southern Rocky Mountain Ecoregion using data from the EPA's (2013) Level III Ecoregions of the Conterminous United States product.</w:t>
            </w:r>
          </w:p>
        </w:tc>
      </w:tr>
      <w:tr>
        <w:trPr>
          <w:trHeight w:val="41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caling: We aggregated the aspen presence-absence data to a 90 x 90 m cell size.</w:t>
            </w:r>
          </w:p>
        </w:tc>
      </w:tr>
      <w:tr>
        <w:trPr>
          <w:trHeight w:val="414"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filtering:</w:t>
            </w:r>
          </w:p>
        </w:tc>
      </w:tr>
      <w:tr>
        <w:trPr>
          <w:trHeight w:val="414"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bsence data: The Cook et al. (XXXX) map consists of both presence and absence data.</w:t>
            </w:r>
          </w:p>
        </w:tc>
      </w:tr>
      <w:tr>
        <w:trPr>
          <w:trHeight w:val="414"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partitio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o reduce computation time, we randomly selected 10,000 cells for model building and 10,000 cells model testing. To reduce the potential effects of spatial autocorrelation, all sample points were separated by a distance of at least 1 km.</w:t>
            </w:r>
          </w:p>
        </w:tc>
      </w:tr>
      <w:tr>
        <w:trPr>
          <w:trHeight w:val="100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nvironmental data/predictor varai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dictor variabl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opography: topographic position index, heat load index (HLI)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35 climate variables (see Table XX)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percent clay, percent soil organic matter, saturated water content</w:t>
            </w:r>
          </w:p>
        </w:tc>
      </w:tr>
      <w:tr>
        <w:trPr>
          <w:trHeight w:val="101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sourc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opography: 3DEP DEM (USGS XXX).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AdaptWest Project (2022)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POLARIS soil properties database (Cheney et al. 2019).</w:t>
            </w:r>
          </w:p>
        </w:tc>
      </w:tr>
      <w:tr>
        <w:trPr>
          <w:trHeight w:val="1065"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patial resolution and extent of raw data: All data were available for the entire study ar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opography: The raw resolution of the topographic data was 30 m.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The raw resolution of the topographic data was 1 km.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The raw resolution of the topographic data was 30 m.</w:t>
            </w:r>
          </w:p>
        </w:tc>
      </w:tr>
      <w:tr>
        <w:trPr>
          <w:trHeight w:val="1065"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emporal resolution and extent of raw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opography: raw topographic data were collected over the period 2009-2023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mean monthly climate data the period 1981-2010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integrate data collected over the 1899 to 2019 period as part of the National Cooperative Soil Survey</w:t>
            </w:r>
          </w:p>
        </w:tc>
      </w:tr>
      <w:tr>
        <w:trPr>
          <w:trHeight w:val="1055"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eographic projection of raw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opography: NAD83(HARN) / Conus Albers (EPSG:507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Lambert Azimuthal Equal Area (EPSG:9820)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WGS 84 (EPSG:4326)</w:t>
            </w:r>
          </w:p>
        </w:tc>
      </w:tr>
      <w:tr>
        <w:trPr>
          <w:trHeight w:val="849"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processing: (1) Topography: We cacluated the Heat Load Index (HLI) and topographic position index (TPI) using the spatialeco package (REF). TPI was calculated using a 3 cell neighborhood  (i.e. 90 x 90 m) and a 15 cell neighborhood (i.e. 450 x 450 m). TPI and HLI datasets were then aggregated to 90 m using the mean value and reprojected to Universal Transmercator (UTM) Zone 13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We calculated ADI, GSP, PRATIO, and GSPDD5 following Rehfeldt et al. (2009). All climate varaibles were then downscaled to 250 m resolution  using gradient and inverse distance squared (GIDS) interpola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Soil data were aggregated to 90 m using the mean value and reprojected to Universal Transmercator (UTM) Zone 13N.</w:t>
            </w:r>
          </w:p>
        </w:tc>
      </w:tr>
      <w:tr>
        <w:trPr>
          <w:trHeight w:val="365"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5"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Variable pre-se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initially reduced our set of climate predictor variables by first calcuating pairiwise Spearman's correlations and then fitting univriate random forest models of the presence/absenece using raw climate data (i.e., 1 km resoltuion not the 250 m downscaled product). When |r|&gt;0.75, we retained the variable with greatest contribution to AUC, calcuated from the univariate model.</w:t>
            </w:r>
          </w:p>
        </w:tc>
      </w:tr>
      <w:tr>
        <w:trPr>
          <w:trHeight w:val="415"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ulticollinea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Using the downscaled climate varibles, we reduced multicollinearity in our predictor dataset by calculating variable inflation factors (VIF). When VIF &gt;5, variables were iteratively removed, giving preference to climate variables (ordered by contribution to AUC from the univariate RF model) using the spatialRF package (Benito 2022).</w:t>
            </w:r>
          </w:p>
        </w:tc>
      </w:tr>
      <w:tr>
        <w:trPr>
          <w:trHeight w:val="1065"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sett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he GLM was fit using a logit link function and a binomial error distribution. For all variables, we included both linear and quadratic effects. Models were fit using a Lasso regularization approach. The only tuned the penalty factor. Based on the higest AUC, the penalty factor was set to XX. We did not explore any interaction term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The GAM was was fit using a logit link function and a binomial error distribution. For all variables, we used thin plate regression splines as the smooth basis and set bias demensions term (k) to the default value of 10. To prevent overfitted, we allowed We tuned the moothness adjust Models were fit using restricted maximum likelihood (REML). We did not explore any interaction term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For the RF model, we tuned the minimum number of data points in a node that is required for the node to be split further (min_n) and the number of variables to try at each split (mtry). Based on highest AUC, min_n = XXX an//d mtry = XXX.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GBT: For the GBT model, we tuned the minimum number of data points in a node that is required for the node to be split further (min_n), the reduction in the loss function required to split further (loss_reduction), the learning rate (learn_rate) and the maximum depth of the tree (tree_depth). Based on highest AUC, min_n = XXX, loss_reduction = XXX , learn_rate = XXX , and tree_depth = XXX.</w:t>
            </w:r>
          </w:p>
        </w:tc>
      </w:tr>
      <w:tr>
        <w:trPr>
          <w:trHeight w:val="41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estim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Using the R package DALEX (REF), we determined variable importance using a model-angostic permutation-based approach. In this approach, each variable is randomized and then the ROC AUC statistic is compared with ROC AUC for the full model (where data has not been randomized). We evaluated the relationship between aspen presene and each predictor variabele using accumulated local effects (ALE) profiles, which were generated using the ingrediates package (REF).</w:t>
            </w:r>
          </w:p>
        </w:tc>
      </w:tr>
      <w:tr>
        <w:trPr>
          <w:trHeight w:val="414"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averaging / Ensem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calculated a weighted probabilty of occurrence from all three presence-absence models. Weights assigned were based on the ROC AUC statistic.</w:t>
            </w:r>
          </w:p>
        </w:tc>
      </w:tr>
      <w:tr>
        <w:trPr>
          <w:trHeight w:val="414"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Non-indepen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evaulated the potenital effects of spatial autocorrelation on our models' predictive ability using a spatially clustered cross-validation approach.</w:t>
            </w:r>
          </w:p>
        </w:tc>
      </w:tr>
      <w:tr>
        <w:trPr>
          <w:trHeight w:val="415"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hreshold se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inary predictions were derived by maximizing Youden's J statistic, which balances sensitivity and specificty (Youden 1950).</w:t>
            </w:r>
          </w:p>
        </w:tc>
      </w:tr>
      <w:tr>
        <w:trPr>
          <w:trHeight w:val="362"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4"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erform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dictive model performancWe on validation data was assessed using X different performance measures: area under the reciever opperator curve (AUC), sensitivity, specificity, overall accuracy, kappa, F measure, Precision, and Recall</w:t>
            </w:r>
          </w:p>
        </w:tc>
      </w:tr>
      <w:tr>
        <w:trPr>
          <w:trHeight w:val="414"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lausibility chec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checked model plausibility by assessing accumulated local effects plots.</w:t>
            </w:r>
          </w:p>
        </w:tc>
      </w:tr>
      <w:tr>
        <w:trPr>
          <w:trHeight w:val="365"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di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4"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diction out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For further analyses, we used continuous predictions of occurrence probability, as well as predicted presence-absence, which was obtained by binarising the predicted occurrence probabilities using the TSS-maximization threshold.</w:t>
            </w:r>
          </w:p>
        </w:tc>
      </w:tr>
      <w:tr>
        <w:trPr>
          <w:trHeight w:val="414" w:hRule="auto"/>
        </w:trPr>
        body5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Uncertainty quantific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account for algorithmic uncertainty by applying an ensemble approach averaging over three different SDM algorithms.</w:t>
            </w:r>
          </w:p>
        </w:tc>
      </w:tr>
    </w:tbl>
    <w:p>
      <w:r>
        <w:br w:type="page"/>
      </w:r>
    </w:p>
    <w:bookmarkEnd w:id="124"/>
    <w:bookmarkEnd w:id="125"/>
    <w:bookmarkStart w:id="132" w:name="appendix-b-model-performance"/>
    <w:p>
      <w:pPr>
        <w:pStyle w:val="Heading1"/>
      </w:pPr>
      <w:r>
        <w:t xml:space="preserve">Appendix B: Model Performance</w:t>
      </w:r>
    </w:p>
    <w:p>
      <w:pPr>
        <w:pStyle w:val="TableCaption"/>
      </w:pPr>
      <w:r>
        <w:t xml:space="preserve">Table 4:</w:t>
      </w:r>
      <w:r>
        <w:t xml:space="preserve"> </w:t>
      </w:r>
      <w:r>
        <w:t xml:space="preserve">Model performance statistics from spatial cross-validation. Values show the mean ± one standard err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ccura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F meas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kapp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ci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ca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UC RO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ensitiv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pecificity</w:t>
            </w:r>
          </w:p>
        </w:tc>
      </w:tr>
      <w:tr>
        <w:trPr>
          <w:trHeight w:val="36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A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5 ± 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5 ±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44 ±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8 ±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3 ±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2 ± 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3 ±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2 ± 0.06</w:t>
            </w:r>
          </w:p>
        </w:tc>
      </w:tr>
      <w:tr>
        <w:trPr>
          <w:trHeight w:val="36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L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5 ±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4 ±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44 ±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 ±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 ±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 ±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 ±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6 ± 0.04</w:t>
            </w:r>
          </w:p>
        </w:tc>
      </w:tr>
      <w:tr>
        <w:trPr>
          <w:trHeight w:val="36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7 ±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8 ±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44 ±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6 ±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1 ±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3 ±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1 ±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61 ± 0.1</w:t>
            </w:r>
          </w:p>
        </w:tc>
      </w:tr>
      <w:tr>
        <w:trPr>
          <w:trHeight w:val="368"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B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7 ± 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8 ± 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44 ± 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6 ± 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9 ± 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3 ± 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9 ± 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64 ± 0.1</w:t>
            </w:r>
          </w:p>
        </w:tc>
      </w:tr>
    </w:tbl>
    <w:p>
      <w:pPr>
        <w:pStyle w:val="CaptionedFigure"/>
      </w:pPr>
      <w:r>
        <w:drawing>
          <wp:inline>
            <wp:extent cx="6400800" cy="2133600"/>
            <wp:effectExtent b="0" l="0" r="0" t="0"/>
            <wp:docPr descr="Figure 9: The relationship between geographic position and model performance." title="" id="127" name="Picture"/>
            <a:graphic>
              <a:graphicData uri="http://schemas.openxmlformats.org/drawingml/2006/picture">
                <pic:pic>
                  <pic:nvPicPr>
                    <pic:cNvPr descr="../Results/Figures/ensemeble-error-pattern.jpg" id="128" name="Picture"/>
                    <pic:cNvPicPr>
                      <a:picLocks noChangeArrowheads="1" noChangeAspect="1"/>
                    </pic:cNvPicPr>
                  </pic:nvPicPr>
                  <pic:blipFill>
                    <a:blip r:embed="rId126"/>
                    <a:stretch>
                      <a:fillRect/>
                    </a:stretch>
                  </pic:blipFill>
                  <pic:spPr bwMode="auto">
                    <a:xfrm>
                      <a:off x="0" y="0"/>
                      <a:ext cx="6400800" cy="2133600"/>
                    </a:xfrm>
                    <a:prstGeom prst="rect">
                      <a:avLst/>
                    </a:prstGeom>
                    <a:noFill/>
                    <a:ln w="9525">
                      <a:noFill/>
                      <a:headEnd/>
                      <a:tailEnd/>
                    </a:ln>
                  </pic:spPr>
                </pic:pic>
              </a:graphicData>
            </a:graphic>
          </wp:inline>
        </w:drawing>
      </w:r>
    </w:p>
    <w:p>
      <w:pPr>
        <w:pStyle w:val="ImageCaption"/>
      </w:pPr>
      <w:r>
        <w:t xml:space="preserve">Figure 9: The relationship between geographic position and model performance.</w:t>
      </w:r>
    </w:p>
    <w:p>
      <w:pPr>
        <w:pStyle w:val="CaptionedFigure"/>
      </w:pPr>
      <w:r>
        <w:drawing>
          <wp:inline>
            <wp:extent cx="6400800" cy="2971800"/>
            <wp:effectExtent b="0" l="0" r="0" t="0"/>
            <wp:docPr descr="Figure 10: The relationship between geographic position and model performance." title="" id="130" name="Picture"/>
            <a:graphic>
              <a:graphicData uri="http://schemas.openxmlformats.org/drawingml/2006/picture">
                <pic:pic>
                  <pic:nvPicPr>
                    <pic:cNvPr descr="../Results/Figures/FigMaps.jpg" id="131" name="Picture"/>
                    <pic:cNvPicPr>
                      <a:picLocks noChangeArrowheads="1" noChangeAspect="1"/>
                    </pic:cNvPicPr>
                  </pic:nvPicPr>
                  <pic:blipFill>
                    <a:blip r:embed="rId129"/>
                    <a:stretch>
                      <a:fillRect/>
                    </a:stretch>
                  </pic:blipFill>
                  <pic:spPr bwMode="auto">
                    <a:xfrm>
                      <a:off x="0" y="0"/>
                      <a:ext cx="6400800" cy="2971800"/>
                    </a:xfrm>
                    <a:prstGeom prst="rect">
                      <a:avLst/>
                    </a:prstGeom>
                    <a:noFill/>
                    <a:ln w="9525">
                      <a:noFill/>
                      <a:headEnd/>
                      <a:tailEnd/>
                    </a:ln>
                  </pic:spPr>
                </pic:pic>
              </a:graphicData>
            </a:graphic>
          </wp:inline>
        </w:drawing>
      </w:r>
    </w:p>
    <w:p>
      <w:pPr>
        <w:pStyle w:val="ImageCaption"/>
      </w:pPr>
      <w:r>
        <w:t xml:space="preserve">Figure 10: The relationship between geographic position and model performance.</w:t>
      </w:r>
    </w:p>
    <w:p>
      <w:r>
        <w:br w:type="page"/>
      </w:r>
    </w:p>
    <w:bookmarkEnd w:id="132"/>
    <w:bookmarkStart w:id="142" w:name="appendix-c"/>
    <w:p>
      <w:pPr>
        <w:pStyle w:val="Heading1"/>
      </w:pPr>
      <w:r>
        <w:t xml:space="preserve">Appendix C</w:t>
      </w:r>
    </w:p>
    <w:p>
      <w:pPr>
        <w:pStyle w:val="TableCaption"/>
      </w:pPr>
      <w:r>
        <w:t xml:space="preserve">Table 5:</w:t>
      </w:r>
      <w:r>
        <w:t xml:space="preserve"> </w:t>
      </w:r>
      <w:r>
        <w:t xml:space="preserve">Climate variables considered for inclusion in SDMs and modeling no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Variable import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ing notes</w:t>
            </w:r>
          </w:p>
        </w:tc>
      </w:tr>
      <w:tr>
        <w:trPr>
          <w:trHeight w:val="415"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D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nnual dryness index: (DD5^0.5)/MA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47883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w:t>
            </w:r>
          </w:p>
        </w:tc>
      </w:tr>
      <w:tr>
        <w:trPr>
          <w:trHeight w:val="4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SPDD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owing season precipitation to degree day ratio: (GSP*DD5)/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46377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ADI</w:t>
            </w:r>
          </w:p>
        </w:tc>
      </w:tr>
      <w:tr>
        <w:trPr>
          <w:trHeight w:val="57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precipitation rati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SP/M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46267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w:t>
            </w:r>
          </w:p>
        </w:tc>
      </w:tr>
      <w:tr>
        <w:trPr>
          <w:trHeight w:val="41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ogg’s climate moisture index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44972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ADI</w:t>
            </w:r>
          </w:p>
        </w:tc>
      </w:tr>
      <w:tr>
        <w:trPr>
          <w:trHeight w:val="4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_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days below 18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40029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ADI</w:t>
            </w:r>
          </w:p>
        </w:tc>
      </w:tr>
      <w:tr>
        <w:trPr>
          <w:trHeight w:val="4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days above 5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6317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ADI</w:t>
            </w:r>
          </w:p>
        </w:tc>
      </w:tr>
      <w:tr>
        <w:trPr>
          <w:trHeight w:val="4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4758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ADI</w:t>
            </w:r>
          </w:p>
        </w:tc>
      </w:tr>
      <w:tr>
        <w:trPr>
          <w:trHeight w:val="4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precipitation as snow (mm) between August in previous year and July in curren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4581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ADI</w:t>
            </w:r>
          </w:p>
        </w:tc>
      </w:tr>
      <w:tr>
        <w:trPr>
          <w:trHeight w:val="4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PT_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utumn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4303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ADI</w:t>
            </w:r>
          </w:p>
        </w:tc>
      </w:tr>
      <w:tr>
        <w:trPr>
          <w:trHeight w:val="4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PT_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winter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1840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ADI</w:t>
            </w:r>
          </w:p>
        </w:tc>
      </w:tr>
      <w:tr>
        <w:trPr>
          <w:trHeight w:val="4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s-days above 10 °C and below 40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1376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ADI</w:t>
            </w:r>
          </w:p>
        </w:tc>
      </w:tr>
      <w:tr>
        <w:trPr>
          <w:trHeight w:val="4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_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days below 0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1238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w:t>
            </w:r>
          </w:p>
        </w:tc>
      </w:tr>
      <w:tr>
        <w:trPr>
          <w:trHeight w:val="41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argreaves climatic moisture deficit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9730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ADI</w:t>
            </w:r>
          </w:p>
        </w:tc>
      </w:tr>
      <w:tr>
        <w:trPr>
          <w:trHeight w:val="41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PT_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spring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7903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ADI</w:t>
            </w:r>
          </w:p>
        </w:tc>
      </w:tr>
      <w:tr>
        <w:trPr>
          <w:trHeight w:val="41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r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argreave's reference evapotranspir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7739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ADI</w:t>
            </w:r>
          </w:p>
        </w:tc>
      </w:tr>
      <w:tr>
        <w:trPr>
          <w:trHeight w:val="41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C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coldest month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3905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DD_0</w:t>
            </w:r>
          </w:p>
        </w:tc>
      </w:tr>
      <w:tr>
        <w:trPr>
          <w:trHeight w:val="41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3380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ADI</w:t>
            </w:r>
          </w:p>
        </w:tc>
      </w:tr>
      <w:tr>
        <w:trPr>
          <w:trHeight w:val="41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days above 18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3028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ADI</w:t>
            </w:r>
          </w:p>
        </w:tc>
      </w:tr>
      <w:tr>
        <w:trPr>
          <w:trHeight w:val="41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owing season (Apr - Sep)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2964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during final multicollinearity testing  because of high VIF score</w:t>
            </w:r>
          </w:p>
        </w:tc>
      </w:tr>
      <w:tr>
        <w:trPr>
          <w:trHeight w:val="41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ve_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winter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2762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DD_0</w:t>
            </w:r>
          </w:p>
        </w:tc>
      </w:tr>
      <w:tr>
        <w:trPr>
          <w:trHeight w:val="41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ve_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summer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1988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ADI</w:t>
            </w:r>
          </w:p>
        </w:tc>
      </w:tr>
      <w:tr>
        <w:trPr>
          <w:trHeight w:val="41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ve_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spring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1929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ADI</w:t>
            </w:r>
          </w:p>
        </w:tc>
      </w:tr>
      <w:tr>
        <w:trPr>
          <w:trHeight w:val="41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ve_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utumn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1486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ADI</w:t>
            </w:r>
          </w:p>
        </w:tc>
      </w:tr>
      <w:tr>
        <w:trPr>
          <w:trHeight w:val="41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xtreme minimum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0953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DD_0</w:t>
            </w:r>
          </w:p>
        </w:tc>
      </w:tr>
      <w:tr>
        <w:trPr>
          <w:trHeight w:val="41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maximum temperature in warmest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0802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DD_0</w:t>
            </w:r>
          </w:p>
        </w:tc>
      </w:tr>
      <w:tr>
        <w:trPr>
          <w:trHeight w:val="41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W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warmest month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0443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ADI</w:t>
            </w:r>
          </w:p>
        </w:tc>
      </w:tr>
      <w:tr>
        <w:trPr>
          <w:trHeight w:val="41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NFF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number of frost free 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0298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DD_0</w:t>
            </w:r>
          </w:p>
        </w:tc>
      </w:tr>
      <w:tr>
        <w:trPr>
          <w:trHeight w:val="41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xtreme maximum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0272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ADI</w:t>
            </w:r>
          </w:p>
        </w:tc>
      </w:tr>
      <w:tr>
        <w:trPr>
          <w:trHeight w:val="41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FF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Julian date on which the frost free period be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19909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DD_0</w:t>
            </w:r>
          </w:p>
        </w:tc>
      </w:tr>
      <w:tr>
        <w:trPr>
          <w:trHeight w:val="41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FF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length of the frost-free period (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19117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DD_0</w:t>
            </w:r>
          </w:p>
        </w:tc>
      </w:tr>
      <w:tr>
        <w:trPr>
          <w:trHeight w:val="41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ifference between MCMT and MWM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18253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during final multicollinearity testing  because of high VIF score</w:t>
            </w:r>
          </w:p>
        </w:tc>
      </w:tr>
      <w:tr>
        <w:trPr>
          <w:trHeight w:val="41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PT_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summer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16647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TD</w:t>
            </w:r>
          </w:p>
        </w:tc>
      </w:tr>
      <w:tr>
        <w:trPr>
          <w:trHeight w:val="41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FF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Julian date on which the frost free period e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16054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DD_0</w:t>
            </w:r>
          </w:p>
        </w:tc>
      </w:tr>
      <w:tr>
        <w:trPr>
          <w:trHeight w:val="405"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solar radiation (MJ m‐2 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12135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w:t>
            </w:r>
          </w:p>
        </w:tc>
      </w:tr>
      <w:tr>
        <w:trPr>
          <w:trHeight w:val="414" w:hRule="auto"/>
        </w:trPr>
        body3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relative humidity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090436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w:t>
            </w:r>
          </w:p>
        </w:tc>
      </w:tr>
    </w:tbl>
    <w:p>
      <w:pPr>
        <w:pStyle w:val="CaptionedFigure"/>
      </w:pPr>
      <w:r>
        <w:drawing>
          <wp:inline>
            <wp:extent cx="6400800" cy="6400800"/>
            <wp:effectExtent b="0" l="0" r="0" t="0"/>
            <wp:docPr descr="Figure 11: Spearman’s correlation coefficients between pairs of climate predictor variables" title="" id="134" name="Picture"/>
            <a:graphic>
              <a:graphicData uri="http://schemas.openxmlformats.org/drawingml/2006/picture">
                <pic:pic>
                  <pic:nvPicPr>
                    <pic:cNvPr descr="../Results/Figures/CorrelationMatrix.jpg" id="135" name="Picture"/>
                    <pic:cNvPicPr>
                      <a:picLocks noChangeArrowheads="1" noChangeAspect="1"/>
                    </pic:cNvPicPr>
                  </pic:nvPicPr>
                  <pic:blipFill>
                    <a:blip r:embed="rId133"/>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Figure 11: Spearman’s correlation coefficients between pairs of climate predictor variables</w:t>
      </w:r>
    </w:p>
    <w:p>
      <w:pPr>
        <w:pStyle w:val="CaptionedFigure"/>
      </w:pPr>
      <w:r>
        <w:drawing>
          <wp:inline>
            <wp:extent cx="3239999" cy="4319999"/>
            <wp:effectExtent b="0" l="0" r="0" t="0"/>
            <wp:docPr descr="Figure 12: Contribution of climate predictor variables to univariate random forests models" title="" id="137" name="Picture"/>
            <a:graphic>
              <a:graphicData uri="http://schemas.openxmlformats.org/drawingml/2006/picture">
                <pic:pic>
                  <pic:nvPicPr>
                    <pic:cNvPr descr="../Results/Figures/climatevarselection-bar.jpg" id="138" name="Picture"/>
                    <pic:cNvPicPr>
                      <a:picLocks noChangeArrowheads="1" noChangeAspect="1"/>
                    </pic:cNvPicPr>
                  </pic:nvPicPr>
                  <pic:blipFill>
                    <a:blip r:embed="rId136"/>
                    <a:stretch>
                      <a:fillRect/>
                    </a:stretch>
                  </pic:blipFill>
                  <pic:spPr bwMode="auto">
                    <a:xfrm>
                      <a:off x="0" y="0"/>
                      <a:ext cx="3239999" cy="4319999"/>
                    </a:xfrm>
                    <a:prstGeom prst="rect">
                      <a:avLst/>
                    </a:prstGeom>
                    <a:noFill/>
                    <a:ln w="9525">
                      <a:noFill/>
                      <a:headEnd/>
                      <a:tailEnd/>
                    </a:ln>
                  </pic:spPr>
                </pic:pic>
              </a:graphicData>
            </a:graphic>
          </wp:inline>
        </w:drawing>
      </w:r>
    </w:p>
    <w:p>
      <w:pPr>
        <w:pStyle w:val="ImageCaption"/>
      </w:pPr>
      <w:r>
        <w:t xml:space="preserve">Figure 12: Contribution of climate predictor variables to univariate random forests models</w:t>
      </w:r>
    </w:p>
    <w:p>
      <w:pPr>
        <w:pStyle w:val="CaptionedFigure"/>
      </w:pPr>
      <w:r>
        <w:drawing>
          <wp:inline>
            <wp:extent cx="3239999" cy="2159999"/>
            <wp:effectExtent b="0" l="0" r="0" t="0"/>
            <wp:docPr descr="Figure 13: Paired violin plots illustrating the" title="" id="140" name="Picture"/>
            <a:graphic>
              <a:graphicData uri="http://schemas.openxmlformats.org/drawingml/2006/picture">
                <pic:pic>
                  <pic:nvPicPr>
                    <pic:cNvPr descr="../Results/Figures/climate-violin.jpg" id="141" name="Picture"/>
                    <pic:cNvPicPr>
                      <a:picLocks noChangeArrowheads="1" noChangeAspect="1"/>
                    </pic:cNvPicPr>
                  </pic:nvPicPr>
                  <pic:blipFill>
                    <a:blip r:embed="rId139"/>
                    <a:stretch>
                      <a:fillRect/>
                    </a:stretch>
                  </pic:blipFill>
                  <pic:spPr bwMode="auto">
                    <a:xfrm>
                      <a:off x="0" y="0"/>
                      <a:ext cx="3239999" cy="2159999"/>
                    </a:xfrm>
                    <a:prstGeom prst="rect">
                      <a:avLst/>
                    </a:prstGeom>
                    <a:noFill/>
                    <a:ln w="9525">
                      <a:noFill/>
                      <a:headEnd/>
                      <a:tailEnd/>
                    </a:ln>
                  </pic:spPr>
                </pic:pic>
              </a:graphicData>
            </a:graphic>
          </wp:inline>
        </w:drawing>
      </w:r>
    </w:p>
    <w:p>
      <w:pPr>
        <w:pStyle w:val="ImageCaption"/>
      </w:pPr>
      <w:r>
        <w:t xml:space="preserve">Figure 13: Paired violin plots illustrating the</w:t>
      </w:r>
    </w:p>
    <w:bookmarkEnd w:id="142"/>
    <w:bookmarkStart w:id="143" w:name="appendix-d"/>
    <w:p>
      <w:pPr>
        <w:pStyle w:val="Heading1"/>
      </w:pPr>
      <w:r>
        <w:t xml:space="preserve">Appendix D</w:t>
      </w:r>
    </w:p>
    <w:bookmarkEnd w:id="143"/>
    <w:sectPr w:rsidR="00200A7D" w:rsidRPr="00200A7D" w:rsidSect="0060109F">
      <w:footerReference r:id="rId10" w:type="even"/>
      <w:footerReference r:id="rId9" w:type="default"/>
      <w:pgSz w:h="15840" w:w="12240"/>
      <w:pgMar w:bottom="1440" w:footer="720" w:gutter="0" w:header="720" w:left="1080" w:right="1080" w:top="1440"/>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5772638"/>
      <w:docPartObj>
        <w:docPartGallery w:val="Page Numbers (Bottom of Page)"/>
        <w:docPartUnique/>
      </w:docPartObj>
    </w:sdtPr>
    <w:sdtContent>
      <w:p w14:paraId="6084726C" w14:textId="63C89E2C" w:rsidR="0060109F" w:rsidRDefault="0060109F"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F8329F" w14:textId="07D24439" w:rsidR="00D303D3" w:rsidRDefault="00D303D3" w:rsidP="003720FB">
    <w:pPr>
      <w:pStyle w:val="Footer"/>
      <w:rPr>
        <w:rStyle w:val="PageNumber"/>
      </w:rPr>
    </w:pPr>
  </w:p>
  <w:p w14:paraId="52A1EC6F" w14:textId="77777777" w:rsidR="00D303D3" w:rsidRDefault="00D303D3" w:rsidP="003720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16970930"/>
      <w:docPartObj>
        <w:docPartGallery w:val="Page Numbers (Bottom of Page)"/>
        <w:docPartUnique/>
      </w:docPartObj>
    </w:sdtPr>
    <w:sdtContent>
      <w:p w14:paraId="05358865" w14:textId="02EAAC54" w:rsidR="0060109F" w:rsidRDefault="0060109F"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19C29D" w14:textId="46B76841" w:rsidR="00D303D3" w:rsidRDefault="00D303D3" w:rsidP="003720FB">
    <w:pPr>
      <w:pStyle w:val="Footer"/>
      <w:rPr>
        <w:rStyle w:val="PageNumber"/>
      </w:rPr>
    </w:pPr>
  </w:p>
  <w:p w14:paraId="6B8518EA" w14:textId="77777777" w:rsidR="00D303D3" w:rsidRDefault="00D303D3" w:rsidP="003720F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EAFB9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A92024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4C24DF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562173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D940B3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500D54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272A3E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875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F58933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0F858F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970F5B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32DB3E74"/>
    <w:multiLevelType w:val="multilevel"/>
    <w:tmpl w:val="0409001F"/>
    <w:styleLink w:val="CurrentList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2">
    <w:nsid w:val="46CE02DF"/>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638110FC"/>
    <w:multiLevelType w:val="hybridMultilevel"/>
    <w:tmpl w:val="8FB0FCAC"/>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76A97E85"/>
    <w:multiLevelType w:val="multilevel"/>
    <w:tmpl w:val="8A2AEACC"/>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84442922" w:numId="1">
    <w:abstractNumId w:val="10"/>
  </w:num>
  <w:num w16cid:durableId="354504097" w:numId="2">
    <w:abstractNumId w:val="0"/>
  </w:num>
  <w:num w16cid:durableId="787435460" w:numId="3">
    <w:abstractNumId w:val="1"/>
  </w:num>
  <w:num w16cid:durableId="977223109" w:numId="4">
    <w:abstractNumId w:val="2"/>
  </w:num>
  <w:num w16cid:durableId="1189493047" w:numId="5">
    <w:abstractNumId w:val="3"/>
  </w:num>
  <w:num w16cid:durableId="1613781478" w:numId="6">
    <w:abstractNumId w:val="8"/>
  </w:num>
  <w:num w16cid:durableId="713625717" w:numId="7">
    <w:abstractNumId w:val="4"/>
  </w:num>
  <w:num w16cid:durableId="187109893" w:numId="8">
    <w:abstractNumId w:val="5"/>
  </w:num>
  <w:num w16cid:durableId="262301207" w:numId="9">
    <w:abstractNumId w:val="6"/>
  </w:num>
  <w:num w16cid:durableId="514081750" w:numId="10">
    <w:abstractNumId w:val="7"/>
  </w:num>
  <w:num w16cid:durableId="1181352577" w:numId="11">
    <w:abstractNumId w:val="9"/>
  </w:num>
  <w:num w16cid:durableId="457574755" w:numId="12">
    <w:abstractNumId w:val="13"/>
  </w:num>
  <w:num w16cid:durableId="1569998311" w:numId="13">
    <w:abstractNumId w:val="14"/>
  </w:num>
  <w:num w16cid:durableId="1093206247" w:numId="14">
    <w:abstractNumId w:val="12"/>
  </w:num>
  <w:num w16cid:durableId="2035226972" w:numId="15">
    <w:abstractNumId w:val="0"/>
  </w:num>
  <w:num w16cid:durableId="226888998" w:numId="16">
    <w:abstractNumId w:val="1"/>
  </w:num>
  <w:num w16cid:durableId="1969125118" w:numId="17">
    <w:abstractNumId w:val="2"/>
  </w:num>
  <w:num w16cid:durableId="915554952" w:numId="18">
    <w:abstractNumId w:val="3"/>
  </w:num>
  <w:num w16cid:durableId="666597859" w:numId="19">
    <w:abstractNumId w:val="8"/>
  </w:num>
  <w:num w16cid:durableId="1830826346" w:numId="20">
    <w:abstractNumId w:val="4"/>
  </w:num>
  <w:num w16cid:durableId="888538829" w:numId="21">
    <w:abstractNumId w:val="5"/>
  </w:num>
  <w:num w16cid:durableId="1256747901" w:numId="22">
    <w:abstractNumId w:val="6"/>
  </w:num>
  <w:num w16cid:durableId="570851074" w:numId="23">
    <w:abstractNumId w:val="7"/>
  </w:num>
  <w:num w16cid:durableId="61146843" w:numId="24">
    <w:abstractNumId w:val="9"/>
  </w:num>
  <w:num w16cid:durableId="373579166" w:numId="25">
    <w:abstractNumId w:val="0"/>
  </w:num>
  <w:num w16cid:durableId="2088838240" w:numId="26">
    <w:abstractNumId w:val="1"/>
  </w:num>
  <w:num w16cid:durableId="267783544" w:numId="27">
    <w:abstractNumId w:val="2"/>
  </w:num>
  <w:num w16cid:durableId="1906573384" w:numId="28">
    <w:abstractNumId w:val="3"/>
  </w:num>
  <w:num w16cid:durableId="1142651004" w:numId="29">
    <w:abstractNumId w:val="8"/>
  </w:num>
  <w:num w16cid:durableId="73476658" w:numId="30">
    <w:abstractNumId w:val="4"/>
  </w:num>
  <w:num w16cid:durableId="803472138" w:numId="31">
    <w:abstractNumId w:val="5"/>
  </w:num>
  <w:num w16cid:durableId="2131706896" w:numId="32">
    <w:abstractNumId w:val="6"/>
  </w:num>
  <w:num w16cid:durableId="593123702" w:numId="33">
    <w:abstractNumId w:val="7"/>
  </w:num>
  <w:num w16cid:durableId="502090392" w:numId="34">
    <w:abstractNumId w:val="9"/>
  </w:num>
  <w:num w16cid:durableId="72507419" w:numId="35">
    <w:abstractNumId w:val="0"/>
  </w:num>
  <w:num w16cid:durableId="1424184611" w:numId="36">
    <w:abstractNumId w:val="1"/>
  </w:num>
  <w:num w16cid:durableId="1030884823" w:numId="37">
    <w:abstractNumId w:val="2"/>
  </w:num>
  <w:num w16cid:durableId="381517237" w:numId="38">
    <w:abstractNumId w:val="3"/>
  </w:num>
  <w:num w16cid:durableId="1369724528" w:numId="39">
    <w:abstractNumId w:val="8"/>
  </w:num>
  <w:num w16cid:durableId="1741562539" w:numId="40">
    <w:abstractNumId w:val="4"/>
  </w:num>
  <w:num w16cid:durableId="1944413625" w:numId="41">
    <w:abstractNumId w:val="5"/>
  </w:num>
  <w:num w16cid:durableId="1610814408" w:numId="42">
    <w:abstractNumId w:val="6"/>
  </w:num>
  <w:num w16cid:durableId="1758939166" w:numId="43">
    <w:abstractNumId w:val="7"/>
  </w:num>
  <w:num w16cid:durableId="1844389536" w:numId="44">
    <w:abstractNumId w:val="9"/>
  </w:num>
  <w:num w16cid:durableId="390349623" w:numId="45">
    <w:abstractNumId w:val="0"/>
  </w:num>
  <w:num w16cid:durableId="1931347502" w:numId="46">
    <w:abstractNumId w:val="1"/>
  </w:num>
  <w:num w16cid:durableId="1503426369" w:numId="47">
    <w:abstractNumId w:val="2"/>
  </w:num>
  <w:num w16cid:durableId="555705103" w:numId="48">
    <w:abstractNumId w:val="3"/>
  </w:num>
  <w:num w16cid:durableId="481393715" w:numId="49">
    <w:abstractNumId w:val="8"/>
  </w:num>
  <w:num w16cid:durableId="35279688" w:numId="50">
    <w:abstractNumId w:val="4"/>
  </w:num>
  <w:num w16cid:durableId="1672558840" w:numId="51">
    <w:abstractNumId w:val="5"/>
  </w:num>
  <w:num w16cid:durableId="936981510" w:numId="52">
    <w:abstractNumId w:val="6"/>
  </w:num>
  <w:num w16cid:durableId="1775444644" w:numId="53">
    <w:abstractNumId w:val="7"/>
  </w:num>
  <w:num w16cid:durableId="509879603" w:numId="54">
    <w:abstractNumId w:val="9"/>
  </w:num>
  <w:num w16cid:durableId="1595020117" w:numId="55">
    <w:abstractNumId w:val="0"/>
  </w:num>
  <w:num w16cid:durableId="53941777" w:numId="56">
    <w:abstractNumId w:val="1"/>
  </w:num>
  <w:num w16cid:durableId="616452658" w:numId="57">
    <w:abstractNumId w:val="2"/>
  </w:num>
  <w:num w16cid:durableId="33193858" w:numId="58">
    <w:abstractNumId w:val="3"/>
  </w:num>
  <w:num w16cid:durableId="1496259244" w:numId="59">
    <w:abstractNumId w:val="8"/>
  </w:num>
  <w:num w16cid:durableId="2061857284" w:numId="60">
    <w:abstractNumId w:val="4"/>
  </w:num>
  <w:num w16cid:durableId="1366442906" w:numId="61">
    <w:abstractNumId w:val="5"/>
  </w:num>
  <w:num w16cid:durableId="1881087096" w:numId="62">
    <w:abstractNumId w:val="6"/>
  </w:num>
  <w:num w16cid:durableId="1805392729" w:numId="63">
    <w:abstractNumId w:val="7"/>
  </w:num>
  <w:num w16cid:durableId="1799639408" w:numId="64">
    <w:abstractNumId w:val="9"/>
  </w:num>
  <w:num w16cid:durableId="661398734" w:numId="65">
    <w:abstractNumId w:val="0"/>
  </w:num>
  <w:num w16cid:durableId="480511972" w:numId="66">
    <w:abstractNumId w:val="1"/>
  </w:num>
  <w:num w16cid:durableId="1164124446" w:numId="67">
    <w:abstractNumId w:val="2"/>
  </w:num>
  <w:num w16cid:durableId="1134130600" w:numId="68">
    <w:abstractNumId w:val="3"/>
  </w:num>
  <w:num w16cid:durableId="328102198" w:numId="69">
    <w:abstractNumId w:val="8"/>
  </w:num>
  <w:num w16cid:durableId="2030787351" w:numId="70">
    <w:abstractNumId w:val="4"/>
  </w:num>
  <w:num w16cid:durableId="1581718379" w:numId="71">
    <w:abstractNumId w:val="5"/>
  </w:num>
  <w:num w16cid:durableId="11731162" w:numId="72">
    <w:abstractNumId w:val="6"/>
  </w:num>
  <w:num w16cid:durableId="98113426" w:numId="73">
    <w:abstractNumId w:val="7"/>
  </w:num>
  <w:num w16cid:durableId="1966890250" w:numId="74">
    <w:abstractNumId w:val="9"/>
  </w:num>
  <w:num w16cid:durableId="1939171025" w:numId="75">
    <w:abstractNumId w:val="0"/>
  </w:num>
  <w:num w16cid:durableId="1488279171" w:numId="76">
    <w:abstractNumId w:val="1"/>
  </w:num>
  <w:num w16cid:durableId="1809780005" w:numId="77">
    <w:abstractNumId w:val="2"/>
  </w:num>
  <w:num w16cid:durableId="425464440" w:numId="78">
    <w:abstractNumId w:val="3"/>
  </w:num>
  <w:num w16cid:durableId="2064014034" w:numId="79">
    <w:abstractNumId w:val="8"/>
  </w:num>
  <w:num w16cid:durableId="1458915579" w:numId="80">
    <w:abstractNumId w:val="4"/>
  </w:num>
  <w:num w16cid:durableId="2043045196" w:numId="81">
    <w:abstractNumId w:val="5"/>
  </w:num>
  <w:num w16cid:durableId="1904372208" w:numId="82">
    <w:abstractNumId w:val="6"/>
  </w:num>
  <w:num w16cid:durableId="1748843319" w:numId="83">
    <w:abstractNumId w:val="7"/>
  </w:num>
  <w:num w16cid:durableId="1980645070" w:numId="84">
    <w:abstractNumId w:val="9"/>
  </w:num>
  <w:num w16cid:durableId="1505778770" w:numId="85">
    <w:abstractNumId w:val="0"/>
  </w:num>
  <w:num w16cid:durableId="1260141569" w:numId="86">
    <w:abstractNumId w:val="1"/>
  </w:num>
  <w:num w16cid:durableId="2142727285" w:numId="87">
    <w:abstractNumId w:val="2"/>
  </w:num>
  <w:num w16cid:durableId="1119184077" w:numId="88">
    <w:abstractNumId w:val="3"/>
  </w:num>
  <w:num w16cid:durableId="1437600045" w:numId="89">
    <w:abstractNumId w:val="8"/>
  </w:num>
  <w:num w16cid:durableId="1646544425" w:numId="90">
    <w:abstractNumId w:val="4"/>
  </w:num>
  <w:num w16cid:durableId="12652457" w:numId="91">
    <w:abstractNumId w:val="5"/>
  </w:num>
  <w:num w16cid:durableId="908810360" w:numId="92">
    <w:abstractNumId w:val="6"/>
  </w:num>
  <w:num w16cid:durableId="1940523572" w:numId="93">
    <w:abstractNumId w:val="7"/>
  </w:num>
  <w:num w16cid:durableId="1293632248" w:numId="94">
    <w:abstractNumId w:val="9"/>
  </w:num>
  <w:num w16cid:durableId="411901022" w:numId="95">
    <w:abstractNumId w:val="0"/>
  </w:num>
  <w:num w16cid:durableId="788857768" w:numId="96">
    <w:abstractNumId w:val="1"/>
  </w:num>
  <w:num w16cid:durableId="1688364438" w:numId="97">
    <w:abstractNumId w:val="2"/>
  </w:num>
  <w:num w16cid:durableId="633021221" w:numId="98">
    <w:abstractNumId w:val="3"/>
  </w:num>
  <w:num w16cid:durableId="2136408500" w:numId="99">
    <w:abstractNumId w:val="8"/>
  </w:num>
  <w:num w16cid:durableId="2138452509" w:numId="100">
    <w:abstractNumId w:val="4"/>
  </w:num>
  <w:num w16cid:durableId="1350137376" w:numId="101">
    <w:abstractNumId w:val="5"/>
  </w:num>
  <w:num w16cid:durableId="1640498353" w:numId="102">
    <w:abstractNumId w:val="6"/>
  </w:num>
  <w:num w16cid:durableId="713427537" w:numId="103">
    <w:abstractNumId w:val="7"/>
  </w:num>
  <w:num w16cid:durableId="503937644" w:numId="104">
    <w:abstractNumId w:val="9"/>
  </w:num>
  <w:num w16cid:durableId="635260457" w:numId="105">
    <w:abstractNumId w:val="0"/>
  </w:num>
  <w:num w16cid:durableId="883832953" w:numId="106">
    <w:abstractNumId w:val="1"/>
  </w:num>
  <w:num w16cid:durableId="892810194" w:numId="107">
    <w:abstractNumId w:val="2"/>
  </w:num>
  <w:num w16cid:durableId="425273263" w:numId="108">
    <w:abstractNumId w:val="3"/>
  </w:num>
  <w:num w16cid:durableId="1377897470" w:numId="109">
    <w:abstractNumId w:val="8"/>
  </w:num>
  <w:num w16cid:durableId="1455127708" w:numId="110">
    <w:abstractNumId w:val="4"/>
  </w:num>
  <w:num w16cid:durableId="143208756" w:numId="111">
    <w:abstractNumId w:val="5"/>
  </w:num>
  <w:num w16cid:durableId="131682765" w:numId="112">
    <w:abstractNumId w:val="6"/>
  </w:num>
  <w:num w16cid:durableId="469371336" w:numId="113">
    <w:abstractNumId w:val="7"/>
  </w:num>
  <w:num w16cid:durableId="946618006" w:numId="114">
    <w:abstractNumId w:val="9"/>
  </w:num>
  <w:num w16cid:durableId="837577598" w:numId="115">
    <w:abstractNumId w:val="11"/>
  </w:num>
  <w:num w16cid:durableId="1072972038" w:numId="116">
    <w:abstractNumId w:val="0"/>
  </w:num>
  <w:num w16cid:durableId="1417943449" w:numId="117">
    <w:abstractNumId w:val="1"/>
  </w:num>
  <w:num w16cid:durableId="380717874" w:numId="118">
    <w:abstractNumId w:val="2"/>
  </w:num>
  <w:num w16cid:durableId="914122916" w:numId="119">
    <w:abstractNumId w:val="3"/>
  </w:num>
  <w:num w16cid:durableId="898173951" w:numId="120">
    <w:abstractNumId w:val="8"/>
  </w:num>
  <w:num w16cid:durableId="1015381568" w:numId="121">
    <w:abstractNumId w:val="4"/>
  </w:num>
  <w:num w16cid:durableId="957226814" w:numId="122">
    <w:abstractNumId w:val="5"/>
  </w:num>
  <w:num w16cid:durableId="1064183538" w:numId="123">
    <w:abstractNumId w:val="6"/>
  </w:num>
  <w:num w16cid:durableId="1863518019" w:numId="124">
    <w:abstractNumId w:val="7"/>
  </w:num>
  <w:num w16cid:durableId="896354350" w:numId="125">
    <w:abstractNumId w:val="9"/>
  </w:num>
  <w:num w16cid:durableId="346561802" w:numId="126">
    <w:abstractNumId w:val="0"/>
  </w:num>
  <w:num w16cid:durableId="1378240134" w:numId="127">
    <w:abstractNumId w:val="1"/>
  </w:num>
  <w:num w16cid:durableId="910845445" w:numId="128">
    <w:abstractNumId w:val="2"/>
  </w:num>
  <w:num w16cid:durableId="392777734" w:numId="129">
    <w:abstractNumId w:val="3"/>
  </w:num>
  <w:num w16cid:durableId="147525252" w:numId="130">
    <w:abstractNumId w:val="8"/>
  </w:num>
  <w:num w16cid:durableId="337080961" w:numId="131">
    <w:abstractNumId w:val="4"/>
  </w:num>
  <w:num w16cid:durableId="208733404" w:numId="132">
    <w:abstractNumId w:val="5"/>
  </w:num>
  <w:num w16cid:durableId="1964801929" w:numId="133">
    <w:abstractNumId w:val="6"/>
  </w:num>
  <w:num w16cid:durableId="1439175672" w:numId="134">
    <w:abstractNumId w:val="7"/>
  </w:num>
  <w:num w16cid:durableId="1949773172" w:numId="135">
    <w:abstractNumId w:val="9"/>
  </w:num>
  <w:num w16cid:durableId="495388094" w:numId="136">
    <w:abstractNumId w:val="0"/>
  </w:num>
  <w:num w16cid:durableId="763300344" w:numId="137">
    <w:abstractNumId w:val="1"/>
  </w:num>
  <w:num w16cid:durableId="1386295300" w:numId="138">
    <w:abstractNumId w:val="2"/>
  </w:num>
  <w:num w16cid:durableId="1385373258" w:numId="139">
    <w:abstractNumId w:val="3"/>
  </w:num>
  <w:num w16cid:durableId="733964807" w:numId="140">
    <w:abstractNumId w:val="8"/>
  </w:num>
  <w:num w16cid:durableId="1219783782" w:numId="141">
    <w:abstractNumId w:val="4"/>
  </w:num>
  <w:num w16cid:durableId="152727020" w:numId="142">
    <w:abstractNumId w:val="5"/>
  </w:num>
  <w:num w16cid:durableId="2016692119" w:numId="143">
    <w:abstractNumId w:val="6"/>
  </w:num>
  <w:num w16cid:durableId="1552838189" w:numId="144">
    <w:abstractNumId w:val="7"/>
  </w:num>
  <w:num w16cid:durableId="1714186746" w:numId="145">
    <w:abstractNumId w:val="9"/>
  </w:num>
  <w:num w16cid:durableId="1000891933" w:numId="146">
    <w:abstractNumId w:val="0"/>
  </w:num>
  <w:num w16cid:durableId="1066607933" w:numId="147">
    <w:abstractNumId w:val="1"/>
  </w:num>
  <w:num w16cid:durableId="1685596223" w:numId="148">
    <w:abstractNumId w:val="2"/>
  </w:num>
  <w:num w16cid:durableId="1374189944" w:numId="149">
    <w:abstractNumId w:val="3"/>
  </w:num>
  <w:num w16cid:durableId="331374546" w:numId="150">
    <w:abstractNumId w:val="8"/>
  </w:num>
  <w:num w16cid:durableId="1531798638" w:numId="151">
    <w:abstractNumId w:val="4"/>
  </w:num>
  <w:num w16cid:durableId="523372088" w:numId="152">
    <w:abstractNumId w:val="5"/>
  </w:num>
  <w:num w16cid:durableId="741949603" w:numId="153">
    <w:abstractNumId w:val="6"/>
  </w:num>
  <w:num w16cid:durableId="1145583811" w:numId="154">
    <w:abstractNumId w:val="7"/>
  </w:num>
  <w:num w16cid:durableId="837769034" w:numId="155">
    <w:abstractNumId w:val="9"/>
  </w:num>
  <w:num w16cid:durableId="1057624621" w:numId="156">
    <w:abstractNumId w:val="0"/>
  </w:num>
  <w:num w16cid:durableId="1514608751" w:numId="157">
    <w:abstractNumId w:val="1"/>
  </w:num>
  <w:num w16cid:durableId="1481312050" w:numId="158">
    <w:abstractNumId w:val="2"/>
  </w:num>
  <w:num w16cid:durableId="1846050256" w:numId="159">
    <w:abstractNumId w:val="3"/>
  </w:num>
  <w:num w16cid:durableId="1436831028" w:numId="160">
    <w:abstractNumId w:val="8"/>
  </w:num>
  <w:num w16cid:durableId="682783231" w:numId="161">
    <w:abstractNumId w:val="4"/>
  </w:num>
  <w:num w16cid:durableId="1289118299" w:numId="162">
    <w:abstractNumId w:val="5"/>
  </w:num>
  <w:num w16cid:durableId="1928726136" w:numId="163">
    <w:abstractNumId w:val="6"/>
  </w:num>
  <w:num w16cid:durableId="1431052180" w:numId="164">
    <w:abstractNumId w:val="7"/>
  </w:num>
  <w:num w16cid:durableId="691804497" w:numId="165">
    <w:abstractNumId w:val="9"/>
  </w:num>
  <w:num w16cid:durableId="1349060671" w:numId="166">
    <w:abstractNumId w:val="0"/>
  </w:num>
  <w:num w16cid:durableId="1022780592" w:numId="167">
    <w:abstractNumId w:val="1"/>
  </w:num>
  <w:num w16cid:durableId="1265764317" w:numId="168">
    <w:abstractNumId w:val="2"/>
  </w:num>
  <w:num w16cid:durableId="252128459" w:numId="169">
    <w:abstractNumId w:val="3"/>
  </w:num>
  <w:num w16cid:durableId="1558668167" w:numId="170">
    <w:abstractNumId w:val="8"/>
  </w:num>
  <w:num w16cid:durableId="1754930727" w:numId="171">
    <w:abstractNumId w:val="4"/>
  </w:num>
  <w:num w16cid:durableId="239415715" w:numId="172">
    <w:abstractNumId w:val="5"/>
  </w:num>
  <w:num w16cid:durableId="613437788" w:numId="173">
    <w:abstractNumId w:val="6"/>
  </w:num>
  <w:num w16cid:durableId="1224365032" w:numId="174">
    <w:abstractNumId w:val="7"/>
  </w:num>
  <w:num w16cid:durableId="1420638008" w:numId="175">
    <w:abstractNumId w:val="9"/>
  </w:num>
  <w:num w16cid:durableId="1108083860" w:numId="176">
    <w:abstractNumId w:val="0"/>
  </w:num>
  <w:num w16cid:durableId="136072695" w:numId="177">
    <w:abstractNumId w:val="1"/>
  </w:num>
  <w:num w16cid:durableId="1915356836" w:numId="178">
    <w:abstractNumId w:val="2"/>
  </w:num>
  <w:num w16cid:durableId="456992663" w:numId="179">
    <w:abstractNumId w:val="3"/>
  </w:num>
  <w:num w16cid:durableId="1780220501" w:numId="180">
    <w:abstractNumId w:val="8"/>
  </w:num>
  <w:num w16cid:durableId="1457065639" w:numId="181">
    <w:abstractNumId w:val="4"/>
  </w:num>
  <w:num w16cid:durableId="182940914" w:numId="182">
    <w:abstractNumId w:val="5"/>
  </w:num>
  <w:num w16cid:durableId="793061498" w:numId="183">
    <w:abstractNumId w:val="6"/>
  </w:num>
  <w:num w16cid:durableId="1264342899" w:numId="184">
    <w:abstractNumId w:val="7"/>
  </w:num>
  <w:num w16cid:durableId="263420206" w:numId="185">
    <w:abstractNumId w:val="9"/>
  </w:num>
  <w:num w16cid:durableId="171380944" w:numId="186">
    <w:abstractNumId w:val="0"/>
  </w:num>
  <w:num w16cid:durableId="800654295" w:numId="187">
    <w:abstractNumId w:val="1"/>
  </w:num>
  <w:num w16cid:durableId="113211519" w:numId="188">
    <w:abstractNumId w:val="2"/>
  </w:num>
  <w:num w16cid:durableId="233393678" w:numId="189">
    <w:abstractNumId w:val="3"/>
  </w:num>
  <w:num w16cid:durableId="1961642510" w:numId="190">
    <w:abstractNumId w:val="8"/>
  </w:num>
  <w:num w16cid:durableId="295262110" w:numId="191">
    <w:abstractNumId w:val="4"/>
  </w:num>
  <w:num w16cid:durableId="820851743" w:numId="192">
    <w:abstractNumId w:val="5"/>
  </w:num>
  <w:num w16cid:durableId="605775918" w:numId="193">
    <w:abstractNumId w:val="6"/>
  </w:num>
  <w:num w16cid:durableId="21248608" w:numId="194">
    <w:abstractNumId w:val="7"/>
  </w:num>
  <w:num w16cid:durableId="1258323682" w:numId="195">
    <w:abstractNumId w:val="9"/>
  </w:num>
  <w:num w16cid:durableId="1829201654" w:numId="196">
    <w:abstractNumId w:val="0"/>
  </w:num>
  <w:num w16cid:durableId="374426818" w:numId="197">
    <w:abstractNumId w:val="1"/>
  </w:num>
  <w:num w16cid:durableId="1881435591" w:numId="198">
    <w:abstractNumId w:val="2"/>
  </w:num>
  <w:num w16cid:durableId="845632221" w:numId="199">
    <w:abstractNumId w:val="3"/>
  </w:num>
  <w:num w16cid:durableId="1517309279" w:numId="200">
    <w:abstractNumId w:val="8"/>
  </w:num>
  <w:num w16cid:durableId="1155217248" w:numId="201">
    <w:abstractNumId w:val="4"/>
  </w:num>
  <w:num w16cid:durableId="2011518463" w:numId="202">
    <w:abstractNumId w:val="5"/>
  </w:num>
  <w:num w16cid:durableId="1960798408" w:numId="203">
    <w:abstractNumId w:val="6"/>
  </w:num>
  <w:num w16cid:durableId="1426072068" w:numId="204">
    <w:abstractNumId w:val="7"/>
  </w:num>
  <w:num w16cid:durableId="890966276" w:numId="205">
    <w:abstractNumId w:val="9"/>
  </w:num>
  <w:num w16cid:durableId="645859543" w:numId="206">
    <w:abstractNumId w:val="0"/>
  </w:num>
  <w:num w16cid:durableId="1693919397" w:numId="207">
    <w:abstractNumId w:val="1"/>
  </w:num>
  <w:num w16cid:durableId="1234506822" w:numId="208">
    <w:abstractNumId w:val="2"/>
  </w:num>
  <w:num w16cid:durableId="438180170" w:numId="209">
    <w:abstractNumId w:val="3"/>
  </w:num>
  <w:num w16cid:durableId="146554395" w:numId="210">
    <w:abstractNumId w:val="8"/>
  </w:num>
  <w:num w16cid:durableId="294524232" w:numId="211">
    <w:abstractNumId w:val="4"/>
  </w:num>
  <w:num w16cid:durableId="531193150" w:numId="212">
    <w:abstractNumId w:val="5"/>
  </w:num>
  <w:num w16cid:durableId="806552754" w:numId="213">
    <w:abstractNumId w:val="6"/>
  </w:num>
  <w:num w16cid:durableId="353769669" w:numId="214">
    <w:abstractNumId w:val="7"/>
  </w:num>
  <w:num w16cid:durableId="1313175618" w:numId="215">
    <w:abstractNumId w:val="9"/>
  </w:num>
  <w:num w16cid:durableId="146823228" w:numId="216">
    <w:abstractNumId w:val="0"/>
  </w:num>
  <w:num w16cid:durableId="1382436993" w:numId="217">
    <w:abstractNumId w:val="1"/>
  </w:num>
  <w:num w16cid:durableId="1732463266" w:numId="218">
    <w:abstractNumId w:val="2"/>
  </w:num>
  <w:num w16cid:durableId="2075661569" w:numId="219">
    <w:abstractNumId w:val="3"/>
  </w:num>
  <w:num w16cid:durableId="656886470" w:numId="220">
    <w:abstractNumId w:val="8"/>
  </w:num>
  <w:num w16cid:durableId="1246262263" w:numId="221">
    <w:abstractNumId w:val="4"/>
  </w:num>
  <w:num w16cid:durableId="888222162" w:numId="222">
    <w:abstractNumId w:val="5"/>
  </w:num>
  <w:num w16cid:durableId="966855563" w:numId="223">
    <w:abstractNumId w:val="6"/>
  </w:num>
  <w:num w16cid:durableId="172959859" w:numId="224">
    <w:abstractNumId w:val="7"/>
  </w:num>
  <w:num w16cid:durableId="1613441046" w:numId="225">
    <w:abstractNumId w:val="9"/>
  </w:num>
  <w:num w16cid:durableId="768811549" w:numId="226">
    <w:abstractNumId w:val="0"/>
  </w:num>
  <w:num w16cid:durableId="1153722262" w:numId="227">
    <w:abstractNumId w:val="1"/>
  </w:num>
  <w:num w16cid:durableId="1286809660" w:numId="228">
    <w:abstractNumId w:val="2"/>
  </w:num>
  <w:num w16cid:durableId="148792157" w:numId="229">
    <w:abstractNumId w:val="3"/>
  </w:num>
  <w:num w16cid:durableId="856307069" w:numId="230">
    <w:abstractNumId w:val="8"/>
  </w:num>
  <w:num w16cid:durableId="1102334906" w:numId="231">
    <w:abstractNumId w:val="4"/>
  </w:num>
  <w:num w16cid:durableId="753938983" w:numId="232">
    <w:abstractNumId w:val="5"/>
  </w:num>
  <w:num w16cid:durableId="573049800" w:numId="233">
    <w:abstractNumId w:val="6"/>
  </w:num>
  <w:num w16cid:durableId="1804081141" w:numId="234">
    <w:abstractNumId w:val="7"/>
  </w:num>
  <w:num w16cid:durableId="1009524517" w:numId="235">
    <w:abstractNumId w:val="9"/>
  </w:num>
  <w:num w16cid:durableId="164129802" w:numId="236">
    <w:abstractNumId w:val="0"/>
  </w:num>
  <w:num w16cid:durableId="1646398592" w:numId="237">
    <w:abstractNumId w:val="1"/>
  </w:num>
  <w:num w16cid:durableId="1342972931" w:numId="238">
    <w:abstractNumId w:val="2"/>
  </w:num>
  <w:num w16cid:durableId="623389327" w:numId="239">
    <w:abstractNumId w:val="3"/>
  </w:num>
  <w:num w16cid:durableId="768086462" w:numId="240">
    <w:abstractNumId w:val="8"/>
  </w:num>
  <w:num w16cid:durableId="66849734" w:numId="241">
    <w:abstractNumId w:val="4"/>
  </w:num>
  <w:num w16cid:durableId="1718355621" w:numId="242">
    <w:abstractNumId w:val="5"/>
  </w:num>
  <w:num w16cid:durableId="1759592636" w:numId="243">
    <w:abstractNumId w:val="6"/>
  </w:num>
  <w:num w16cid:durableId="402871920" w:numId="244">
    <w:abstractNumId w:val="7"/>
  </w:num>
  <w:num w16cid:durableId="1501116749" w:numId="245">
    <w:abstractNumId w:val="9"/>
  </w:num>
  <w:num w16cid:durableId="269706475" w:numId="246">
    <w:abstractNumId w:val="0"/>
  </w:num>
  <w:num w16cid:durableId="2090610819" w:numId="247">
    <w:abstractNumId w:val="1"/>
  </w:num>
  <w:num w16cid:durableId="1407024179" w:numId="248">
    <w:abstractNumId w:val="2"/>
  </w:num>
  <w:num w16cid:durableId="1804956987" w:numId="249">
    <w:abstractNumId w:val="3"/>
  </w:num>
  <w:num w16cid:durableId="1955549222" w:numId="250">
    <w:abstractNumId w:val="8"/>
  </w:num>
  <w:num w16cid:durableId="1914311026" w:numId="251">
    <w:abstractNumId w:val="4"/>
  </w:num>
  <w:num w16cid:durableId="1687705870" w:numId="252">
    <w:abstractNumId w:val="5"/>
  </w:num>
  <w:num w16cid:durableId="1706174800" w:numId="253">
    <w:abstractNumId w:val="6"/>
  </w:num>
  <w:num w16cid:durableId="1447190243" w:numId="254">
    <w:abstractNumId w:val="7"/>
  </w:num>
  <w:num w16cid:durableId="1117598649" w:numId="255">
    <w:abstractNumId w:val="9"/>
  </w:num>
  <w:num w16cid:durableId="721027807" w:numId="256">
    <w:abstractNumId w:val="0"/>
  </w:num>
  <w:num w16cid:durableId="516313134" w:numId="257">
    <w:abstractNumId w:val="1"/>
  </w:num>
  <w:num w16cid:durableId="739523843" w:numId="258">
    <w:abstractNumId w:val="2"/>
  </w:num>
  <w:num w16cid:durableId="297414458" w:numId="259">
    <w:abstractNumId w:val="3"/>
  </w:num>
  <w:num w16cid:durableId="1606113721" w:numId="260">
    <w:abstractNumId w:val="8"/>
  </w:num>
  <w:num w16cid:durableId="205601387" w:numId="261">
    <w:abstractNumId w:val="4"/>
  </w:num>
  <w:num w16cid:durableId="1859544780" w:numId="262">
    <w:abstractNumId w:val="5"/>
  </w:num>
  <w:num w16cid:durableId="1941797371" w:numId="263">
    <w:abstractNumId w:val="6"/>
  </w:num>
  <w:num w16cid:durableId="1158569797" w:numId="264">
    <w:abstractNumId w:val="7"/>
  </w:num>
  <w:num w16cid:durableId="1181166498" w:numId="265">
    <w:abstractNumId w:val="9"/>
  </w:num>
  <w:num w16cid:durableId="1516842432" w:numId="266">
    <w:abstractNumId w:val="0"/>
  </w:num>
  <w:num w16cid:durableId="471364938" w:numId="267">
    <w:abstractNumId w:val="1"/>
  </w:num>
  <w:num w16cid:durableId="982349148" w:numId="268">
    <w:abstractNumId w:val="2"/>
  </w:num>
  <w:num w16cid:durableId="567688497" w:numId="269">
    <w:abstractNumId w:val="3"/>
  </w:num>
  <w:num w16cid:durableId="967589838" w:numId="270">
    <w:abstractNumId w:val="8"/>
  </w:num>
  <w:num w16cid:durableId="1159537633" w:numId="271">
    <w:abstractNumId w:val="4"/>
  </w:num>
  <w:num w16cid:durableId="414059205" w:numId="272">
    <w:abstractNumId w:val="5"/>
  </w:num>
  <w:num w16cid:durableId="949245979" w:numId="273">
    <w:abstractNumId w:val="6"/>
  </w:num>
  <w:num w16cid:durableId="1508641240" w:numId="274">
    <w:abstractNumId w:val="7"/>
  </w:num>
  <w:num w16cid:durableId="1110515311" w:numId="275">
    <w:abstractNumId w:val="9"/>
  </w:num>
  <w:num w16cid:durableId="1405255078" w:numId="276">
    <w:abstractNumId w:val="0"/>
  </w:num>
  <w:num w16cid:durableId="2024164769" w:numId="277">
    <w:abstractNumId w:val="1"/>
  </w:num>
  <w:num w16cid:durableId="1871187096" w:numId="278">
    <w:abstractNumId w:val="2"/>
  </w:num>
  <w:num w16cid:durableId="1686396070" w:numId="279">
    <w:abstractNumId w:val="3"/>
  </w:num>
  <w:num w16cid:durableId="184903020" w:numId="280">
    <w:abstractNumId w:val="8"/>
  </w:num>
  <w:num w16cid:durableId="317850930" w:numId="281">
    <w:abstractNumId w:val="4"/>
  </w:num>
  <w:num w16cid:durableId="500319937" w:numId="282">
    <w:abstractNumId w:val="5"/>
  </w:num>
  <w:num w16cid:durableId="563879900" w:numId="283">
    <w:abstractNumId w:val="6"/>
  </w:num>
  <w:num w16cid:durableId="1256548820" w:numId="284">
    <w:abstractNumId w:val="7"/>
  </w:num>
  <w:num w16cid:durableId="468086556" w:numId="285">
    <w:abstractNumId w:val="9"/>
  </w:num>
  <w:num w16cid:durableId="693845733" w:numId="286">
    <w:abstractNumId w:val="0"/>
  </w:num>
  <w:num w16cid:durableId="276956981" w:numId="287">
    <w:abstractNumId w:val="1"/>
  </w:num>
  <w:num w16cid:durableId="1234661130" w:numId="288">
    <w:abstractNumId w:val="2"/>
  </w:num>
  <w:num w16cid:durableId="2039548833" w:numId="289">
    <w:abstractNumId w:val="3"/>
  </w:num>
  <w:num w16cid:durableId="1497960356" w:numId="290">
    <w:abstractNumId w:val="8"/>
  </w:num>
  <w:num w16cid:durableId="1795562755" w:numId="291">
    <w:abstractNumId w:val="4"/>
  </w:num>
  <w:num w16cid:durableId="1763142028" w:numId="292">
    <w:abstractNumId w:val="5"/>
  </w:num>
  <w:num w16cid:durableId="617836053" w:numId="293">
    <w:abstractNumId w:val="6"/>
  </w:num>
  <w:num w16cid:durableId="677466699" w:numId="294">
    <w:abstractNumId w:val="7"/>
  </w:num>
  <w:num w16cid:durableId="411704873" w:numId="295">
    <w:abstractNumId w:val="9"/>
  </w:num>
  <w:num w16cid:durableId="823277101" w:numId="296">
    <w:abstractNumId w:val="0"/>
  </w:num>
  <w:num w16cid:durableId="1521117204" w:numId="297">
    <w:abstractNumId w:val="1"/>
  </w:num>
  <w:num w16cid:durableId="1198084656" w:numId="298">
    <w:abstractNumId w:val="2"/>
  </w:num>
  <w:num w16cid:durableId="1436318620" w:numId="299">
    <w:abstractNumId w:val="3"/>
  </w:num>
  <w:num w16cid:durableId="1680039772" w:numId="300">
    <w:abstractNumId w:val="8"/>
  </w:num>
  <w:num w16cid:durableId="968437824" w:numId="301">
    <w:abstractNumId w:val="4"/>
  </w:num>
  <w:num w16cid:durableId="1461459414" w:numId="302">
    <w:abstractNumId w:val="5"/>
  </w:num>
  <w:num w16cid:durableId="2119176209" w:numId="303">
    <w:abstractNumId w:val="6"/>
  </w:num>
  <w:num w16cid:durableId="771634567" w:numId="304">
    <w:abstractNumId w:val="7"/>
  </w:num>
  <w:num w16cid:durableId="441341025" w:numId="305">
    <w:abstractNumId w:val="9"/>
  </w:num>
  <w:num w16cid:durableId="716658676" w:numId="306">
    <w:abstractNumId w:val="0"/>
  </w:num>
  <w:num w16cid:durableId="1779179250" w:numId="307">
    <w:abstractNumId w:val="1"/>
  </w:num>
  <w:num w16cid:durableId="2114010194" w:numId="308">
    <w:abstractNumId w:val="2"/>
  </w:num>
  <w:num w16cid:durableId="2134865960" w:numId="309">
    <w:abstractNumId w:val="3"/>
  </w:num>
  <w:num w16cid:durableId="1285498406" w:numId="310">
    <w:abstractNumId w:val="8"/>
  </w:num>
  <w:num w16cid:durableId="240024430" w:numId="311">
    <w:abstractNumId w:val="4"/>
  </w:num>
  <w:num w16cid:durableId="1624462897" w:numId="312">
    <w:abstractNumId w:val="5"/>
  </w:num>
  <w:num w16cid:durableId="368724880" w:numId="313">
    <w:abstractNumId w:val="6"/>
  </w:num>
  <w:num w16cid:durableId="2101019743" w:numId="314">
    <w:abstractNumId w:val="7"/>
  </w:num>
  <w:num w16cid:durableId="1671254926" w:numId="315">
    <w:abstractNumId w:val="9"/>
  </w:num>
  <w:num w16cid:durableId="825323943" w:numId="316">
    <w:abstractNumId w:val="0"/>
  </w:num>
  <w:num w16cid:durableId="2144422409" w:numId="317">
    <w:abstractNumId w:val="1"/>
  </w:num>
  <w:num w16cid:durableId="1363239323" w:numId="318">
    <w:abstractNumId w:val="2"/>
  </w:num>
  <w:num w16cid:durableId="1350450369" w:numId="319">
    <w:abstractNumId w:val="3"/>
  </w:num>
  <w:num w16cid:durableId="191496712" w:numId="320">
    <w:abstractNumId w:val="8"/>
  </w:num>
  <w:num w16cid:durableId="1551108487" w:numId="321">
    <w:abstractNumId w:val="4"/>
  </w:num>
  <w:num w16cid:durableId="1963615040" w:numId="322">
    <w:abstractNumId w:val="5"/>
  </w:num>
  <w:num w16cid:durableId="1608350554" w:numId="323">
    <w:abstractNumId w:val="6"/>
  </w:num>
  <w:num w16cid:durableId="848636081" w:numId="324">
    <w:abstractNumId w:val="7"/>
  </w:num>
  <w:num w16cid:durableId="1748260047" w:numId="325">
    <w:abstractNumId w:val="9"/>
  </w:num>
  <w:num w16cid:durableId="1914391109" w:numId="326">
    <w:abstractNumId w:val="0"/>
  </w:num>
  <w:num w16cid:durableId="783769121" w:numId="327">
    <w:abstractNumId w:val="1"/>
  </w:num>
  <w:num w16cid:durableId="419103096" w:numId="328">
    <w:abstractNumId w:val="2"/>
  </w:num>
  <w:num w16cid:durableId="1033188466" w:numId="329">
    <w:abstractNumId w:val="3"/>
  </w:num>
  <w:num w16cid:durableId="1240865382" w:numId="330">
    <w:abstractNumId w:val="8"/>
  </w:num>
  <w:num w16cid:durableId="1630432936" w:numId="331">
    <w:abstractNumId w:val="4"/>
  </w:num>
  <w:num w16cid:durableId="380371310" w:numId="332">
    <w:abstractNumId w:val="5"/>
  </w:num>
  <w:num w16cid:durableId="451480074" w:numId="333">
    <w:abstractNumId w:val="6"/>
  </w:num>
  <w:num w16cid:durableId="484129138" w:numId="334">
    <w:abstractNumId w:val="7"/>
  </w:num>
  <w:num w16cid:durableId="118038262" w:numId="335">
    <w:abstractNumId w:val="9"/>
  </w:num>
  <w:num w16cid:durableId="1914393799" w:numId="336">
    <w:abstractNumId w:val="0"/>
  </w:num>
  <w:num w16cid:durableId="788553942" w:numId="337">
    <w:abstractNumId w:val="1"/>
  </w:num>
  <w:num w16cid:durableId="1362777335" w:numId="338">
    <w:abstractNumId w:val="2"/>
  </w:num>
  <w:num w16cid:durableId="906182903" w:numId="339">
    <w:abstractNumId w:val="3"/>
  </w:num>
  <w:num w16cid:durableId="1193880377" w:numId="340">
    <w:abstractNumId w:val="8"/>
  </w:num>
  <w:num w16cid:durableId="944771374" w:numId="341">
    <w:abstractNumId w:val="4"/>
  </w:num>
  <w:num w16cid:durableId="608970584" w:numId="342">
    <w:abstractNumId w:val="5"/>
  </w:num>
  <w:num w16cid:durableId="961034468" w:numId="343">
    <w:abstractNumId w:val="6"/>
  </w:num>
  <w:num w16cid:durableId="2128888727" w:numId="344">
    <w:abstractNumId w:val="7"/>
  </w:num>
  <w:num w16cid:durableId="936140303" w:numId="345">
    <w:abstractNumId w:val="9"/>
  </w:num>
  <w:num w16cid:durableId="1756170279" w:numId="346">
    <w:abstractNumId w:val="0"/>
  </w:num>
  <w:num w16cid:durableId="2078042900" w:numId="347">
    <w:abstractNumId w:val="1"/>
  </w:num>
  <w:num w16cid:durableId="1749961264" w:numId="348">
    <w:abstractNumId w:val="2"/>
  </w:num>
  <w:num w16cid:durableId="1977712146" w:numId="349">
    <w:abstractNumId w:val="3"/>
  </w:num>
  <w:num w16cid:durableId="1164007283" w:numId="350">
    <w:abstractNumId w:val="8"/>
  </w:num>
  <w:num w16cid:durableId="275135676" w:numId="351">
    <w:abstractNumId w:val="4"/>
  </w:num>
  <w:num w16cid:durableId="1953979334" w:numId="352">
    <w:abstractNumId w:val="5"/>
  </w:num>
  <w:num w16cid:durableId="931737294" w:numId="353">
    <w:abstractNumId w:val="6"/>
  </w:num>
  <w:num w16cid:durableId="1725986368" w:numId="354">
    <w:abstractNumId w:val="7"/>
  </w:num>
  <w:num w16cid:durableId="184908788" w:numId="355">
    <w:abstractNumId w:val="9"/>
  </w:num>
  <w:num w16cid:durableId="986711969" w:numId="356">
    <w:abstractNumId w:val="0"/>
  </w:num>
  <w:num w16cid:durableId="650787697" w:numId="357">
    <w:abstractNumId w:val="1"/>
  </w:num>
  <w:num w16cid:durableId="152986197" w:numId="358">
    <w:abstractNumId w:val="2"/>
  </w:num>
  <w:num w16cid:durableId="61415910" w:numId="359">
    <w:abstractNumId w:val="3"/>
  </w:num>
  <w:num w16cid:durableId="1502046444" w:numId="360">
    <w:abstractNumId w:val="8"/>
  </w:num>
  <w:num w16cid:durableId="1434935900" w:numId="361">
    <w:abstractNumId w:val="4"/>
  </w:num>
  <w:num w16cid:durableId="482741965" w:numId="362">
    <w:abstractNumId w:val="5"/>
  </w:num>
  <w:num w16cid:durableId="1355034557" w:numId="363">
    <w:abstractNumId w:val="6"/>
  </w:num>
  <w:num w16cid:durableId="814564680" w:numId="364">
    <w:abstractNumId w:val="7"/>
  </w:num>
  <w:num w16cid:durableId="708922276" w:numId="365">
    <w:abstractNumId w:val="9"/>
  </w:num>
  <w:num w16cid:durableId="1698508305" w:numId="366">
    <w:abstractNumId w:val="0"/>
  </w:num>
  <w:num w16cid:durableId="1684673883" w:numId="367">
    <w:abstractNumId w:val="1"/>
  </w:num>
  <w:num w16cid:durableId="840237655" w:numId="368">
    <w:abstractNumId w:val="2"/>
  </w:num>
  <w:num w16cid:durableId="1547335388" w:numId="369">
    <w:abstractNumId w:val="3"/>
  </w:num>
  <w:num w16cid:durableId="1129009546" w:numId="370">
    <w:abstractNumId w:val="8"/>
  </w:num>
  <w:num w16cid:durableId="2139637761" w:numId="371">
    <w:abstractNumId w:val="4"/>
  </w:num>
  <w:num w16cid:durableId="507914560" w:numId="372">
    <w:abstractNumId w:val="5"/>
  </w:num>
  <w:num w16cid:durableId="498037807" w:numId="373">
    <w:abstractNumId w:val="6"/>
  </w:num>
  <w:num w16cid:durableId="805514133" w:numId="374">
    <w:abstractNumId w:val="7"/>
  </w:num>
  <w:num w16cid:durableId="89086006" w:numId="375">
    <w:abstractNumId w:val="9"/>
  </w:num>
  <w:num w16cid:durableId="1178537857" w:numId="376">
    <w:abstractNumId w:val="0"/>
  </w:num>
  <w:num w16cid:durableId="2034333808" w:numId="377">
    <w:abstractNumId w:val="1"/>
  </w:num>
  <w:num w16cid:durableId="1317034477" w:numId="378">
    <w:abstractNumId w:val="2"/>
  </w:num>
  <w:num w16cid:durableId="1340500914" w:numId="379">
    <w:abstractNumId w:val="3"/>
  </w:num>
  <w:num w16cid:durableId="1630086865" w:numId="380">
    <w:abstractNumId w:val="8"/>
  </w:num>
  <w:num w16cid:durableId="261685550" w:numId="381">
    <w:abstractNumId w:val="4"/>
  </w:num>
  <w:num w16cid:durableId="2086099650" w:numId="382">
    <w:abstractNumId w:val="5"/>
  </w:num>
  <w:num w16cid:durableId="233009175" w:numId="383">
    <w:abstractNumId w:val="6"/>
  </w:num>
  <w:num w16cid:durableId="395784125" w:numId="384">
    <w:abstractNumId w:val="7"/>
  </w:num>
  <w:num w16cid:durableId="1217744179" w:numId="385">
    <w:abstractNumId w:val="9"/>
  </w:num>
  <w:num w16cid:durableId="1042250251" w:numId="386">
    <w:abstractNumId w:val="0"/>
  </w:num>
  <w:num w16cid:durableId="2015722989" w:numId="387">
    <w:abstractNumId w:val="1"/>
  </w:num>
  <w:num w16cid:durableId="74329453" w:numId="388">
    <w:abstractNumId w:val="2"/>
  </w:num>
  <w:num w16cid:durableId="1756168490" w:numId="389">
    <w:abstractNumId w:val="3"/>
  </w:num>
  <w:num w16cid:durableId="1861972382" w:numId="390">
    <w:abstractNumId w:val="8"/>
  </w:num>
  <w:num w16cid:durableId="755320147" w:numId="391">
    <w:abstractNumId w:val="4"/>
  </w:num>
  <w:num w16cid:durableId="128398704" w:numId="392">
    <w:abstractNumId w:val="5"/>
  </w:num>
  <w:num w16cid:durableId="28379655" w:numId="393">
    <w:abstractNumId w:val="6"/>
  </w:num>
  <w:num w16cid:durableId="304627491" w:numId="394">
    <w:abstractNumId w:val="7"/>
  </w:num>
  <w:num w16cid:durableId="65421707" w:numId="395">
    <w:abstractNumId w:val="9"/>
  </w:num>
  <w:num w16cid:durableId="1121339314" w:numId="396">
    <w:abstractNumId w:val="0"/>
  </w:num>
  <w:num w16cid:durableId="1356810869" w:numId="397">
    <w:abstractNumId w:val="1"/>
  </w:num>
  <w:num w16cid:durableId="1202209757" w:numId="398">
    <w:abstractNumId w:val="2"/>
  </w:num>
  <w:num w16cid:durableId="2117014863" w:numId="399">
    <w:abstractNumId w:val="3"/>
  </w:num>
  <w:num w16cid:durableId="19862510" w:numId="400">
    <w:abstractNumId w:val="8"/>
  </w:num>
  <w:num w16cid:durableId="551430900" w:numId="401">
    <w:abstractNumId w:val="4"/>
  </w:num>
  <w:num w16cid:durableId="644555469" w:numId="402">
    <w:abstractNumId w:val="5"/>
  </w:num>
  <w:num w16cid:durableId="1434132490" w:numId="403">
    <w:abstractNumId w:val="6"/>
  </w:num>
  <w:num w16cid:durableId="416292927" w:numId="404">
    <w:abstractNumId w:val="7"/>
  </w:num>
  <w:num w16cid:durableId="576286901" w:numId="405">
    <w:abstractNumId w:val="9"/>
  </w:num>
  <w:num w16cid:durableId="654142353" w:numId="406">
    <w:abstractNumId w:val="0"/>
  </w:num>
  <w:num w16cid:durableId="1189559387" w:numId="407">
    <w:abstractNumId w:val="1"/>
  </w:num>
  <w:num w16cid:durableId="1524130144" w:numId="408">
    <w:abstractNumId w:val="2"/>
  </w:num>
  <w:num w16cid:durableId="1116100238" w:numId="409">
    <w:abstractNumId w:val="3"/>
  </w:num>
  <w:num w16cid:durableId="1836408206" w:numId="410">
    <w:abstractNumId w:val="8"/>
  </w:num>
  <w:num w16cid:durableId="1735354368" w:numId="411">
    <w:abstractNumId w:val="4"/>
  </w:num>
  <w:num w16cid:durableId="271133116" w:numId="412">
    <w:abstractNumId w:val="5"/>
  </w:num>
  <w:num w16cid:durableId="963345194" w:numId="413">
    <w:abstractNumId w:val="6"/>
  </w:num>
  <w:num w16cid:durableId="1116562360" w:numId="414">
    <w:abstractNumId w:val="7"/>
  </w:num>
  <w:num w16cid:durableId="1026638300" w:numId="415">
    <w:abstractNumId w:val="9"/>
  </w:num>
  <w:num w16cid:durableId="1336766810" w:numId="416">
    <w:abstractNumId w:val="0"/>
  </w:num>
  <w:num w16cid:durableId="1569414097" w:numId="417">
    <w:abstractNumId w:val="1"/>
  </w:num>
  <w:num w16cid:durableId="1820729663" w:numId="418">
    <w:abstractNumId w:val="2"/>
  </w:num>
  <w:num w16cid:durableId="2090736273" w:numId="419">
    <w:abstractNumId w:val="3"/>
  </w:num>
  <w:num w16cid:durableId="1267420060" w:numId="420">
    <w:abstractNumId w:val="8"/>
  </w:num>
  <w:num w16cid:durableId="276300084" w:numId="421">
    <w:abstractNumId w:val="4"/>
  </w:num>
  <w:num w16cid:durableId="1221213729" w:numId="422">
    <w:abstractNumId w:val="5"/>
  </w:num>
  <w:num w16cid:durableId="1452673096" w:numId="423">
    <w:abstractNumId w:val="6"/>
  </w:num>
  <w:num w16cid:durableId="918708385" w:numId="424">
    <w:abstractNumId w:val="7"/>
  </w:num>
  <w:num w16cid:durableId="1526018470" w:numId="425">
    <w:abstractNumId w:val="9"/>
  </w:num>
  <w:num w16cid:durableId="943339467" w:numId="426">
    <w:abstractNumId w:val="0"/>
  </w:num>
  <w:num w16cid:durableId="886650328" w:numId="427">
    <w:abstractNumId w:val="1"/>
  </w:num>
  <w:num w16cid:durableId="1034774612" w:numId="428">
    <w:abstractNumId w:val="2"/>
  </w:num>
  <w:num w16cid:durableId="796339920" w:numId="429">
    <w:abstractNumId w:val="3"/>
  </w:num>
  <w:num w16cid:durableId="1675062348" w:numId="430">
    <w:abstractNumId w:val="8"/>
  </w:num>
  <w:num w16cid:durableId="2065324985" w:numId="431">
    <w:abstractNumId w:val="4"/>
  </w:num>
  <w:num w16cid:durableId="1399788284" w:numId="432">
    <w:abstractNumId w:val="5"/>
  </w:num>
  <w:num w16cid:durableId="672143162" w:numId="433">
    <w:abstractNumId w:val="6"/>
  </w:num>
  <w:num w16cid:durableId="835269354" w:numId="434">
    <w:abstractNumId w:val="7"/>
  </w:num>
  <w:num w16cid:durableId="1495796217" w:numId="435">
    <w:abstractNumId w:val="9"/>
  </w:num>
  <w:num w16cid:durableId="1364945345" w:numId="436">
    <w:abstractNumId w:val="0"/>
  </w:num>
  <w:num w16cid:durableId="1116214998" w:numId="437">
    <w:abstractNumId w:val="1"/>
  </w:num>
  <w:num w16cid:durableId="863910072" w:numId="438">
    <w:abstractNumId w:val="2"/>
  </w:num>
  <w:num w16cid:durableId="1308315389" w:numId="439">
    <w:abstractNumId w:val="3"/>
  </w:num>
  <w:num w16cid:durableId="1563786938" w:numId="440">
    <w:abstractNumId w:val="8"/>
  </w:num>
  <w:num w16cid:durableId="312177600" w:numId="441">
    <w:abstractNumId w:val="4"/>
  </w:num>
  <w:num w16cid:durableId="1363633215" w:numId="442">
    <w:abstractNumId w:val="5"/>
  </w:num>
  <w:num w16cid:durableId="827523762" w:numId="443">
    <w:abstractNumId w:val="6"/>
  </w:num>
  <w:num w16cid:durableId="1193492156" w:numId="444">
    <w:abstractNumId w:val="7"/>
  </w:num>
  <w:num w16cid:durableId="320542062" w:numId="445">
    <w:abstractNumId w:val="9"/>
  </w:num>
  <w:num w16cid:durableId="788746500" w:numId="446">
    <w:abstractNumId w:val="0"/>
  </w:num>
  <w:num w16cid:durableId="562715502" w:numId="447">
    <w:abstractNumId w:val="1"/>
  </w:num>
  <w:num w16cid:durableId="783423023" w:numId="448">
    <w:abstractNumId w:val="2"/>
  </w:num>
  <w:num w16cid:durableId="410664312" w:numId="449">
    <w:abstractNumId w:val="3"/>
  </w:num>
  <w:num w16cid:durableId="1902665755" w:numId="450">
    <w:abstractNumId w:val="8"/>
  </w:num>
  <w:num w16cid:durableId="1513644797" w:numId="451">
    <w:abstractNumId w:val="4"/>
  </w:num>
  <w:num w16cid:durableId="1144275798" w:numId="452">
    <w:abstractNumId w:val="5"/>
  </w:num>
  <w:num w16cid:durableId="1835564793" w:numId="453">
    <w:abstractNumId w:val="6"/>
  </w:num>
  <w:num w16cid:durableId="953486402" w:numId="454">
    <w:abstractNumId w:val="7"/>
  </w:num>
  <w:num w16cid:durableId="572854139" w:numId="455">
    <w:abstractNumId w:val="9"/>
  </w:num>
  <w:num w16cid:durableId="468133944" w:numId="456">
    <w:abstractNumId w:val="0"/>
  </w:num>
  <w:num w16cid:durableId="554240989" w:numId="457">
    <w:abstractNumId w:val="1"/>
  </w:num>
  <w:num w16cid:durableId="864559765" w:numId="458">
    <w:abstractNumId w:val="2"/>
  </w:num>
  <w:num w16cid:durableId="212086263" w:numId="459">
    <w:abstractNumId w:val="3"/>
  </w:num>
  <w:num w16cid:durableId="985668111" w:numId="460">
    <w:abstractNumId w:val="8"/>
  </w:num>
  <w:num w16cid:durableId="351301785" w:numId="461">
    <w:abstractNumId w:val="4"/>
  </w:num>
  <w:num w16cid:durableId="362562376" w:numId="462">
    <w:abstractNumId w:val="5"/>
  </w:num>
  <w:num w16cid:durableId="1868131800" w:numId="463">
    <w:abstractNumId w:val="6"/>
  </w:num>
  <w:num w16cid:durableId="864710110" w:numId="464">
    <w:abstractNumId w:val="7"/>
  </w:num>
  <w:num w16cid:durableId="2014600108" w:numId="465">
    <w:abstractNumId w:val="9"/>
  </w:num>
  <w:num w16cid:durableId="473256056" w:numId="466">
    <w:abstractNumId w:val="0"/>
  </w:num>
  <w:num w16cid:durableId="1953588668" w:numId="467">
    <w:abstractNumId w:val="1"/>
  </w:num>
  <w:num w16cid:durableId="1141655440" w:numId="468">
    <w:abstractNumId w:val="2"/>
  </w:num>
  <w:num w16cid:durableId="1155027540" w:numId="469">
    <w:abstractNumId w:val="3"/>
  </w:num>
  <w:num w16cid:durableId="630594184" w:numId="470">
    <w:abstractNumId w:val="8"/>
  </w:num>
  <w:num w16cid:durableId="141846531" w:numId="471">
    <w:abstractNumId w:val="4"/>
  </w:num>
  <w:num w16cid:durableId="1272544412" w:numId="472">
    <w:abstractNumId w:val="5"/>
  </w:num>
  <w:num w16cid:durableId="125436631" w:numId="473">
    <w:abstractNumId w:val="6"/>
  </w:num>
  <w:num w16cid:durableId="1808626385" w:numId="474">
    <w:abstractNumId w:val="7"/>
  </w:num>
  <w:num w16cid:durableId="675226135" w:numId="475">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720FB"/>
    <w:pPr>
      <w:spacing w:after="240" w:before="240"/>
    </w:pPr>
    <w:rPr>
      <w:rFonts w:ascii="Times" w:hAnsi="Times"/>
      <w:color w:themeColor="text1" w:val="000000"/>
    </w:rPr>
  </w:style>
  <w:style w:styleId="Heading1" w:type="paragraph">
    <w:name w:val="heading 1"/>
    <w:basedOn w:val="BodyText"/>
    <w:next w:val="BodyText"/>
    <w:uiPriority w:val="9"/>
    <w:qFormat/>
    <w:rsid w:val="003720FB"/>
    <w:pPr>
      <w:numPr>
        <w:numId w:val="13"/>
      </w:numPr>
      <w:outlineLvl w:val="0"/>
    </w:pPr>
    <w:rPr>
      <w:b/>
      <w:bCs/>
      <w:smallCaps/>
    </w:rPr>
  </w:style>
  <w:style w:styleId="Heading2" w:type="paragraph">
    <w:name w:val="heading 2"/>
    <w:basedOn w:val="BodyText"/>
    <w:next w:val="BodyText"/>
    <w:uiPriority w:val="9"/>
    <w:unhideWhenUsed/>
    <w:qFormat/>
    <w:rsid w:val="003720FB"/>
    <w:pPr>
      <w:numPr>
        <w:ilvl w:val="1"/>
        <w:numId w:val="13"/>
      </w:numPr>
      <w:ind w:left="450"/>
      <w:outlineLvl w:val="1"/>
    </w:pPr>
    <w:rPr>
      <w:b/>
      <w:bCs/>
    </w:rPr>
  </w:style>
  <w:style w:styleId="Heading3" w:type="paragraph">
    <w:name w:val="heading 3"/>
    <w:basedOn w:val="BodyText"/>
    <w:next w:val="BodyText"/>
    <w:uiPriority w:val="9"/>
    <w:unhideWhenUsed/>
    <w:qFormat/>
    <w:rsid w:val="00BC26DE"/>
    <w:pPr>
      <w:numPr>
        <w:ilvl w:val="2"/>
        <w:numId w:val="13"/>
      </w:numPr>
      <w:ind w:left="450"/>
      <w:outlineLvl w:val="2"/>
    </w:pPr>
    <w:rPr>
      <w:i/>
      <w:iCs/>
    </w:rPr>
  </w:style>
  <w:style w:styleId="Heading4" w:type="paragraph">
    <w:name w:val="heading 4"/>
    <w:basedOn w:val="BodyText"/>
    <w:next w:val="BodyText"/>
    <w:uiPriority w:val="9"/>
    <w:unhideWhenUsed/>
    <w:qFormat/>
    <w:rsid w:val="00BC26DE"/>
    <w:pPr>
      <w:numPr>
        <w:ilvl w:val="3"/>
        <w:numId w:val="13"/>
      </w:numPr>
      <w:ind w:left="630"/>
      <w:outlineLvl w:val="3"/>
    </w:pPr>
    <w:rPr>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60A30"/>
  </w:style>
  <w:style w:customStyle="1" w:styleId="FirstParagraph" w:type="paragraph">
    <w:name w:val="First Paragraph"/>
    <w:basedOn w:val="BodyText"/>
    <w:next w:val="BodyText"/>
    <w:qFormat/>
    <w:rsid w:val="001B43D1"/>
  </w:style>
  <w:style w:customStyle="1" w:styleId="Compact" w:type="paragraph">
    <w:name w:val="Compact"/>
    <w:basedOn w:val="BodyText"/>
    <w:qFormat/>
    <w:pPr>
      <w:spacing w:after="36" w:before="36"/>
    </w:pPr>
  </w:style>
  <w:style w:styleId="Title" w:type="paragraph">
    <w:name w:val="Title"/>
    <w:basedOn w:val="Normal"/>
    <w:next w:val="BodyText"/>
    <w:qFormat/>
    <w:rsid w:val="00E03987"/>
    <w:pPr>
      <w:keepNext/>
      <w:keepLines/>
      <w:spacing w:after="160" w:before="0"/>
      <w:jc w:val="center"/>
    </w:pPr>
    <w:rPr>
      <w:rFonts w:cstheme="majorBidi" w:eastAsiaTheme="majorEastAsia"/>
      <w:b/>
      <w:bCs/>
      <w:sz w:val="28"/>
      <w:szCs w:val="28"/>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720FB"/>
    <w:pPr>
      <w:keepNext/>
      <w:keepLines/>
      <w:spacing w:after="180"/>
      <w:jc w:val="center"/>
    </w:pPr>
    <w:rPr>
      <w:rFonts w:ascii="Times" w:hAnsi="Times"/>
      <w:color w:themeColor="text1" w:val="000000"/>
      <w:sz w:val="22"/>
      <w:szCs w:val="22"/>
    </w:rPr>
  </w:style>
  <w:style w:styleId="Date" w:type="paragraph">
    <w:name w:val="Date"/>
    <w:next w:val="BodyText"/>
    <w:qFormat/>
    <w:rsid w:val="00E03987"/>
    <w:pPr>
      <w:keepNext/>
      <w:keepLines/>
      <w:jc w:val="center"/>
    </w:pPr>
    <w:rPr>
      <w:rFonts w:ascii="Times" w:hAnsi="Times"/>
      <w:color w:themeColor="text1" w:val="000000"/>
      <w:sz w:val="22"/>
      <w:szCs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897C9E"/>
    <w:pPr>
      <w:spacing w:after="60" w:before="60"/>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265419"/>
    <w:pPr>
      <w:spacing w:before="0"/>
    </w:pPr>
    <w:rPr>
      <w:i/>
    </w:rPr>
  </w:style>
  <w:style w:customStyle="1" w:styleId="TableCaption" w:type="paragraph">
    <w:name w:val="Table Caption"/>
    <w:basedOn w:val="Caption"/>
    <w:rsid w:val="00897C9E"/>
    <w:pPr>
      <w:keepNext/>
      <w:spacing w:after="120" w:before="240"/>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505F6D"/>
    <w:pPr>
      <w:keepNext/>
    </w:pPr>
  </w:style>
  <w:style w:customStyle="1" w:styleId="CaptionChar" w:type="character">
    <w:name w:val="Caption Char"/>
    <w:basedOn w:val="DefaultParagraphFont"/>
    <w:link w:val="Caption"/>
    <w:rsid w:val="00265419"/>
    <w:rPr>
      <w:rFonts w:ascii="Times" w:hAnsi="Times"/>
      <w:i/>
      <w:color w:themeColor="text1" w:val="000000"/>
    </w:rPr>
  </w:style>
  <w:style w:customStyle="1" w:styleId="VerbatimChar" w:type="character">
    <w:name w:val="Verbatim Char"/>
    <w:basedOn w:val="CaptionChar"/>
    <w:link w:val="SourceCode"/>
    <w:rPr>
      <w:rFonts w:ascii="Consolas" w:hAnsi="Consolas"/>
      <w:i/>
      <w:color w:themeColor="text1" w:val="000000"/>
      <w:sz w:val="22"/>
    </w:rPr>
  </w:style>
  <w:style w:customStyle="1" w:styleId="SectionNumber" w:type="character">
    <w:name w:val="Section Number"/>
    <w:basedOn w:val="CaptionChar"/>
    <w:rPr>
      <w:rFonts w:ascii="Times" w:hAnsi="Times"/>
      <w:i/>
      <w:color w:themeColor="text1" w:val="000000"/>
    </w:rPr>
  </w:style>
  <w:style w:styleId="FootnoteReference" w:type="character">
    <w:name w:val="footnote reference"/>
    <w:basedOn w:val="CaptionChar"/>
    <w:rPr>
      <w:rFonts w:ascii="Times" w:hAnsi="Times"/>
      <w:i/>
      <w:color w:themeColor="text1" w:val="000000"/>
      <w:vertAlign w:val="superscript"/>
    </w:rPr>
  </w:style>
  <w:style w:styleId="Hyperlink" w:type="character">
    <w:name w:val="Hyperlink"/>
    <w:basedOn w:val="CaptionChar"/>
    <w:rPr>
      <w:rFonts w:ascii="Times" w:hAnsi="Times"/>
      <w:i/>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i/>
      <w:color w:val="204A87"/>
      <w:sz w:val="22"/>
      <w:shd w:color="auto" w:fill="F8F8F8" w:val="clear"/>
    </w:rPr>
  </w:style>
  <w:style w:customStyle="1" w:styleId="DataTypeTok" w:type="character">
    <w:name w:val="DataTypeTok"/>
    <w:basedOn w:val="VerbatimChar"/>
    <w:rPr>
      <w:rFonts w:ascii="Consolas" w:hAnsi="Consolas"/>
      <w:i/>
      <w:color w:val="204A87"/>
      <w:sz w:val="22"/>
      <w:shd w:color="auto" w:fill="F8F8F8" w:val="clear"/>
    </w:rPr>
  </w:style>
  <w:style w:customStyle="1" w:styleId="DecValTok" w:type="character">
    <w:name w:val="DecValTok"/>
    <w:basedOn w:val="VerbatimChar"/>
    <w:rPr>
      <w:rFonts w:ascii="Consolas" w:hAnsi="Consolas"/>
      <w:i/>
      <w:color w:val="0000CF"/>
      <w:sz w:val="22"/>
      <w:shd w:color="auto" w:fill="F8F8F8" w:val="clear"/>
    </w:rPr>
  </w:style>
  <w:style w:customStyle="1" w:styleId="BaseNTok" w:type="character">
    <w:name w:val="BaseNTok"/>
    <w:basedOn w:val="VerbatimChar"/>
    <w:rPr>
      <w:rFonts w:ascii="Consolas" w:hAnsi="Consolas"/>
      <w:i/>
      <w:color w:val="0000CF"/>
      <w:sz w:val="22"/>
      <w:shd w:color="auto" w:fill="F8F8F8" w:val="clear"/>
    </w:rPr>
  </w:style>
  <w:style w:customStyle="1" w:styleId="FloatTok" w:type="character">
    <w:name w:val="FloatTok"/>
    <w:basedOn w:val="VerbatimChar"/>
    <w:rPr>
      <w:rFonts w:ascii="Consolas" w:hAnsi="Consolas"/>
      <w:i/>
      <w:color w:val="0000CF"/>
      <w:sz w:val="22"/>
      <w:shd w:color="auto" w:fill="F8F8F8" w:val="clear"/>
    </w:rPr>
  </w:style>
  <w:style w:customStyle="1" w:styleId="ConstantTok" w:type="character">
    <w:name w:val="ConstantTok"/>
    <w:basedOn w:val="VerbatimChar"/>
    <w:rPr>
      <w:rFonts w:ascii="Consolas" w:hAnsi="Consolas"/>
      <w:i/>
      <w:color w:val="000000"/>
      <w:sz w:val="22"/>
      <w:shd w:color="auto" w:fill="F8F8F8" w:val="clear"/>
    </w:rPr>
  </w:style>
  <w:style w:customStyle="1" w:styleId="CharTok" w:type="character">
    <w:name w:val="CharTok"/>
    <w:basedOn w:val="VerbatimChar"/>
    <w:rPr>
      <w:rFonts w:ascii="Consolas" w:hAnsi="Consolas"/>
      <w:i/>
      <w:color w:val="4E9A06"/>
      <w:sz w:val="22"/>
      <w:shd w:color="auto" w:fill="F8F8F8" w:val="clear"/>
    </w:rPr>
  </w:style>
  <w:style w:customStyle="1" w:styleId="SpecialCharTok" w:type="character">
    <w:name w:val="SpecialCharTok"/>
    <w:basedOn w:val="VerbatimChar"/>
    <w:rPr>
      <w:rFonts w:ascii="Consolas" w:hAnsi="Consolas"/>
      <w:i/>
      <w:color w:val="000000"/>
      <w:sz w:val="22"/>
      <w:shd w:color="auto" w:fill="F8F8F8" w:val="clear"/>
    </w:rPr>
  </w:style>
  <w:style w:customStyle="1" w:styleId="StringTok" w:type="character">
    <w:name w:val="StringTok"/>
    <w:basedOn w:val="VerbatimChar"/>
    <w:rPr>
      <w:rFonts w:ascii="Consolas" w:hAnsi="Consolas"/>
      <w:i/>
      <w:color w:val="4E9A06"/>
      <w:sz w:val="22"/>
      <w:shd w:color="auto" w:fill="F8F8F8" w:val="clear"/>
    </w:rPr>
  </w:style>
  <w:style w:customStyle="1" w:styleId="VerbatimStringTok" w:type="character">
    <w:name w:val="VerbatimStringTok"/>
    <w:basedOn w:val="VerbatimChar"/>
    <w:rPr>
      <w:rFonts w:ascii="Consolas" w:hAnsi="Consolas"/>
      <w:i/>
      <w:color w:val="4E9A06"/>
      <w:sz w:val="22"/>
      <w:shd w:color="auto" w:fill="F8F8F8" w:val="clear"/>
    </w:rPr>
  </w:style>
  <w:style w:customStyle="1" w:styleId="SpecialStringTok" w:type="character">
    <w:name w:val="SpecialStringTok"/>
    <w:basedOn w:val="VerbatimChar"/>
    <w:rPr>
      <w:rFonts w:ascii="Consolas" w:hAnsi="Consolas"/>
      <w:i/>
      <w:color w:val="4E9A06"/>
      <w:sz w:val="22"/>
      <w:shd w:color="auto" w:fill="F8F8F8" w:val="clear"/>
    </w:rPr>
  </w:style>
  <w:style w:customStyle="1" w:styleId="ImportTok" w:type="character">
    <w:name w:val="ImportTok"/>
    <w:basedOn w:val="VerbatimChar"/>
    <w:rPr>
      <w:rFonts w:ascii="Consolas" w:hAnsi="Consolas"/>
      <w:i/>
      <w:color w:themeColor="text1" w:val="000000"/>
      <w:sz w:val="22"/>
      <w:shd w:color="auto" w:fill="F8F8F8" w:val="clear"/>
    </w:rPr>
  </w:style>
  <w:style w:customStyle="1" w:styleId="CommentTok" w:type="character">
    <w:name w:val="CommentTok"/>
    <w:basedOn w:val="VerbatimChar"/>
    <w:rPr>
      <w:rFonts w:ascii="Consolas" w:hAnsi="Consolas"/>
      <w:i w:val="0"/>
      <w:color w:val="8F5902"/>
      <w:sz w:val="22"/>
      <w:shd w:color="auto" w:fill="F8F8F8" w:val="clear"/>
    </w:rPr>
  </w:style>
  <w:style w:customStyle="1" w:styleId="DocumentationTok" w:type="character">
    <w:name w:val="DocumentationTok"/>
    <w:basedOn w:val="VerbatimChar"/>
    <w:rPr>
      <w:rFonts w:ascii="Consolas" w:hAnsi="Consolas"/>
      <w:b/>
      <w:i w:val="0"/>
      <w:color w:val="8F5902"/>
      <w:sz w:val="22"/>
      <w:shd w:color="auto" w:fill="F8F8F8" w:val="clear"/>
    </w:rPr>
  </w:style>
  <w:style w:customStyle="1" w:styleId="AnnotationTok" w:type="character">
    <w:name w:val="AnnotationTok"/>
    <w:basedOn w:val="VerbatimChar"/>
    <w:rPr>
      <w:rFonts w:ascii="Consolas" w:hAnsi="Consolas"/>
      <w:b/>
      <w:i w:val="0"/>
      <w:color w:val="8F5902"/>
      <w:sz w:val="22"/>
      <w:shd w:color="auto" w:fill="F8F8F8" w:val="clear"/>
    </w:rPr>
  </w:style>
  <w:style w:customStyle="1" w:styleId="CommentVarTok" w:type="character">
    <w:name w:val="CommentVarTok"/>
    <w:basedOn w:val="VerbatimChar"/>
    <w:rPr>
      <w:rFonts w:ascii="Consolas" w:hAnsi="Consolas"/>
      <w:b/>
      <w:i w:val="0"/>
      <w:color w:val="8F5902"/>
      <w:sz w:val="22"/>
      <w:shd w:color="auto" w:fill="F8F8F8" w:val="clear"/>
    </w:rPr>
  </w:style>
  <w:style w:customStyle="1" w:styleId="OtherTok" w:type="character">
    <w:name w:val="OtherTok"/>
    <w:basedOn w:val="VerbatimChar"/>
    <w:rPr>
      <w:rFonts w:ascii="Consolas" w:hAnsi="Consolas"/>
      <w:i/>
      <w:color w:val="8F5902"/>
      <w:sz w:val="22"/>
      <w:shd w:color="auto" w:fill="F8F8F8" w:val="clear"/>
    </w:rPr>
  </w:style>
  <w:style w:customStyle="1" w:styleId="FunctionTok" w:type="character">
    <w:name w:val="FunctionTok"/>
    <w:basedOn w:val="VerbatimChar"/>
    <w:rPr>
      <w:rFonts w:ascii="Consolas" w:hAnsi="Consolas"/>
      <w:i/>
      <w:color w:val="000000"/>
      <w:sz w:val="22"/>
      <w:shd w:color="auto" w:fill="F8F8F8" w:val="clear"/>
    </w:rPr>
  </w:style>
  <w:style w:customStyle="1" w:styleId="VariableTok" w:type="character">
    <w:name w:val="VariableTok"/>
    <w:basedOn w:val="VerbatimChar"/>
    <w:rPr>
      <w:rFonts w:ascii="Consolas" w:hAnsi="Consolas"/>
      <w:i/>
      <w:color w:val="000000"/>
      <w:sz w:val="22"/>
      <w:shd w:color="auto" w:fill="F8F8F8" w:val="clear"/>
    </w:rPr>
  </w:style>
  <w:style w:customStyle="1" w:styleId="ControlFlowTok" w:type="character">
    <w:name w:val="ControlFlowTok"/>
    <w:basedOn w:val="VerbatimChar"/>
    <w:rPr>
      <w:rFonts w:ascii="Consolas" w:hAnsi="Consolas"/>
      <w:b/>
      <w:i/>
      <w:color w:val="204A87"/>
      <w:sz w:val="22"/>
      <w:shd w:color="auto" w:fill="F8F8F8" w:val="clear"/>
    </w:rPr>
  </w:style>
  <w:style w:customStyle="1" w:styleId="OperatorTok" w:type="character">
    <w:name w:val="OperatorTok"/>
    <w:basedOn w:val="VerbatimChar"/>
    <w:rPr>
      <w:rFonts w:ascii="Consolas" w:hAnsi="Consolas"/>
      <w:b/>
      <w:i/>
      <w:color w:val="CE5C00"/>
      <w:sz w:val="22"/>
      <w:shd w:color="auto" w:fill="F8F8F8" w:val="clear"/>
    </w:rPr>
  </w:style>
  <w:style w:customStyle="1" w:styleId="BuiltInTok" w:type="character">
    <w:name w:val="BuiltInTok"/>
    <w:basedOn w:val="VerbatimChar"/>
    <w:rPr>
      <w:rFonts w:ascii="Consolas" w:hAnsi="Consolas"/>
      <w:i/>
      <w:color w:themeColor="text1" w:val="000000"/>
      <w:sz w:val="22"/>
      <w:shd w:color="auto" w:fill="F8F8F8" w:val="clear"/>
    </w:rPr>
  </w:style>
  <w:style w:customStyle="1" w:styleId="ExtensionTok" w:type="character">
    <w:name w:val="ExtensionTok"/>
    <w:basedOn w:val="VerbatimChar"/>
    <w:rPr>
      <w:rFonts w:ascii="Consolas" w:hAnsi="Consolas"/>
      <w:i/>
      <w:color w:themeColor="text1" w:val="000000"/>
      <w:sz w:val="22"/>
      <w:shd w:color="auto" w:fill="F8F8F8" w:val="clear"/>
    </w:rPr>
  </w:style>
  <w:style w:customStyle="1" w:styleId="PreprocessorTok" w:type="character">
    <w:name w:val="PreprocessorTok"/>
    <w:basedOn w:val="VerbatimChar"/>
    <w:rPr>
      <w:rFonts w:ascii="Consolas" w:hAnsi="Consolas"/>
      <w:i w:val="0"/>
      <w:color w:val="8F5902"/>
      <w:sz w:val="22"/>
      <w:shd w:color="auto" w:fill="F8F8F8" w:val="clear"/>
    </w:rPr>
  </w:style>
  <w:style w:customStyle="1" w:styleId="AttributeTok" w:type="character">
    <w:name w:val="AttributeTok"/>
    <w:basedOn w:val="VerbatimChar"/>
    <w:rPr>
      <w:rFonts w:ascii="Consolas" w:hAnsi="Consolas"/>
      <w:i/>
      <w:color w:val="C4A000"/>
      <w:sz w:val="22"/>
      <w:shd w:color="auto" w:fill="F8F8F8" w:val="clear"/>
    </w:rPr>
  </w:style>
  <w:style w:customStyle="1" w:styleId="RegionMarkerTok" w:type="character">
    <w:name w:val="RegionMarkerTok"/>
    <w:basedOn w:val="VerbatimChar"/>
    <w:rPr>
      <w:rFonts w:ascii="Consolas" w:hAnsi="Consolas"/>
      <w:i/>
      <w:color w:themeColor="text1" w:val="000000"/>
      <w:sz w:val="22"/>
      <w:shd w:color="auto" w:fill="F8F8F8" w:val="clear"/>
    </w:rPr>
  </w:style>
  <w:style w:customStyle="1" w:styleId="InformationTok" w:type="character">
    <w:name w:val="InformationTok"/>
    <w:basedOn w:val="VerbatimChar"/>
    <w:rPr>
      <w:rFonts w:ascii="Consolas" w:hAnsi="Consolas"/>
      <w:b/>
      <w:i w:val="0"/>
      <w:color w:val="8F5902"/>
      <w:sz w:val="22"/>
      <w:shd w:color="auto" w:fill="F8F8F8" w:val="clear"/>
    </w:rPr>
  </w:style>
  <w:style w:customStyle="1" w:styleId="WarningTok" w:type="character">
    <w:name w:val="WarningTok"/>
    <w:basedOn w:val="VerbatimChar"/>
    <w:rPr>
      <w:rFonts w:ascii="Consolas" w:hAnsi="Consolas"/>
      <w:b/>
      <w:i w:val="0"/>
      <w:color w:val="8F5902"/>
      <w:sz w:val="22"/>
      <w:shd w:color="auto" w:fill="F8F8F8" w:val="clear"/>
    </w:rPr>
  </w:style>
  <w:style w:customStyle="1" w:styleId="AlertTok" w:type="character">
    <w:name w:val="AlertTok"/>
    <w:basedOn w:val="VerbatimChar"/>
    <w:rPr>
      <w:rFonts w:ascii="Consolas" w:hAnsi="Consolas"/>
      <w:i/>
      <w:color w:val="EF2929"/>
      <w:sz w:val="22"/>
      <w:shd w:color="auto" w:fill="F8F8F8" w:val="clear"/>
    </w:rPr>
  </w:style>
  <w:style w:customStyle="1" w:styleId="ErrorTok" w:type="character">
    <w:name w:val="ErrorTok"/>
    <w:basedOn w:val="VerbatimChar"/>
    <w:rPr>
      <w:rFonts w:ascii="Consolas" w:hAnsi="Consolas"/>
      <w:b/>
      <w:i/>
      <w:color w:val="A40000"/>
      <w:sz w:val="22"/>
      <w:shd w:color="auto" w:fill="F8F8F8" w:val="clear"/>
    </w:rPr>
  </w:style>
  <w:style w:customStyle="1" w:styleId="NormalTok" w:type="character">
    <w:name w:val="NormalTok"/>
    <w:basedOn w:val="VerbatimChar"/>
    <w:rPr>
      <w:rFonts w:ascii="Consolas" w:hAnsi="Consolas"/>
      <w:i/>
      <w:color w:themeColor="text1" w:val="000000"/>
      <w:sz w:val="22"/>
      <w:shd w:color="auto" w:fill="F8F8F8" w:val="clear"/>
    </w:rPr>
  </w:style>
  <w:style w:customStyle="1" w:styleId="BodyTextChar" w:type="character">
    <w:name w:val="Body Text Char"/>
    <w:basedOn w:val="DefaultParagraphFont"/>
    <w:link w:val="BodyText"/>
    <w:rsid w:val="00560A30"/>
    <w:rPr>
      <w:rFonts w:ascii="Times" w:hAnsi="Times"/>
      <w:color w:themeColor="text1" w:val="000000"/>
    </w:rPr>
  </w:style>
  <w:style w:styleId="Footer" w:type="paragraph">
    <w:name w:val="footer"/>
    <w:basedOn w:val="Normal"/>
    <w:link w:val="FooterChar"/>
    <w:unhideWhenUsed/>
    <w:rsid w:val="00D303D3"/>
    <w:pPr>
      <w:tabs>
        <w:tab w:pos="4680" w:val="center"/>
        <w:tab w:pos="9360" w:val="right"/>
      </w:tabs>
      <w:spacing w:after="0" w:before="0"/>
    </w:pPr>
  </w:style>
  <w:style w:customStyle="1" w:styleId="FooterChar" w:type="character">
    <w:name w:val="Footer Char"/>
    <w:basedOn w:val="DefaultParagraphFont"/>
    <w:link w:val="Footer"/>
    <w:rsid w:val="00D303D3"/>
    <w:rPr>
      <w:rFonts w:ascii="Times" w:hAnsi="Times"/>
      <w:color w:themeColor="text1" w:val="000000"/>
    </w:rPr>
  </w:style>
  <w:style w:styleId="PageNumber" w:type="character">
    <w:name w:val="page number"/>
    <w:basedOn w:val="DefaultParagraphFont"/>
    <w:semiHidden/>
    <w:unhideWhenUsed/>
    <w:rsid w:val="00D303D3"/>
  </w:style>
  <w:style w:styleId="Header" w:type="paragraph">
    <w:name w:val="header"/>
    <w:basedOn w:val="Normal"/>
    <w:link w:val="HeaderChar"/>
    <w:unhideWhenUsed/>
    <w:rsid w:val="00CC6CCA"/>
    <w:pPr>
      <w:tabs>
        <w:tab w:pos="4680" w:val="center"/>
        <w:tab w:pos="9360" w:val="right"/>
      </w:tabs>
      <w:spacing w:after="0" w:before="0"/>
    </w:pPr>
  </w:style>
  <w:style w:customStyle="1" w:styleId="HeaderChar" w:type="character">
    <w:name w:val="Header Char"/>
    <w:basedOn w:val="DefaultParagraphFont"/>
    <w:link w:val="Header"/>
    <w:rsid w:val="00CC6CCA"/>
    <w:rPr>
      <w:rFonts w:ascii="Times" w:hAnsi="Times"/>
      <w:color w:themeColor="text1" w:val="000000"/>
    </w:rPr>
  </w:style>
  <w:style w:styleId="LineNumber" w:type="character">
    <w:name w:val="line number"/>
    <w:basedOn w:val="DefaultParagraphFont"/>
    <w:semiHidden/>
    <w:unhideWhenUsed/>
    <w:rsid w:val="00D52A0C"/>
  </w:style>
  <w:style w:customStyle="1" w:styleId="CurrentList1" w:type="numbering">
    <w:name w:val="Current List1"/>
    <w:uiPriority w:val="99"/>
    <w:rsid w:val="00D37215"/>
    <w:pPr>
      <w:numPr>
        <w:numId w:val="115"/>
      </w:numPr>
    </w:pPr>
  </w:style>
  <w:style w:styleId="TableGrid" w:type="table">
    <w:name w:val="Table Grid"/>
    <w:basedOn w:val="TableNormal"/>
    <w:rsid w:val="00B3413A"/>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33" Target="media/rId133.jpg" /><Relationship Type="http://schemas.openxmlformats.org/officeDocument/2006/relationships/image" Id="rId40" Target="media/rId40.jpg" /><Relationship Type="http://schemas.openxmlformats.org/officeDocument/2006/relationships/image" Id="rId52" Target="media/rId52.jpg" /><Relationship Type="http://schemas.openxmlformats.org/officeDocument/2006/relationships/image" Id="rId49" Target="media/rId49.jpg" /><Relationship Type="http://schemas.openxmlformats.org/officeDocument/2006/relationships/image" Id="rId129" Target="media/rId129.jpg" /><Relationship Type="http://schemas.openxmlformats.org/officeDocument/2006/relationships/image" Id="rId24" Target="media/rId24.jpg" /><Relationship Type="http://schemas.openxmlformats.org/officeDocument/2006/relationships/image" Id="rId43" Target="media/rId43.jpg" /><Relationship Type="http://schemas.openxmlformats.org/officeDocument/2006/relationships/image" Id="rId139" Target="media/rId139.jpg" /><Relationship Type="http://schemas.openxmlformats.org/officeDocument/2006/relationships/image" Id="rId136" Target="media/rId136.jpg" /><Relationship Type="http://schemas.openxmlformats.org/officeDocument/2006/relationships/image" Id="rId126" Target="media/rId126.jpg" /><Relationship Type="http://schemas.openxmlformats.org/officeDocument/2006/relationships/image" Id="rId55" Target="media/rId55.jpg" /><Relationship Type="http://schemas.openxmlformats.org/officeDocument/2006/relationships/image" Id="rId46" Target="media/rId46.jpg" /><Relationship Type="http://schemas.openxmlformats.org/officeDocument/2006/relationships/image" Id="rId37" Target="media/rId37.jpg" /><Relationship Type="http://schemas.openxmlformats.org/officeDocument/2006/relationships/hyperlink" Id="rId73" Target="http://pubs.er.usgs.gov/publication/pp1794A8" TargetMode="External" /><Relationship Type="http://schemas.openxmlformats.org/officeDocument/2006/relationships/hyperlink" Id="rId99" Target="http://www.R-project.org" TargetMode="External" /><Relationship Type="http://schemas.openxmlformats.org/officeDocument/2006/relationships/hyperlink" Id="rId63" Target="https://Available at adaptwest.databasin.org." TargetMode="External" /><Relationship Type="http://schemas.openxmlformats.org/officeDocument/2006/relationships/hyperlink" Id="rId92" Target="https://doi.org/10.1016/S0168-1923(98)00102-6" TargetMode="External" /><Relationship Type="http://schemas.openxmlformats.org/officeDocument/2006/relationships/hyperlink" Id="rId102" Target="https://doi.org/10.1016/j.foreco.2009.06.005" TargetMode="External" /><Relationship Type="http://schemas.openxmlformats.org/officeDocument/2006/relationships/hyperlink" Id="rId104" Target="https://doi.org/10.1016/j.gloenvcha.2016.05.009" TargetMode="External" /><Relationship Type="http://schemas.openxmlformats.org/officeDocument/2006/relationships/hyperlink" Id="rId68" Target="https://doi.org/10.1029/2018WR022797" TargetMode="External" /><Relationship Type="http://schemas.openxmlformats.org/officeDocument/2006/relationships/hyperlink" Id="rId83" Target="https://doi.org/10.1038/d41586-022-01192-2" TargetMode="External" /><Relationship Type="http://schemas.openxmlformats.org/officeDocument/2006/relationships/hyperlink" Id="rId120" Target="https://doi.org/10.1111/ecog.04960" TargetMode="External" /><Relationship Type="http://schemas.openxmlformats.org/officeDocument/2006/relationships/hyperlink" Id="rId79" Target="https://doi.org/10.1111/gcb.12051" TargetMode="External" /><Relationship Type="http://schemas.openxmlformats.org/officeDocument/2006/relationships/hyperlink" Id="rId81" Target="https://doi.org/10.1111/geb.12381" TargetMode="External" /><Relationship Type="http://schemas.openxmlformats.org/officeDocument/2006/relationships/hyperlink" Id="rId106" Target="https://doi.org/10.1111/geb.13174" TargetMode="External" /><Relationship Type="http://schemas.openxmlformats.org/officeDocument/2006/relationships/hyperlink" Id="rId108" Target="https://doi.org/10.1111/j.0906-7590.2004.03673.x" TargetMode="External" /><Relationship Type="http://schemas.openxmlformats.org/officeDocument/2006/relationships/hyperlink" Id="rId65" Target="https://doi.org/10.1126/sciadv.aat4858" TargetMode="External" /><Relationship Type="http://schemas.openxmlformats.org/officeDocument/2006/relationships/hyperlink" Id="rId70" Target="https://doi.org/10.1145/2939672.2939785" TargetMode="External" /><Relationship Type="http://schemas.openxmlformats.org/officeDocument/2006/relationships/hyperlink" Id="rId77" Target="https://doi.org/10.1186/2192-1709-1-2" TargetMode="External" /><Relationship Type="http://schemas.openxmlformats.org/officeDocument/2006/relationships/hyperlink" Id="rId114" Target="https://doi.org/10.1371/journal.pone.0156720" TargetMode="External" /><Relationship Type="http://schemas.openxmlformats.org/officeDocument/2006/relationships/hyperlink" Id="rId118" Target="https://doi.org/10.18637/jss.v077.i01" TargetMode="External" /><Relationship Type="http://schemas.openxmlformats.org/officeDocument/2006/relationships/hyperlink" Id="rId112" Target="https://doi.org/10.1890/1051-0761(2000)010[1178:CAHIOF]2.0.CO;2" TargetMode="External" /><Relationship Type="http://schemas.openxmlformats.org/officeDocument/2006/relationships/hyperlink" Id="rId110" Target="https://doi.org/10.2307/2261392" TargetMode="External" /><Relationship Type="http://schemas.openxmlformats.org/officeDocument/2006/relationships/hyperlink" Id="rId94" Target="https://doi.org/10.7287/peerj.preprints.27320v1" TargetMode="External" /><Relationship Type="http://schemas.openxmlformats.org/officeDocument/2006/relationships/hyperlink" Id="rId75" Target="https://github.com/jeffreyevans/spatialEco" TargetMode="External" /><Relationship Type="http://schemas.openxmlformats.org/officeDocument/2006/relationships/hyperlink" Id="rId97" Target="https://prism.oregonstate.edu/normals/" TargetMode="External" /><Relationship Type="http://schemas.openxmlformats.org/officeDocument/2006/relationships/hyperlink" Id="rId90" Target="https://www.jstor.org/stable/3236745" TargetMode="External" /><Relationship Type="http://schemas.openxmlformats.org/officeDocument/2006/relationships/hyperlink" Id="rId88" Target="https://www.jstor.org/stable/4499284" TargetMode="External" /><Relationship Type="http://schemas.openxmlformats.org/officeDocument/2006/relationships/hyperlink" Id="rId85"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73" Target="http://pubs.er.usgs.gov/publication/pp1794A8" TargetMode="External" /><Relationship Type="http://schemas.openxmlformats.org/officeDocument/2006/relationships/hyperlink" Id="rId99" Target="http://www.R-project.org" TargetMode="External" /><Relationship Type="http://schemas.openxmlformats.org/officeDocument/2006/relationships/hyperlink" Id="rId63" Target="https://Available at adaptwest.databasin.org." TargetMode="External" /><Relationship Type="http://schemas.openxmlformats.org/officeDocument/2006/relationships/hyperlink" Id="rId92" Target="https://doi.org/10.1016/S0168-1923(98)00102-6" TargetMode="External" /><Relationship Type="http://schemas.openxmlformats.org/officeDocument/2006/relationships/hyperlink" Id="rId102" Target="https://doi.org/10.1016/j.foreco.2009.06.005" TargetMode="External" /><Relationship Type="http://schemas.openxmlformats.org/officeDocument/2006/relationships/hyperlink" Id="rId104" Target="https://doi.org/10.1016/j.gloenvcha.2016.05.009" TargetMode="External" /><Relationship Type="http://schemas.openxmlformats.org/officeDocument/2006/relationships/hyperlink" Id="rId68" Target="https://doi.org/10.1029/2018WR022797" TargetMode="External" /><Relationship Type="http://schemas.openxmlformats.org/officeDocument/2006/relationships/hyperlink" Id="rId83" Target="https://doi.org/10.1038/d41586-022-01192-2" TargetMode="External" /><Relationship Type="http://schemas.openxmlformats.org/officeDocument/2006/relationships/hyperlink" Id="rId120" Target="https://doi.org/10.1111/ecog.04960" TargetMode="External" /><Relationship Type="http://schemas.openxmlformats.org/officeDocument/2006/relationships/hyperlink" Id="rId79" Target="https://doi.org/10.1111/gcb.12051" TargetMode="External" /><Relationship Type="http://schemas.openxmlformats.org/officeDocument/2006/relationships/hyperlink" Id="rId81" Target="https://doi.org/10.1111/geb.12381" TargetMode="External" /><Relationship Type="http://schemas.openxmlformats.org/officeDocument/2006/relationships/hyperlink" Id="rId106" Target="https://doi.org/10.1111/geb.13174" TargetMode="External" /><Relationship Type="http://schemas.openxmlformats.org/officeDocument/2006/relationships/hyperlink" Id="rId108" Target="https://doi.org/10.1111/j.0906-7590.2004.03673.x" TargetMode="External" /><Relationship Type="http://schemas.openxmlformats.org/officeDocument/2006/relationships/hyperlink" Id="rId65" Target="https://doi.org/10.1126/sciadv.aat4858" TargetMode="External" /><Relationship Type="http://schemas.openxmlformats.org/officeDocument/2006/relationships/hyperlink" Id="rId70" Target="https://doi.org/10.1145/2939672.2939785" TargetMode="External" /><Relationship Type="http://schemas.openxmlformats.org/officeDocument/2006/relationships/hyperlink" Id="rId77" Target="https://doi.org/10.1186/2192-1709-1-2" TargetMode="External" /><Relationship Type="http://schemas.openxmlformats.org/officeDocument/2006/relationships/hyperlink" Id="rId114" Target="https://doi.org/10.1371/journal.pone.0156720" TargetMode="External" /><Relationship Type="http://schemas.openxmlformats.org/officeDocument/2006/relationships/hyperlink" Id="rId118" Target="https://doi.org/10.18637/jss.v077.i01" TargetMode="External" /><Relationship Type="http://schemas.openxmlformats.org/officeDocument/2006/relationships/hyperlink" Id="rId112" Target="https://doi.org/10.1890/1051-0761(2000)010[1178:CAHIOF]2.0.CO;2" TargetMode="External" /><Relationship Type="http://schemas.openxmlformats.org/officeDocument/2006/relationships/hyperlink" Id="rId110" Target="https://doi.org/10.2307/2261392" TargetMode="External" /><Relationship Type="http://schemas.openxmlformats.org/officeDocument/2006/relationships/hyperlink" Id="rId94" Target="https://doi.org/10.7287/peerj.preprints.27320v1" TargetMode="External" /><Relationship Type="http://schemas.openxmlformats.org/officeDocument/2006/relationships/hyperlink" Id="rId75" Target="https://github.com/jeffreyevans/spatialEco" TargetMode="External" /><Relationship Type="http://schemas.openxmlformats.org/officeDocument/2006/relationships/hyperlink" Id="rId97" Target="https://prism.oregonstate.edu/normals/" TargetMode="External" /><Relationship Type="http://schemas.openxmlformats.org/officeDocument/2006/relationships/hyperlink" Id="rId90" Target="https://www.jstor.org/stable/3236745" TargetMode="External" /><Relationship Type="http://schemas.openxmlformats.org/officeDocument/2006/relationships/hyperlink" Id="rId88" Target="https://www.jstor.org/stable/4499284" TargetMode="External" /><Relationship Type="http://schemas.openxmlformats.org/officeDocument/2006/relationships/hyperlink" Id="rId85"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1</Pages>
  <Words>65</Words>
  <Characters>376</Characters>
  <Application>Microsoft Office Word</Application>
  <DocSecurity>0</DocSecurity>
  <Lines>3</Lines>
  <Paragraphs>1</Paragraphs>
  <ScaleCrop>false</ScaleCrop>
  <Company/>
  <LinksUpToDate>false</LinksUpToDate>
  <CharactersWithSpaces>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Sarah J. Hart, Asha Paudel, Josh Carrell, Maxwell Cook</dc:creator>
  <cp:keywords/>
  <dcterms:created xsi:type="dcterms:W3CDTF">2023-09-20T20:52:14Z</dcterms:created>
  <dcterms:modified xsi:type="dcterms:W3CDTF">2023-09-20T20:5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itationcolor">
    <vt:lpwstr>blue</vt:lpwstr>
  </property>
  <property fmtid="{D5CDD505-2E9C-101B-9397-08002B2CF9AE}" pid="4" name="csl">
    <vt:lpwstr>/Users/sarahhart/Library/CloudStorage/GoogleDrive-sarahjanehart13@gmail.com/My Drive/RESEARCH/Analyses/AspenHabitat/forest-ecology-and-management.csl</vt:lpwstr>
  </property>
  <property fmtid="{D5CDD505-2E9C-101B-9397-08002B2CF9AE}" pid="5" name="date">
    <vt:lpwstr>Sept 20, 2023</vt:lpwstr>
  </property>
  <property fmtid="{D5CDD505-2E9C-101B-9397-08002B2CF9AE}" pid="6" name="editor_options">
    <vt:lpwstr/>
  </property>
  <property fmtid="{D5CDD505-2E9C-101B-9397-08002B2CF9AE}" pid="7" name="email">
    <vt:lpwstr>Hart: Sarah.Hart@colostate.edu</vt:lpwstr>
  </property>
  <property fmtid="{D5CDD505-2E9C-101B-9397-08002B2CF9AE}" pid="8" name="link-citations">
    <vt:lpwstr>True</vt:lpwstr>
  </property>
  <property fmtid="{D5CDD505-2E9C-101B-9397-08002B2CF9AE}" pid="9" name="linkcolor">
    <vt:lpwstr>blue</vt:lpwstr>
  </property>
  <property fmtid="{D5CDD505-2E9C-101B-9397-08002B2CF9AE}" pid="10" name="output">
    <vt:lpwstr/>
  </property>
  <property fmtid="{D5CDD505-2E9C-101B-9397-08002B2CF9AE}" pid="11" name="urlcolor">
    <vt:lpwstr>blue</vt:lpwstr>
  </property>
</Properties>
</file>